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64F8" w:rsidRDefault="001623EC">
      <w:pPr>
        <w:pStyle w:val="Title"/>
      </w:pPr>
      <w:r>
        <w:t>AI Parenting Survey (Text)</w:t>
      </w:r>
    </w:p>
    <w:p w:rsidR="005164F8" w:rsidRDefault="001623EC">
      <w:pPr>
        <w:pStyle w:val="Author"/>
      </w:pPr>
      <w:r>
        <w:t>Adam Jauregui</w:t>
      </w:r>
    </w:p>
    <w:p w:rsidR="005164F8" w:rsidRDefault="001623EC">
      <w:pPr>
        <w:pStyle w:val="Date"/>
      </w:pPr>
      <w:r>
        <w:t>7/</w:t>
      </w:r>
      <w:r w:rsidR="00D911ED">
        <w:t>12</w:t>
      </w:r>
      <w:r>
        <w:t>/2019</w:t>
      </w:r>
    </w:p>
    <w:p w:rsidR="00B7621A" w:rsidRPr="008475D1" w:rsidRDefault="00B7621A" w:rsidP="00033925">
      <w:r w:rsidRPr="008475D1">
        <w:t>Started with n=</w:t>
      </w:r>
      <w:r w:rsidRPr="00B7621A">
        <w:t>3</w:t>
      </w:r>
      <w:r>
        <w:t>58</w:t>
      </w:r>
      <w:r w:rsidRPr="008475D1">
        <w:t xml:space="preserve"> survey observations in downloaded Qualtrics file after Turkprime ended recruitment on xx/xx/xx</w:t>
      </w:r>
    </w:p>
    <w:p w:rsidR="00B7621A" w:rsidRPr="008475D1" w:rsidRDefault="00B7621A" w:rsidP="00B7621A">
      <w:pPr>
        <w:numPr>
          <w:ilvl w:val="0"/>
          <w:numId w:val="3"/>
        </w:numPr>
        <w:spacing w:after="160" w:line="259" w:lineRule="auto"/>
        <w:contextualSpacing/>
      </w:pPr>
      <w:r w:rsidRPr="008475D1">
        <w:t xml:space="preserve">Subset out non-consenters (n= </w:t>
      </w:r>
      <w:r>
        <w:t>338</w:t>
      </w:r>
      <w:r w:rsidRPr="008475D1">
        <w:t>)</w:t>
      </w:r>
    </w:p>
    <w:p w:rsidR="00B7621A" w:rsidRPr="008475D1" w:rsidRDefault="00B7621A" w:rsidP="00B7621A">
      <w:pPr>
        <w:numPr>
          <w:ilvl w:val="0"/>
          <w:numId w:val="3"/>
        </w:numPr>
        <w:spacing w:after="160" w:line="259" w:lineRule="auto"/>
        <w:contextualSpacing/>
      </w:pPr>
      <w:r w:rsidRPr="008475D1">
        <w:t xml:space="preserve">Delete test observations (“test” or “turkprime” entered in any fields) (n= </w:t>
      </w:r>
      <w:r>
        <w:t>335</w:t>
      </w:r>
      <w:r w:rsidRPr="008475D1">
        <w:t>)</w:t>
      </w:r>
    </w:p>
    <w:p w:rsidR="00B7621A" w:rsidRPr="008475D1" w:rsidRDefault="00B7621A" w:rsidP="00B7621A">
      <w:pPr>
        <w:numPr>
          <w:ilvl w:val="0"/>
          <w:numId w:val="3"/>
        </w:numPr>
        <w:spacing w:after="160" w:line="259" w:lineRule="auto"/>
        <w:contextualSpacing/>
      </w:pPr>
      <w:r w:rsidRPr="008475D1">
        <w:t>Delete observation</w:t>
      </w:r>
      <w:r w:rsidR="00033925">
        <w:t>s if youngest child age &gt;5 (n=</w:t>
      </w:r>
      <w:r>
        <w:t>29</w:t>
      </w:r>
      <w:r w:rsidRPr="008475D1">
        <w:t>); n=306 remaining</w:t>
      </w:r>
    </w:p>
    <w:p w:rsidR="00B7621A" w:rsidRPr="008475D1" w:rsidRDefault="00B7621A" w:rsidP="00B7621A">
      <w:pPr>
        <w:numPr>
          <w:ilvl w:val="0"/>
          <w:numId w:val="3"/>
        </w:numPr>
        <w:spacing w:after="160" w:line="259" w:lineRule="auto"/>
        <w:contextualSpacing/>
      </w:pPr>
      <w:r w:rsidRPr="008475D1">
        <w:t>Delete observations if duration</w:t>
      </w:r>
      <w:r w:rsidR="00033925">
        <w:t xml:space="preserve"> </w:t>
      </w:r>
      <w:r w:rsidR="00033925">
        <w:rPr>
          <w:u w:val="single"/>
        </w:rPr>
        <w:t>&lt;</w:t>
      </w:r>
      <w:r w:rsidR="00033925" w:rsidRPr="00033925">
        <w:t xml:space="preserve"> </w:t>
      </w:r>
      <w:r w:rsidRPr="008475D1">
        <w:t>140sec (n=2</w:t>
      </w:r>
      <w:r>
        <w:t>3</w:t>
      </w:r>
      <w:r w:rsidRPr="008475D1">
        <w:t>); n=28</w:t>
      </w:r>
      <w:r>
        <w:t>3</w:t>
      </w:r>
    </w:p>
    <w:p w:rsidR="00B7621A" w:rsidRPr="008475D1" w:rsidRDefault="00B7621A" w:rsidP="00865703">
      <w:pPr>
        <w:spacing w:after="160" w:line="259" w:lineRule="auto"/>
        <w:ind w:left="1440"/>
        <w:contextualSpacing/>
      </w:pPr>
      <w:r w:rsidRPr="008475D1">
        <w:t xml:space="preserve">Mean duration = </w:t>
      </w:r>
      <w:r w:rsidR="005E3EB5">
        <w:t xml:space="preserve">508, </w:t>
      </w:r>
      <w:r w:rsidRPr="008475D1">
        <w:t xml:space="preserve">s.d. duration = </w:t>
      </w:r>
      <w:r>
        <w:t>45</w:t>
      </w:r>
      <w:r w:rsidR="005E3EB5">
        <w:t>7 (</w:t>
      </w:r>
      <w:r w:rsidR="001D143F">
        <w:t xml:space="preserve">both </w:t>
      </w:r>
      <w:r w:rsidR="005E3EB5">
        <w:t>not including duration=50k sec)</w:t>
      </w:r>
      <w:r>
        <w:t xml:space="preserve">; median = 379 </w:t>
      </w:r>
    </w:p>
    <w:tbl>
      <w:tblPr>
        <w:tblStyle w:val="Table"/>
        <w:tblW w:w="4873" w:type="pct"/>
        <w:tblLook w:val="07E0" w:firstRow="1" w:lastRow="1" w:firstColumn="1" w:lastColumn="1" w:noHBand="1" w:noVBand="1"/>
      </w:tblPr>
      <w:tblGrid>
        <w:gridCol w:w="3736"/>
        <w:gridCol w:w="3158"/>
        <w:gridCol w:w="1844"/>
        <w:gridCol w:w="2782"/>
        <w:gridCol w:w="1111"/>
      </w:tblGrid>
      <w:tr w:rsidR="00033925" w:rsidTr="00033925">
        <w:tc>
          <w:tcPr>
            <w:tcW w:w="1479" w:type="pct"/>
            <w:tcBorders>
              <w:bottom w:val="single" w:sz="0" w:space="0" w:color="auto"/>
            </w:tcBorders>
            <w:vAlign w:val="bottom"/>
          </w:tcPr>
          <w:p w:rsidR="00033925" w:rsidRDefault="00033925">
            <w:pPr>
              <w:pStyle w:val="Compact"/>
            </w:pPr>
            <w:r>
              <w:t>Variable</w:t>
            </w:r>
          </w:p>
        </w:tc>
        <w:tc>
          <w:tcPr>
            <w:tcW w:w="1250" w:type="pct"/>
            <w:tcBorders>
              <w:bottom w:val="single" w:sz="0" w:space="0" w:color="auto"/>
            </w:tcBorders>
            <w:vAlign w:val="bottom"/>
          </w:tcPr>
          <w:p w:rsidR="00033925" w:rsidRDefault="00033925">
            <w:pPr>
              <w:pStyle w:val="Compact"/>
            </w:pPr>
            <w:r>
              <w:t>Stats / Values</w:t>
            </w:r>
          </w:p>
        </w:tc>
        <w:tc>
          <w:tcPr>
            <w:tcW w:w="730" w:type="pct"/>
            <w:tcBorders>
              <w:bottom w:val="single" w:sz="0" w:space="0" w:color="auto"/>
            </w:tcBorders>
            <w:vAlign w:val="bottom"/>
          </w:tcPr>
          <w:p w:rsidR="00033925" w:rsidRDefault="00033925">
            <w:pPr>
              <w:pStyle w:val="Compact"/>
            </w:pPr>
            <w:r>
              <w:t>Freqs (% of Valid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3925" w:rsidRDefault="00033925">
            <w:pPr>
              <w:pStyle w:val="Compact"/>
            </w:pPr>
            <w:r>
              <w:t>Grap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3925" w:rsidRDefault="00033925">
            <w:pPr>
              <w:pStyle w:val="Compact"/>
            </w:pPr>
            <w:r>
              <w:t>Missing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Duration(Seconds)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Mean (sd) : 684 (3000.7)</w:t>
            </w:r>
            <w:r>
              <w:br/>
              <w:t>min &lt; med &lt; max:</w:t>
            </w:r>
            <w:r>
              <w:br/>
              <w:t>145 &lt; 379 &lt; 50402</w:t>
            </w:r>
            <w:r>
              <w:br/>
              <w:t>IQR (CV) : 337 (4.4)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229 distinct values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868FB78" wp14:editId="7E840D1F">
                  <wp:extent cx="1473200" cy="1066800"/>
                  <wp:effectExtent l="0" t="0" r="0" b="0"/>
                  <wp:docPr id="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200" cy="106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 w:rsidP="00033925">
            <w:pPr>
              <w:pStyle w:val="Compact"/>
            </w:pPr>
            <w:r>
              <w:t xml:space="preserve">UserLanguage 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EN</w:t>
            </w:r>
            <w:r>
              <w:br/>
              <w:t>2. ES</w:t>
            </w:r>
            <w:r>
              <w:br/>
              <w:t>3. ES-ES</w:t>
            </w:r>
            <w:r>
              <w:br/>
              <w:t>4. JA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250 (88.3%)</w:t>
            </w:r>
            <w:r>
              <w:br/>
              <w:t>23 (8.1%)</w:t>
            </w:r>
            <w:r>
              <w:br/>
              <w:t>9 (3.2%)</w:t>
            </w:r>
            <w:r>
              <w:br/>
              <w:t>1 (0.4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AF858FF" wp14:editId="147AF67F">
                  <wp:extent cx="1409700" cy="1016000"/>
                  <wp:effectExtent l="0" t="0" r="0" b="0"/>
                  <wp:docPr id="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9700" cy="101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Q1Consent Form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1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283 (100.0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C4F2108" wp14:editId="12B300E8">
                  <wp:extent cx="1549400" cy="317500"/>
                  <wp:effectExtent l="0" t="0" r="0" b="0"/>
                  <wp:docPr id="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9400" cy="317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lastRenderedPageBreak/>
              <w:t xml:space="preserve">Q3_1How important is it for a parent to teach their child to… </w:t>
            </w:r>
            <w:r>
              <w:br/>
              <w:t>- 1. Language skills (e.g., the names of objects, how to put together sentences, or to use proper grammar)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Not at all Important</w:t>
            </w:r>
            <w:r>
              <w:br/>
              <w:t>2. Slightly important</w:t>
            </w:r>
            <w:r>
              <w:br/>
              <w:t>3. Important</w:t>
            </w:r>
            <w:r>
              <w:br/>
              <w:t>4. Very important</w:t>
            </w:r>
            <w:r>
              <w:br/>
              <w:t>5. Extremely Important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3 (1.1%)</w:t>
            </w:r>
            <w:r>
              <w:br/>
              <w:t>7 (2.5%)</w:t>
            </w:r>
            <w:r>
              <w:br/>
              <w:t>26 (9.2%)</w:t>
            </w:r>
            <w:r>
              <w:br/>
              <w:t>66 (23.3%)</w:t>
            </w:r>
            <w:r>
              <w:br/>
              <w:t>181 (64.0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8368551" wp14:editId="5EA567BD">
                  <wp:extent cx="1066800" cy="1257300"/>
                  <wp:effectExtent l="0" t="0" r="0" b="0"/>
                  <wp:docPr id="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 xml:space="preserve">Q3_2How important is it for a parent to teach their child to… </w:t>
            </w:r>
          </w:p>
          <w:p w:rsidR="00033925" w:rsidRDefault="00033925">
            <w:pPr>
              <w:pStyle w:val="Compact"/>
            </w:pPr>
            <w:r>
              <w:t>- 2. Math skills (e.g., the names of numbers, how to count, or how to add/subtract)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Not at all Important</w:t>
            </w:r>
            <w:r>
              <w:br/>
              <w:t>2. Slightly important</w:t>
            </w:r>
            <w:r>
              <w:br/>
              <w:t>3. Important</w:t>
            </w:r>
            <w:r>
              <w:br/>
              <w:t>4. Very important</w:t>
            </w:r>
            <w:r>
              <w:br/>
              <w:t>5. Extremely Important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3 (1.1%)</w:t>
            </w:r>
            <w:r>
              <w:br/>
              <w:t>9 (3.2%)</w:t>
            </w:r>
            <w:r>
              <w:br/>
              <w:t>27 (9.5%)</w:t>
            </w:r>
            <w:r>
              <w:br/>
              <w:t>111 (39.2%)</w:t>
            </w:r>
            <w:r>
              <w:br/>
              <w:t>133 (47.0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A89AC7C" wp14:editId="5EAAB6F6">
                  <wp:extent cx="825500" cy="1257300"/>
                  <wp:effectExtent l="0" t="0" r="0" b="0"/>
                  <wp:docPr id="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55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 xml:space="preserve">Q3_3How important is it for a parent to teach their child to… </w:t>
            </w:r>
          </w:p>
          <w:p w:rsidR="00033925" w:rsidRDefault="00033925">
            <w:pPr>
              <w:pStyle w:val="Compact"/>
            </w:pPr>
            <w:r>
              <w:t>- 3. Motor skills (e.g., how to crawl, run or walk, how to feed themselves, or fine motor skills like using a pencil)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Not at all Important</w:t>
            </w:r>
            <w:r>
              <w:br/>
              <w:t>2. Slightly important</w:t>
            </w:r>
            <w:r>
              <w:br/>
              <w:t>3. Important</w:t>
            </w:r>
            <w:r>
              <w:br/>
              <w:t>4. Very important</w:t>
            </w:r>
            <w:r>
              <w:br/>
              <w:t>5. Extremely Important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6 (2.1%)</w:t>
            </w:r>
            <w:r>
              <w:br/>
              <w:t>6 (2.1%)</w:t>
            </w:r>
            <w:r>
              <w:br/>
              <w:t>33 (11.7%)</w:t>
            </w:r>
            <w:r>
              <w:br/>
              <w:t>60 (21.2%)</w:t>
            </w:r>
            <w:r>
              <w:br/>
              <w:t>178 (62.9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639D1C2" wp14:editId="0330E9E1">
                  <wp:extent cx="1054100" cy="1257300"/>
                  <wp:effectExtent l="0" t="0" r="0" b="0"/>
                  <wp:docPr id="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41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 xml:space="preserve">Q3_4How important is it for a parent to teach their child to… </w:t>
            </w:r>
          </w:p>
          <w:p w:rsidR="00033925" w:rsidRDefault="00033925">
            <w:pPr>
              <w:pStyle w:val="Compact"/>
            </w:pPr>
            <w:r>
              <w:t>- 4. Emotional intelligence (e.g., how to seek help when they are upset, how to express their emotions, or how to calm them self down)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Not at all Important</w:t>
            </w:r>
            <w:r>
              <w:br/>
              <w:t>2. Slightly important</w:t>
            </w:r>
            <w:r>
              <w:br/>
              <w:t>3. Important</w:t>
            </w:r>
            <w:r>
              <w:br/>
              <w:t>4. Very important</w:t>
            </w:r>
            <w:r>
              <w:br/>
              <w:t>5. Extremely Important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2 (0.7%)</w:t>
            </w:r>
            <w:r>
              <w:br/>
              <w:t>8 (2.8%)</w:t>
            </w:r>
            <w:r>
              <w:br/>
              <w:t>23 (8.2%)</w:t>
            </w:r>
            <w:r>
              <w:br/>
              <w:t>65 (23.1%)</w:t>
            </w:r>
            <w:r>
              <w:br/>
              <w:t>184 (65.2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6890D85" wp14:editId="52D8644F">
                  <wp:extent cx="1079500" cy="1257300"/>
                  <wp:effectExtent l="0" t="0" r="0" b="0"/>
                  <wp:docPr id="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1</w:t>
            </w:r>
            <w:r>
              <w:br/>
              <w:t>(0.35%)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lastRenderedPageBreak/>
              <w:t xml:space="preserve">Q3_5How important is it for a parent to teach their child to… </w:t>
            </w:r>
          </w:p>
          <w:p w:rsidR="00033925" w:rsidRDefault="00033925">
            <w:pPr>
              <w:pStyle w:val="Compact"/>
            </w:pPr>
            <w:r>
              <w:t>- 5. Independence (e.g., developing self-confidence, the ability to play on their own without an adult, or how to figure out how things work by themselves)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Not at all Important</w:t>
            </w:r>
            <w:r>
              <w:br/>
              <w:t>2. Slightly important</w:t>
            </w:r>
            <w:r>
              <w:br/>
              <w:t>3. Important</w:t>
            </w:r>
            <w:r>
              <w:br/>
              <w:t>4. Very important</w:t>
            </w:r>
            <w:r>
              <w:br/>
              <w:t>5. Extremely Important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3 (1.1%)</w:t>
            </w:r>
            <w:r>
              <w:br/>
              <w:t>6 (2.1%)</w:t>
            </w:r>
            <w:r>
              <w:br/>
              <w:t>37 (13.1%)</w:t>
            </w:r>
            <w:r>
              <w:br/>
              <w:t>80 (28.4%)</w:t>
            </w:r>
            <w:r>
              <w:br/>
              <w:t>156 (55.3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28D15FD" wp14:editId="099159AA">
                  <wp:extent cx="939800" cy="1257300"/>
                  <wp:effectExtent l="0" t="0" r="0" b="0"/>
                  <wp:docPr id="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98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1</w:t>
            </w:r>
            <w:r>
              <w:br/>
              <w:t>(0.35%)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 xml:space="preserve">Q3_6How important is it for a parent to teach their child to… </w:t>
            </w:r>
          </w:p>
          <w:p w:rsidR="00A70C9D" w:rsidRDefault="00033925" w:rsidP="00033925">
            <w:pPr>
              <w:pStyle w:val="Compact"/>
            </w:pPr>
            <w:r>
              <w:t>- 6. Social skills (e.g., the importance of following the rules, how to share and take turns, or respecting other people’s boundaries)</w:t>
            </w:r>
          </w:p>
          <w:p w:rsidR="00A70C9D" w:rsidRDefault="00A70C9D" w:rsidP="00033925">
            <w:pPr>
              <w:pStyle w:val="Compact"/>
            </w:pP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Not at all Important</w:t>
            </w:r>
            <w:r>
              <w:br/>
              <w:t>2. Slightly important</w:t>
            </w:r>
            <w:r>
              <w:br/>
              <w:t>3. Important</w:t>
            </w:r>
            <w:r>
              <w:br/>
              <w:t>4. Very important</w:t>
            </w:r>
            <w:r>
              <w:br/>
              <w:t>5. Extremely Important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4 (1.4%)</w:t>
            </w:r>
            <w:r>
              <w:br/>
              <w:t>8 (2.8%)</w:t>
            </w:r>
            <w:r>
              <w:br/>
              <w:t>26 (9.2%)</w:t>
            </w:r>
            <w:r>
              <w:br/>
              <w:t>74 (26.2%)</w:t>
            </w:r>
            <w:r>
              <w:br/>
              <w:t>170 (60.3%)</w:t>
            </w:r>
          </w:p>
        </w:tc>
        <w:tc>
          <w:tcPr>
            <w:tcW w:w="0" w:type="auto"/>
          </w:tcPr>
          <w:p w:rsidR="00A70C9D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8297E90" wp14:editId="5AE92FCE">
                  <wp:extent cx="1016000" cy="1257300"/>
                  <wp:effectExtent l="0" t="0" r="0" b="0"/>
                  <wp:docPr id="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60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1</w:t>
            </w:r>
            <w:r>
              <w:br/>
              <w:t>(0.35%)</w:t>
            </w:r>
          </w:p>
        </w:tc>
      </w:tr>
    </w:tbl>
    <w:p w:rsidR="00A70C9D" w:rsidRDefault="00A70C9D">
      <w:r>
        <w:rPr>
          <w:noProof/>
        </w:rPr>
        <w:lastRenderedPageBreak/>
        <w:drawing>
          <wp:inline distT="0" distB="0" distL="0" distR="0" wp14:anchorId="003ACD7F" wp14:editId="24BB901D">
            <wp:extent cx="8229600" cy="6181344"/>
            <wp:effectExtent l="0" t="0" r="0" b="0"/>
            <wp:docPr id="98" name="Picture 9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6181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"/>
        <w:tblW w:w="4873" w:type="pct"/>
        <w:tblLook w:val="07E0" w:firstRow="1" w:lastRow="1" w:firstColumn="1" w:lastColumn="1" w:noHBand="1" w:noVBand="1"/>
      </w:tblPr>
      <w:tblGrid>
        <w:gridCol w:w="3736"/>
        <w:gridCol w:w="3158"/>
        <w:gridCol w:w="1844"/>
        <w:gridCol w:w="2416"/>
        <w:gridCol w:w="1477"/>
      </w:tblGrid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lastRenderedPageBreak/>
              <w:t xml:space="preserve">Q5_1In a typical day, for about how many HOURS do you use each of the following: </w:t>
            </w:r>
          </w:p>
          <w:p w:rsidR="00033925" w:rsidRDefault="00033925" w:rsidP="005A4673">
            <w:pPr>
              <w:pStyle w:val="Compact"/>
            </w:pPr>
            <w:r>
              <w:t xml:space="preserve">- </w:t>
            </w:r>
            <w:r w:rsidR="005A4673">
              <w:t>7. A television (TV)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1 (3.9%)</w:t>
            </w:r>
            <w:r>
              <w:br/>
              <w:t>28 (9.9%)</w:t>
            </w:r>
            <w:r>
              <w:br/>
              <w:t>34 (12.1%)</w:t>
            </w:r>
            <w:r>
              <w:br/>
              <w:t>69 (24.5%)</w:t>
            </w:r>
            <w:r>
              <w:br/>
              <w:t>65 (23.1%)</w:t>
            </w:r>
            <w:r>
              <w:br/>
              <w:t>75 (26.6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EDBD557" wp14:editId="12944CD7">
                  <wp:extent cx="533400" cy="1485900"/>
                  <wp:effectExtent l="0" t="0" r="0" b="0"/>
                  <wp:docPr id="1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1</w:t>
            </w:r>
            <w:r>
              <w:br/>
              <w:t>(0.35%)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 xml:space="preserve">Q5_2In a typical day, for about how many HOURS do you use each of the following: </w:t>
            </w:r>
          </w:p>
          <w:p w:rsidR="00033925" w:rsidRDefault="00033925">
            <w:pPr>
              <w:pStyle w:val="Compact"/>
            </w:pPr>
            <w:r>
              <w:t>- 8. A desktop or laptop computer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46 (16.2%)</w:t>
            </w:r>
            <w:r>
              <w:br/>
              <w:t>47 (16.6%)</w:t>
            </w:r>
            <w:r>
              <w:br/>
              <w:t>35 (12.4%)</w:t>
            </w:r>
            <w:r>
              <w:br/>
              <w:t>39 (13.8%)</w:t>
            </w:r>
            <w:r>
              <w:br/>
              <w:t>35 (12.4%)</w:t>
            </w:r>
            <w:r>
              <w:br/>
              <w:t>81 (28.6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E548C9A" wp14:editId="6CA2C822">
                  <wp:extent cx="571500" cy="1485900"/>
                  <wp:effectExtent l="0" t="0" r="0" b="0"/>
                  <wp:docPr id="1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t xml:space="preserve">Q5_3In a typical day, for about how many HOURS do you use each of the following: </w:t>
            </w:r>
          </w:p>
          <w:p w:rsidR="00033925" w:rsidRDefault="00033925">
            <w:pPr>
              <w:pStyle w:val="Compact"/>
            </w:pPr>
            <w:r>
              <w:t>- 9. A mobile phone without internet connectivity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49 (52.6%)</w:t>
            </w:r>
            <w:r>
              <w:br/>
              <w:t>40 (14.1%)</w:t>
            </w:r>
            <w:r>
              <w:br/>
              <w:t>20 (7.1%)</w:t>
            </w:r>
            <w:r>
              <w:br/>
              <w:t>23 (8.1%)</w:t>
            </w:r>
            <w:r>
              <w:br/>
              <w:t>25 (8.8%)</w:t>
            </w:r>
            <w:r>
              <w:br/>
              <w:t>26 (9.2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BE4B88A" wp14:editId="50884718">
                  <wp:extent cx="901700" cy="1485900"/>
                  <wp:effectExtent l="0" t="0" r="0" b="0"/>
                  <wp:docPr id="1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17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lastRenderedPageBreak/>
              <w:t xml:space="preserve">Q5_4In a typical day, for about how many HOURS do you use each of the following: </w:t>
            </w:r>
          </w:p>
          <w:p w:rsidR="00033925" w:rsidRDefault="00033925">
            <w:pPr>
              <w:pStyle w:val="Compact"/>
            </w:pPr>
            <w:r>
              <w:t>- 10. A mobile phone with internet connectivity (smartphone)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3 (4.6%)</w:t>
            </w:r>
            <w:r>
              <w:br/>
              <w:t>16 (5.6%)</w:t>
            </w:r>
            <w:r>
              <w:br/>
              <w:t>40 (14.1%)</w:t>
            </w:r>
            <w:r>
              <w:br/>
              <w:t>38 (13.4%)</w:t>
            </w:r>
            <w:r>
              <w:br/>
              <w:t>52 (18.4%)</w:t>
            </w:r>
            <w:r>
              <w:br/>
              <w:t>124 (43.8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71C5011" wp14:editId="343868AE">
                  <wp:extent cx="787400" cy="1485900"/>
                  <wp:effectExtent l="0" t="0" r="0" b="0"/>
                  <wp:docPr id="1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74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t>Q5_5In a typical day, for about how many HOURS do you use each of the following:</w:t>
            </w:r>
          </w:p>
          <w:p w:rsidR="00033925" w:rsidRDefault="00033925">
            <w:pPr>
              <w:pStyle w:val="Compact"/>
            </w:pPr>
            <w:r>
              <w:t xml:space="preserve"> - 11. A tablet (e.g., iPad, Kindle Fire, Galaxy Touch)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08 (38.2%)</w:t>
            </w:r>
            <w:r>
              <w:br/>
              <w:t>45 (15.9%)</w:t>
            </w:r>
            <w:r>
              <w:br/>
              <w:t>43 (15.2%)</w:t>
            </w:r>
            <w:r>
              <w:br/>
              <w:t>35 (12.4%)</w:t>
            </w:r>
            <w:r>
              <w:br/>
              <w:t>21 (7.4%)</w:t>
            </w:r>
            <w:r>
              <w:br/>
              <w:t>31 (10.9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314A024" wp14:editId="79508979">
                  <wp:extent cx="698500" cy="1485900"/>
                  <wp:effectExtent l="0" t="0" r="0" b="0"/>
                  <wp:docPr id="1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5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t xml:space="preserve">Q5_6In a typical day, for about how many HOURS do you use each of the following: </w:t>
            </w:r>
          </w:p>
          <w:p w:rsidR="00033925" w:rsidRDefault="00033925">
            <w:pPr>
              <w:pStyle w:val="Compact"/>
            </w:pPr>
            <w:r>
              <w:t>- 12. Other handheld electronic devices (e.g., iPod touch, Apple Watch, Kindle)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61 (56.9%)</w:t>
            </w:r>
            <w:r>
              <w:br/>
              <w:t>37 (13.1%)</w:t>
            </w:r>
            <w:r>
              <w:br/>
              <w:t>24 (8.5%)</w:t>
            </w:r>
            <w:r>
              <w:br/>
              <w:t>24 (8.5%)</w:t>
            </w:r>
            <w:r>
              <w:br/>
              <w:t>14 (5.0%)</w:t>
            </w:r>
            <w:r>
              <w:br/>
              <w:t>23 (8.1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1B6E5AA" wp14:editId="0095643B">
                  <wp:extent cx="965200" cy="1485900"/>
                  <wp:effectExtent l="0" t="0" r="0" b="0"/>
                  <wp:docPr id="1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52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lastRenderedPageBreak/>
              <w:t xml:space="preserve">Q5_7In a typical day, for about how many HOURS do you use each of the following: </w:t>
            </w:r>
          </w:p>
          <w:p w:rsidR="00033925" w:rsidRDefault="00033925">
            <w:pPr>
              <w:pStyle w:val="Compact"/>
            </w:pPr>
            <w:r>
              <w:t>- 13. A video game console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16 (41.0%)</w:t>
            </w:r>
            <w:r>
              <w:br/>
              <w:t>46 (16.2%)</w:t>
            </w:r>
            <w:r>
              <w:br/>
              <w:t>42 (14.8%)</w:t>
            </w:r>
            <w:r>
              <w:br/>
              <w:t>37 (13.1%)</w:t>
            </w:r>
            <w:r>
              <w:br/>
              <w:t>24 (8.5%)</w:t>
            </w:r>
            <w:r>
              <w:br/>
              <w:t>18 (6.4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E32EB1F" wp14:editId="0272ED3E">
                  <wp:extent cx="736600" cy="1485900"/>
                  <wp:effectExtent l="0" t="0" r="0" b="0"/>
                  <wp:docPr id="1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66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</w:tbl>
    <w:p w:rsidR="00A70C9D" w:rsidRDefault="00A70C9D">
      <w:r>
        <w:rPr>
          <w:noProof/>
        </w:rPr>
        <w:lastRenderedPageBreak/>
        <w:drawing>
          <wp:inline distT="0" distB="0" distL="0" distR="0" wp14:anchorId="0B7C9466" wp14:editId="2D1BE8E7">
            <wp:extent cx="8229600" cy="6190488"/>
            <wp:effectExtent l="0" t="0" r="0" b="1270"/>
            <wp:docPr id="99" name="Picture 9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6190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"/>
        <w:tblW w:w="4873" w:type="pct"/>
        <w:tblLook w:val="07E0" w:firstRow="1" w:lastRow="1" w:firstColumn="1" w:lastColumn="1" w:noHBand="1" w:noVBand="1"/>
      </w:tblPr>
      <w:tblGrid>
        <w:gridCol w:w="3736"/>
        <w:gridCol w:w="3158"/>
        <w:gridCol w:w="1844"/>
        <w:gridCol w:w="2225"/>
        <w:gridCol w:w="1668"/>
      </w:tblGrid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lastRenderedPageBreak/>
              <w:t xml:space="preserve">Q7_1In a typical day, for about how many HOURS do you use mobile electronic devices to do each of the following: </w:t>
            </w:r>
          </w:p>
          <w:p w:rsidR="00033925" w:rsidRDefault="00033925">
            <w:pPr>
              <w:pStyle w:val="Compact"/>
            </w:pPr>
            <w:r>
              <w:t>- 14. Shopping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63 (22.3%)</w:t>
            </w:r>
            <w:r>
              <w:br/>
              <w:t>107 (37.8%)</w:t>
            </w:r>
            <w:r>
              <w:br/>
              <w:t>54 (19.1%)</w:t>
            </w:r>
            <w:r>
              <w:br/>
              <w:t>26 (9.2%)</w:t>
            </w:r>
            <w:r>
              <w:br/>
              <w:t>20 (7.1%)</w:t>
            </w:r>
            <w:r>
              <w:br/>
              <w:t>13 (4.6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E040E9C" wp14:editId="4CB13B29">
                  <wp:extent cx="698500" cy="1485900"/>
                  <wp:effectExtent l="0" t="0" r="0" b="0"/>
                  <wp:docPr id="1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5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t xml:space="preserve">Q7_2In a typical day, for about how many HOURS do you use mobile electronic devices to do each of the following: </w:t>
            </w:r>
          </w:p>
          <w:p w:rsidR="00033925" w:rsidRDefault="00033925">
            <w:pPr>
              <w:pStyle w:val="Compact"/>
            </w:pPr>
            <w:r>
              <w:t>- 15. Playing games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49 (17.4%)</w:t>
            </w:r>
            <w:r>
              <w:br/>
              <w:t>64 (22.8%)</w:t>
            </w:r>
            <w:r>
              <w:br/>
              <w:t>53 (18.9%)</w:t>
            </w:r>
            <w:r>
              <w:br/>
              <w:t>55 (19.6%)</w:t>
            </w:r>
            <w:r>
              <w:br/>
              <w:t>26 (9.2%)</w:t>
            </w:r>
            <w:r>
              <w:br/>
              <w:t>34 (12.1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6375F1F" wp14:editId="55491030">
                  <wp:extent cx="482600" cy="1485900"/>
                  <wp:effectExtent l="0" t="0" r="0" b="0"/>
                  <wp:docPr id="1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26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2</w:t>
            </w:r>
            <w:r>
              <w:br/>
              <w:t>(0.71%)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t xml:space="preserve">Q7_3In a typical day, for about how many HOURS do you use mobile electronic devices to do each of the following: </w:t>
            </w:r>
          </w:p>
          <w:p w:rsidR="00033925" w:rsidRDefault="00033925">
            <w:pPr>
              <w:pStyle w:val="Compact"/>
            </w:pPr>
            <w:r>
              <w:t>- 16. Watching videos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30 (10.6%)</w:t>
            </w:r>
            <w:r>
              <w:br/>
              <w:t>77 (27.3%)</w:t>
            </w:r>
            <w:r>
              <w:br/>
              <w:t>61 (21.6%)</w:t>
            </w:r>
            <w:r>
              <w:br/>
              <w:t>45 (16.0%)</w:t>
            </w:r>
            <w:r>
              <w:br/>
              <w:t>33 (11.7%)</w:t>
            </w:r>
            <w:r>
              <w:br/>
              <w:t>36 (12.8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EFED8CD" wp14:editId="41D028BC">
                  <wp:extent cx="546100" cy="1485900"/>
                  <wp:effectExtent l="0" t="0" r="0" b="0"/>
                  <wp:docPr id="1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61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1</w:t>
            </w:r>
            <w:r>
              <w:br/>
              <w:t>(0.35%)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lastRenderedPageBreak/>
              <w:t xml:space="preserve">Q7_4In a typical day, for about how many HOURS do you use mobile electronic devices to do each of the following: </w:t>
            </w:r>
          </w:p>
          <w:p w:rsidR="00033925" w:rsidRDefault="00033925">
            <w:pPr>
              <w:pStyle w:val="Compact"/>
            </w:pPr>
            <w:r>
              <w:t>- 17. Seeking general information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2 (4.2%)</w:t>
            </w:r>
            <w:r>
              <w:br/>
              <w:t>83 (29.3%)</w:t>
            </w:r>
            <w:r>
              <w:br/>
              <w:t>74 (26.2%)</w:t>
            </w:r>
            <w:r>
              <w:br/>
              <w:t>56 (19.8%)</w:t>
            </w:r>
            <w:r>
              <w:br/>
              <w:t>27 (9.5%)</w:t>
            </w:r>
            <w:r>
              <w:br/>
              <w:t>31 (10.9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9B77C4D" wp14:editId="3F28852B">
                  <wp:extent cx="571500" cy="1485900"/>
                  <wp:effectExtent l="0" t="0" r="0" b="0"/>
                  <wp:docPr id="2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t xml:space="preserve">Q7_5In a typical day, for about how many HOURS do you use mobile electronic devices to do each of the following: </w:t>
            </w:r>
          </w:p>
          <w:p w:rsidR="00033925" w:rsidRDefault="00033925">
            <w:pPr>
              <w:pStyle w:val="Compact"/>
            </w:pPr>
            <w:r>
              <w:t>- 18. Seek information on parenting or caregiving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59 (20.8%)</w:t>
            </w:r>
            <w:r>
              <w:br/>
              <w:t>101 (35.7%)</w:t>
            </w:r>
            <w:r>
              <w:br/>
              <w:t>44 (15.6%)</w:t>
            </w:r>
            <w:r>
              <w:br/>
              <w:t>34 (12.0%)</w:t>
            </w:r>
            <w:r>
              <w:br/>
              <w:t>28 (9.9%)</w:t>
            </w:r>
            <w:r>
              <w:br/>
              <w:t>17 (6.0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0898B61" wp14:editId="07B4CA07">
                  <wp:extent cx="673100" cy="1485900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31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t xml:space="preserve">Q7_6In a typical day, for about how many HOURS do you use mobile electronic devices to do each of the following: </w:t>
            </w:r>
          </w:p>
          <w:p w:rsidR="00033925" w:rsidRDefault="00033925">
            <w:pPr>
              <w:pStyle w:val="Compact"/>
            </w:pPr>
            <w:r>
              <w:t>- 19. Seek information on your child’s health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54 (19.1%)</w:t>
            </w:r>
            <w:r>
              <w:br/>
              <w:t>106 (37.5%)</w:t>
            </w:r>
            <w:r>
              <w:br/>
              <w:t>58 (20.5%)</w:t>
            </w:r>
            <w:r>
              <w:br/>
              <w:t>27 (9.5%)</w:t>
            </w:r>
            <w:r>
              <w:br/>
              <w:t>19 (6.7%)</w:t>
            </w:r>
            <w:r>
              <w:br/>
              <w:t>19 (6.7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DB73474" wp14:editId="38640BAD">
                  <wp:extent cx="698500" cy="1485900"/>
                  <wp:effectExtent l="0" t="0" r="0" b="0"/>
                  <wp:docPr id="2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5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lastRenderedPageBreak/>
              <w:t xml:space="preserve">Q7_7In a typical day, for about how many HOURS do you use mobile electronic devices to do each of the following: </w:t>
            </w:r>
          </w:p>
          <w:p w:rsidR="00033925" w:rsidRDefault="00033925">
            <w:pPr>
              <w:pStyle w:val="Compact"/>
            </w:pPr>
            <w:r>
              <w:t>- 20. Post information on parenting or caregiving – to help others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12 (39.6%)</w:t>
            </w:r>
            <w:r>
              <w:br/>
              <w:t>79 (27.9%)</w:t>
            </w:r>
            <w:r>
              <w:br/>
              <w:t>41 (14.5%)</w:t>
            </w:r>
            <w:r>
              <w:br/>
              <w:t>24 (8.5%)</w:t>
            </w:r>
            <w:r>
              <w:br/>
              <w:t>13 (4.6%)</w:t>
            </w:r>
            <w:r>
              <w:br/>
              <w:t>14 (5.0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120B4E6" wp14:editId="0EC8DF95">
                  <wp:extent cx="723900" cy="1485900"/>
                  <wp:effectExtent l="0" t="0" r="0" b="0"/>
                  <wp:docPr id="2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39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t xml:space="preserve">Q7_8In a typical day, for about how many HOURS do you use mobile electronic devices to do each of the following: </w:t>
            </w:r>
          </w:p>
          <w:p w:rsidR="00033925" w:rsidRDefault="00033925">
            <w:pPr>
              <w:pStyle w:val="Compact"/>
            </w:pPr>
            <w:r>
              <w:t>- 21. Post information on child health – to help others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21 (42.8%)</w:t>
            </w:r>
            <w:r>
              <w:br/>
              <w:t>74 (26.2%)</w:t>
            </w:r>
            <w:r>
              <w:br/>
              <w:t>37 (13.1%)</w:t>
            </w:r>
            <w:r>
              <w:br/>
              <w:t>22 (7.8%)</w:t>
            </w:r>
            <w:r>
              <w:br/>
              <w:t>11 (3.9%)</w:t>
            </w:r>
            <w:r>
              <w:br/>
              <w:t>18 (6.4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B360CB4" wp14:editId="73922A5B">
                  <wp:extent cx="762000" cy="1485900"/>
                  <wp:effectExtent l="0" t="0" r="0" b="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</w:tbl>
    <w:p w:rsidR="00A70C9D" w:rsidRDefault="00A70C9D">
      <w:r>
        <w:rPr>
          <w:noProof/>
        </w:rPr>
        <w:lastRenderedPageBreak/>
        <w:drawing>
          <wp:inline distT="0" distB="0" distL="0" distR="0" wp14:anchorId="769ABE25" wp14:editId="3DF807FC">
            <wp:extent cx="8229600" cy="6190488"/>
            <wp:effectExtent l="0" t="0" r="0" b="1270"/>
            <wp:docPr id="100" name="Picture 10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6190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"/>
        <w:tblW w:w="4873" w:type="pct"/>
        <w:tblLook w:val="07E0" w:firstRow="1" w:lastRow="1" w:firstColumn="1" w:lastColumn="1" w:noHBand="1" w:noVBand="1"/>
      </w:tblPr>
      <w:tblGrid>
        <w:gridCol w:w="3736"/>
        <w:gridCol w:w="3158"/>
        <w:gridCol w:w="1844"/>
        <w:gridCol w:w="2842"/>
        <w:gridCol w:w="1051"/>
      </w:tblGrid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lastRenderedPageBreak/>
              <w:t xml:space="preserve">Q8_1In a typical day, how many TIMES does each of the following devices interrupt a conversation or activity between you and your child? </w:t>
            </w:r>
          </w:p>
          <w:p w:rsidR="00033925" w:rsidRDefault="00033925">
            <w:pPr>
              <w:pStyle w:val="Compact"/>
            </w:pPr>
            <w:r>
              <w:t>- 22. A television (TV)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07 (37.8%)</w:t>
            </w:r>
            <w:r>
              <w:br/>
              <w:t>64 (22.6%)</w:t>
            </w:r>
            <w:r>
              <w:br/>
              <w:t>53 (18.7%)</w:t>
            </w:r>
            <w:r>
              <w:br/>
              <w:t>36 (12.7%)</w:t>
            </w:r>
            <w:r>
              <w:br/>
              <w:t>23 (8.1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96FE483" wp14:editId="649E4E61">
                  <wp:extent cx="698500" cy="1257300"/>
                  <wp:effectExtent l="0" t="0" r="0" b="0"/>
                  <wp:docPr id="2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5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t xml:space="preserve">Q8_2In a typical day, how many TIMES does each of the following devices interrupt a conversation or activity between you and your child? </w:t>
            </w:r>
          </w:p>
          <w:p w:rsidR="00033925" w:rsidRDefault="00033925">
            <w:pPr>
              <w:pStyle w:val="Compact"/>
            </w:pPr>
            <w:r>
              <w:t>- 23. A desktop or laptop computer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44 (50.9%)</w:t>
            </w:r>
            <w:r>
              <w:br/>
              <w:t>60 (21.2%)</w:t>
            </w:r>
            <w:r>
              <w:br/>
              <w:t>45 (15.9%)</w:t>
            </w:r>
            <w:r>
              <w:br/>
              <w:t>16 (5.6%)</w:t>
            </w:r>
            <w:r>
              <w:br/>
              <w:t>18 (6.4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831C272" wp14:editId="17FD55C6">
                  <wp:extent cx="876300" cy="1257300"/>
                  <wp:effectExtent l="0" t="0" r="0" b="0"/>
                  <wp:docPr id="2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63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t xml:space="preserve">Q8_3In a typical day, how many TIMES does each of the following devices interrupt a conversation or activity between you and your child? </w:t>
            </w:r>
          </w:p>
          <w:p w:rsidR="00033925" w:rsidRDefault="00033925">
            <w:pPr>
              <w:pStyle w:val="Compact"/>
            </w:pPr>
            <w:r>
              <w:t>- 24. A mobile phone without internet connectivity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81 (64.0%)</w:t>
            </w:r>
            <w:r>
              <w:br/>
              <w:t>34 (12.0%)</w:t>
            </w:r>
            <w:r>
              <w:br/>
              <w:t>37 (13.1%)</w:t>
            </w:r>
            <w:r>
              <w:br/>
              <w:t>21 (7.4%)</w:t>
            </w:r>
            <w:r>
              <w:br/>
              <w:t>10 (3.5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CD055E8" wp14:editId="0F7CA257">
                  <wp:extent cx="1066800" cy="1257300"/>
                  <wp:effectExtent l="0" t="0" r="0" b="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t xml:space="preserve">Q8_4In a typical day, how many TIMES does each of the following devices interrupt a conversation or activity between you and your child? </w:t>
            </w:r>
          </w:p>
          <w:p w:rsidR="00033925" w:rsidRDefault="00033925">
            <w:pPr>
              <w:pStyle w:val="Compact"/>
            </w:pPr>
            <w:r>
              <w:t>- 25. A mobile phone with internet connectivity (smartphone)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69 (24.4%)</w:t>
            </w:r>
            <w:r>
              <w:br/>
              <w:t>62 (21.9%)</w:t>
            </w:r>
            <w:r>
              <w:br/>
              <w:t>70 (24.7%)</w:t>
            </w:r>
            <w:r>
              <w:br/>
              <w:t>50 (17.7%)</w:t>
            </w:r>
            <w:r>
              <w:br/>
              <w:t>32 (11.3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B6C9D3A" wp14:editId="50D887B2">
                  <wp:extent cx="508000" cy="1257300"/>
                  <wp:effectExtent l="0" t="0" r="0" b="0"/>
                  <wp:docPr id="2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80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lastRenderedPageBreak/>
              <w:t xml:space="preserve">Q8_5In a typical day, how many TIMES does each of the following devices interrupt a conversation or activity between you and your child? </w:t>
            </w:r>
          </w:p>
          <w:p w:rsidR="00033925" w:rsidRDefault="00033925">
            <w:pPr>
              <w:pStyle w:val="Compact"/>
            </w:pPr>
            <w:r>
              <w:t>- 26. A tablet (e.g., iPad, Kindle Fire, Galaxy touch)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63 (57.6%)</w:t>
            </w:r>
            <w:r>
              <w:br/>
              <w:t>49 (17.3%)</w:t>
            </w:r>
            <w:r>
              <w:br/>
              <w:t>38 (13.4%)</w:t>
            </w:r>
            <w:r>
              <w:br/>
              <w:t>22 (7.8%)</w:t>
            </w:r>
            <w:r>
              <w:br/>
              <w:t>11 (3.9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DDA9866" wp14:editId="661547A3">
                  <wp:extent cx="977900" cy="1257300"/>
                  <wp:effectExtent l="0" t="0" r="0" b="0"/>
                  <wp:docPr id="2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79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t xml:space="preserve">Q8_6In a typical day, how many TIMES does each of the following devices interrupt a conversation or activity between you and your child? </w:t>
            </w:r>
          </w:p>
          <w:p w:rsidR="00033925" w:rsidRDefault="00033925">
            <w:pPr>
              <w:pStyle w:val="Compact"/>
            </w:pPr>
            <w:r>
              <w:t>- 27. Other handheld device (e.g., iPod touch, Apple Watch, Kindle)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96 (69.3%)</w:t>
            </w:r>
            <w:r>
              <w:br/>
              <w:t>38 (13.4%)</w:t>
            </w:r>
            <w:r>
              <w:br/>
              <w:t>27 (9.5%)</w:t>
            </w:r>
            <w:r>
              <w:br/>
              <w:t>14 (5.0%)</w:t>
            </w:r>
            <w:r>
              <w:br/>
              <w:t>8 (2.8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96A1619" wp14:editId="55DEADC6">
                  <wp:extent cx="1143000" cy="1257300"/>
                  <wp:effectExtent l="0" t="0" r="0" b="0"/>
                  <wp:docPr id="3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t xml:space="preserve">Q8_7In a typical day, how many TIMES does each of the following devices interrupt a conversation or activity between you and your child? </w:t>
            </w:r>
          </w:p>
          <w:p w:rsidR="00033925" w:rsidRDefault="00033925">
            <w:pPr>
              <w:pStyle w:val="Compact"/>
            </w:pPr>
            <w:r>
              <w:t>- 28. A video game console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61 (56.9%)</w:t>
            </w:r>
            <w:r>
              <w:br/>
              <w:t>54 (19.1%)</w:t>
            </w:r>
            <w:r>
              <w:br/>
              <w:t>39 (13.8%)</w:t>
            </w:r>
            <w:r>
              <w:br/>
              <w:t>16 (5.6%)</w:t>
            </w:r>
            <w:r>
              <w:br/>
              <w:t>13 (4.6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ABD65F6" wp14:editId="2EFD70D3">
                  <wp:extent cx="965200" cy="1257300"/>
                  <wp:effectExtent l="0" t="0" r="0" b="0"/>
                  <wp:docPr id="3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52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</w:tbl>
    <w:p w:rsidR="00A70C9D" w:rsidRDefault="003543EF">
      <w:r>
        <w:rPr>
          <w:noProof/>
        </w:rPr>
        <w:lastRenderedPageBreak/>
        <w:drawing>
          <wp:inline distT="0" distB="0" distL="0" distR="0" wp14:anchorId="0B2DE4A5" wp14:editId="7B708F4C">
            <wp:extent cx="8229600" cy="6190488"/>
            <wp:effectExtent l="0" t="0" r="0" b="1270"/>
            <wp:docPr id="101" name="Picture 10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6190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"/>
        <w:tblW w:w="4873" w:type="pct"/>
        <w:tblLook w:val="07E0" w:firstRow="1" w:lastRow="1" w:firstColumn="1" w:lastColumn="1" w:noHBand="1" w:noVBand="1"/>
      </w:tblPr>
      <w:tblGrid>
        <w:gridCol w:w="3736"/>
        <w:gridCol w:w="3158"/>
        <w:gridCol w:w="1844"/>
        <w:gridCol w:w="1918"/>
        <w:gridCol w:w="1975"/>
      </w:tblGrid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lastRenderedPageBreak/>
              <w:t xml:space="preserve">Q8_1Please rate your agreement with each statement, using the following scale: </w:t>
            </w:r>
          </w:p>
          <w:p w:rsidR="00033925" w:rsidRDefault="00033925">
            <w:pPr>
              <w:pStyle w:val="Compact"/>
            </w:pPr>
            <w:r>
              <w:t>- 29. When my mobile electronic device alerts me to indicate new messages, I cannot resist checking them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30 (10.6%)</w:t>
            </w:r>
            <w:r>
              <w:br/>
              <w:t>35 (12.4%)</w:t>
            </w:r>
            <w:r>
              <w:br/>
              <w:t>41 (14.5%)</w:t>
            </w:r>
            <w:r>
              <w:br/>
              <w:t>72 (25.4%)</w:t>
            </w:r>
            <w:r>
              <w:br/>
              <w:t>65 (23.0%)</w:t>
            </w:r>
            <w:r>
              <w:br/>
              <w:t>40 (14.1%)</w:t>
            </w:r>
          </w:p>
        </w:tc>
        <w:tc>
          <w:tcPr>
            <w:tcW w:w="0" w:type="auto"/>
          </w:tcPr>
          <w:p w:rsidR="00033925" w:rsidRDefault="00033925">
            <w:r>
              <w:rPr>
                <w:noProof/>
              </w:rPr>
              <w:drawing>
                <wp:inline distT="0" distB="0" distL="0" distR="0" wp14:anchorId="4BDE1C0E" wp14:editId="22E710EA">
                  <wp:extent cx="520700" cy="1485900"/>
                  <wp:effectExtent l="0" t="0" r="0" b="0"/>
                  <wp:docPr id="3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07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 |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t xml:space="preserve">Q8_2Please rate your agreement with each statement, using the following scale: </w:t>
            </w:r>
          </w:p>
          <w:p w:rsidR="00033925" w:rsidRDefault="00033925">
            <w:pPr>
              <w:pStyle w:val="Compact"/>
            </w:pPr>
            <w:r>
              <w:t>- 30. I often think about calls or messages I might receive on my mobile phone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48 (17.0%)</w:t>
            </w:r>
            <w:r>
              <w:br/>
              <w:t>55 (19.4%)</w:t>
            </w:r>
            <w:r>
              <w:br/>
              <w:t>45 (15.9%)</w:t>
            </w:r>
            <w:r>
              <w:br/>
              <w:t>55 (19.4%)</w:t>
            </w:r>
            <w:r>
              <w:br/>
              <w:t>55 (19.4%)</w:t>
            </w:r>
            <w:r>
              <w:br/>
              <w:t>25 (8.8%)</w:t>
            </w:r>
          </w:p>
        </w:tc>
        <w:tc>
          <w:tcPr>
            <w:tcW w:w="0" w:type="auto"/>
          </w:tcPr>
          <w:p w:rsidR="00033925" w:rsidRDefault="00033925">
            <w:r>
              <w:rPr>
                <w:noProof/>
              </w:rPr>
              <w:drawing>
                <wp:inline distT="0" distB="0" distL="0" distR="0" wp14:anchorId="1580B3F5" wp14:editId="05847468">
                  <wp:extent cx="431800" cy="1485900"/>
                  <wp:effectExtent l="0" t="0" r="0" b="0"/>
                  <wp:docPr id="3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8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 |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t xml:space="preserve">Q8_3Please rate your agreement with each statement, using the following scale: </w:t>
            </w:r>
          </w:p>
          <w:p w:rsidR="00033925" w:rsidRDefault="00033925">
            <w:pPr>
              <w:pStyle w:val="Compact"/>
            </w:pPr>
            <w:r>
              <w:t>- 31. I feel like I use my mobile phone too much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29 (10.2%)</w:t>
            </w:r>
            <w:r>
              <w:br/>
              <w:t>23 (8.1%)</w:t>
            </w:r>
            <w:r>
              <w:br/>
              <w:t>38 (13.4%)</w:t>
            </w:r>
            <w:r>
              <w:br/>
              <w:t>63 (22.3%)</w:t>
            </w:r>
            <w:r>
              <w:br/>
              <w:t>65 (23.0%)</w:t>
            </w:r>
            <w:r>
              <w:br/>
              <w:t>65 (23.0%)</w:t>
            </w:r>
          </w:p>
        </w:tc>
        <w:tc>
          <w:tcPr>
            <w:tcW w:w="0" w:type="auto"/>
          </w:tcPr>
          <w:p w:rsidR="00033925" w:rsidRDefault="00033925">
            <w:r>
              <w:rPr>
                <w:noProof/>
              </w:rPr>
              <w:drawing>
                <wp:inline distT="0" distB="0" distL="0" distR="0" wp14:anchorId="45726850" wp14:editId="5118972F">
                  <wp:extent cx="482600" cy="1485900"/>
                  <wp:effectExtent l="0" t="0" r="0" b="0"/>
                  <wp:docPr id="3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26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 |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lastRenderedPageBreak/>
              <w:t xml:space="preserve">Q8_4Please rate your agreement with each statement, using the following scale: </w:t>
            </w:r>
          </w:p>
          <w:p w:rsidR="00033925" w:rsidRDefault="00033925">
            <w:pPr>
              <w:pStyle w:val="Compact"/>
            </w:pPr>
            <w:r>
              <w:t>- 32. Mobile electronic devices make parenting easier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26 (9.2%)</w:t>
            </w:r>
            <w:r>
              <w:br/>
              <w:t>39 (13.8%)</w:t>
            </w:r>
            <w:r>
              <w:br/>
              <w:t>60 (21.2%)</w:t>
            </w:r>
            <w:r>
              <w:br/>
              <w:t>81 (28.6%)</w:t>
            </w:r>
            <w:r>
              <w:br/>
              <w:t>56 (19.8%)</w:t>
            </w:r>
            <w:r>
              <w:br/>
              <w:t>21 (7.4%)</w:t>
            </w:r>
          </w:p>
        </w:tc>
        <w:tc>
          <w:tcPr>
            <w:tcW w:w="0" w:type="auto"/>
          </w:tcPr>
          <w:p w:rsidR="00033925" w:rsidRDefault="00033925">
            <w:r>
              <w:rPr>
                <w:noProof/>
              </w:rPr>
              <w:drawing>
                <wp:inline distT="0" distB="0" distL="0" distR="0" wp14:anchorId="376CC2E9" wp14:editId="627E4081">
                  <wp:extent cx="571500" cy="1485900"/>
                  <wp:effectExtent l="0" t="0" r="0" b="0"/>
                  <wp:docPr id="3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 |</w:t>
            </w:r>
          </w:p>
          <w:p w:rsidR="00033925" w:rsidRDefault="00033925">
            <w:pPr>
              <w:pStyle w:val="Compact"/>
            </w:pP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t xml:space="preserve">Q8_5Please rate your agreement with each statement, using the following scale: </w:t>
            </w:r>
          </w:p>
          <w:p w:rsidR="00033925" w:rsidRDefault="00033925">
            <w:pPr>
              <w:pStyle w:val="Compact"/>
            </w:pPr>
            <w:r>
              <w:t>- 33. I am worried about the impact of my mobile electronic device use on my child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23 (8.2%)</w:t>
            </w:r>
            <w:r>
              <w:br/>
              <w:t>30 (10.7%)</w:t>
            </w:r>
            <w:r>
              <w:br/>
              <w:t>41 (14.6%)</w:t>
            </w:r>
            <w:r>
              <w:br/>
              <w:t>65 (23.1%)</w:t>
            </w:r>
            <w:r>
              <w:br/>
              <w:t>73 (26.0%)</w:t>
            </w:r>
            <w:r>
              <w:br/>
              <w:t>49 (17.4%)</w:t>
            </w:r>
          </w:p>
        </w:tc>
        <w:tc>
          <w:tcPr>
            <w:tcW w:w="0" w:type="auto"/>
          </w:tcPr>
          <w:p w:rsidR="00033925" w:rsidRDefault="00033925">
            <w:r>
              <w:rPr>
                <w:noProof/>
              </w:rPr>
              <w:drawing>
                <wp:inline distT="0" distB="0" distL="0" distR="0" wp14:anchorId="207D893B" wp14:editId="0B065349">
                  <wp:extent cx="533400" cy="1485900"/>
                  <wp:effectExtent l="0" t="0" r="0" b="0"/>
                  <wp:docPr id="3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2</w:t>
            </w:r>
            <w:r>
              <w:br/>
              <w:t>(0.71%) |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t xml:space="preserve">Q8_6Please rate your agreement with each statement, using the following scale: </w:t>
            </w:r>
          </w:p>
          <w:p w:rsidR="00033925" w:rsidRDefault="00033925">
            <w:pPr>
              <w:pStyle w:val="Compact"/>
            </w:pPr>
            <w:r>
              <w:t>- 34. I would like help in limiting my mobile electronic device use around my child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27 (9.6%)</w:t>
            </w:r>
            <w:r>
              <w:br/>
              <w:t>33 (11.7%)</w:t>
            </w:r>
            <w:r>
              <w:br/>
              <w:t>35 (12.4%)</w:t>
            </w:r>
            <w:r>
              <w:br/>
              <w:t>56 (19.9%)</w:t>
            </w:r>
            <w:r>
              <w:br/>
              <w:t>84 (29.8%)</w:t>
            </w:r>
            <w:r>
              <w:br/>
              <w:t>47 (16.7%)</w:t>
            </w:r>
          </w:p>
        </w:tc>
        <w:tc>
          <w:tcPr>
            <w:tcW w:w="0" w:type="auto"/>
          </w:tcPr>
          <w:p w:rsidR="00033925" w:rsidRDefault="00033925">
            <w:r>
              <w:rPr>
                <w:noProof/>
              </w:rPr>
              <w:drawing>
                <wp:inline distT="0" distB="0" distL="0" distR="0" wp14:anchorId="0CB5C980" wp14:editId="34FFECE5">
                  <wp:extent cx="584200" cy="1485900"/>
                  <wp:effectExtent l="0" t="0" r="0" b="0"/>
                  <wp:docPr id="3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42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1</w:t>
            </w:r>
            <w:r>
              <w:br/>
              <w:t>(0.35%) |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lastRenderedPageBreak/>
              <w:t xml:space="preserve">Q8_7Please rate your agreement with each statement, using the following scale: </w:t>
            </w:r>
          </w:p>
          <w:p w:rsidR="00033925" w:rsidRDefault="00033925">
            <w:pPr>
              <w:pStyle w:val="Compact"/>
            </w:pPr>
            <w:r>
              <w:t>- 35. Mobile electronic devices make parenting harder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30 (10.7%)</w:t>
            </w:r>
            <w:r>
              <w:br/>
              <w:t>50 (17.8%)</w:t>
            </w:r>
            <w:r>
              <w:br/>
              <w:t>64 (22.8%)</w:t>
            </w:r>
            <w:r>
              <w:br/>
              <w:t>68 (24.2%)</w:t>
            </w:r>
            <w:r>
              <w:br/>
              <w:t>51 (18.1%)</w:t>
            </w:r>
            <w:r>
              <w:br/>
              <w:t>18 (6.4%)</w:t>
            </w:r>
          </w:p>
        </w:tc>
        <w:tc>
          <w:tcPr>
            <w:tcW w:w="0" w:type="auto"/>
          </w:tcPr>
          <w:p w:rsidR="00033925" w:rsidRDefault="00033925">
            <w:r>
              <w:rPr>
                <w:noProof/>
              </w:rPr>
              <w:drawing>
                <wp:inline distT="0" distB="0" distL="0" distR="0" wp14:anchorId="592FEC46" wp14:editId="1E882687">
                  <wp:extent cx="508000" cy="1485900"/>
                  <wp:effectExtent l="0" t="0" r="0" b="0"/>
                  <wp:docPr id="3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80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2</w:t>
            </w:r>
            <w:r>
              <w:br/>
              <w:t>(0.71%) |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t xml:space="preserve">Q8_8Please rate your agreement with each statement, using the following scale: </w:t>
            </w:r>
          </w:p>
          <w:p w:rsidR="00033925" w:rsidRDefault="00033925">
            <w:pPr>
              <w:pStyle w:val="Compact"/>
            </w:pPr>
            <w:r>
              <w:t>- 36. I have tried to limit my mobile electronic device use around my child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3 (4.6%)</w:t>
            </w:r>
            <w:r>
              <w:br/>
              <w:t>15 (5.3%)</w:t>
            </w:r>
            <w:r>
              <w:br/>
              <w:t>28 (10.0%)</w:t>
            </w:r>
            <w:r>
              <w:br/>
              <w:t>85 (30.2%)</w:t>
            </w:r>
            <w:r>
              <w:br/>
              <w:t>87 (31.0%)</w:t>
            </w:r>
            <w:r>
              <w:br/>
              <w:t>53 (18.9%)</w:t>
            </w:r>
          </w:p>
        </w:tc>
        <w:tc>
          <w:tcPr>
            <w:tcW w:w="0" w:type="auto"/>
          </w:tcPr>
          <w:p w:rsidR="00033925" w:rsidRDefault="00033925">
            <w:r>
              <w:rPr>
                <w:noProof/>
              </w:rPr>
              <w:drawing>
                <wp:inline distT="0" distB="0" distL="0" distR="0" wp14:anchorId="683ACE80" wp14:editId="3310ECF3">
                  <wp:extent cx="596900" cy="1485900"/>
                  <wp:effectExtent l="0" t="0" r="0" b="0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69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2</w:t>
            </w:r>
            <w:r>
              <w:br/>
              <w:t>(0.71%) |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t xml:space="preserve">Q8_9Please rate your agreement with each statement, using the following scale: </w:t>
            </w:r>
          </w:p>
          <w:p w:rsidR="00033925" w:rsidRDefault="00033925" w:rsidP="005A4673">
            <w:pPr>
              <w:pStyle w:val="Compact"/>
            </w:pPr>
            <w:r>
              <w:t>- 37. My mobile electronic device use sometimes makes my child feel like I</w:t>
            </w:r>
            <w:r w:rsidR="005A4673">
              <w:t>’</w:t>
            </w:r>
            <w:r>
              <w:t>m not paying attention to her or him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28 (10.0%)</w:t>
            </w:r>
            <w:r>
              <w:br/>
              <w:t>46 (16.4%)</w:t>
            </w:r>
            <w:r>
              <w:br/>
              <w:t>48 (17.1%)</w:t>
            </w:r>
            <w:r>
              <w:br/>
              <w:t>61 (21.7%)</w:t>
            </w:r>
            <w:r>
              <w:br/>
              <w:t>57 (20.3%)</w:t>
            </w:r>
            <w:r>
              <w:br/>
              <w:t>41 (14.6%)</w:t>
            </w:r>
          </w:p>
        </w:tc>
        <w:tc>
          <w:tcPr>
            <w:tcW w:w="0" w:type="auto"/>
          </w:tcPr>
          <w:p w:rsidR="00033925" w:rsidRDefault="00033925">
            <w:r>
              <w:rPr>
                <w:noProof/>
              </w:rPr>
              <w:drawing>
                <wp:inline distT="0" distB="0" distL="0" distR="0" wp14:anchorId="2B5F080F" wp14:editId="77C502DC">
                  <wp:extent cx="469900" cy="1485900"/>
                  <wp:effectExtent l="0" t="0" r="0" b="0"/>
                  <wp:docPr id="4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99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2</w:t>
            </w:r>
            <w:r>
              <w:br/>
              <w:t>(0.71%) |</w:t>
            </w:r>
          </w:p>
        </w:tc>
      </w:tr>
    </w:tbl>
    <w:p w:rsidR="003543EF" w:rsidRDefault="003543EF">
      <w:r>
        <w:rPr>
          <w:noProof/>
        </w:rPr>
        <w:lastRenderedPageBreak/>
        <w:drawing>
          <wp:inline distT="0" distB="0" distL="0" distR="0" wp14:anchorId="3107BA76" wp14:editId="4355B64C">
            <wp:extent cx="8229600" cy="6190488"/>
            <wp:effectExtent l="0" t="0" r="0" b="1270"/>
            <wp:docPr id="102" name="Picture 10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6190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"/>
        <w:tblW w:w="4873" w:type="pct"/>
        <w:tblLook w:val="07E0" w:firstRow="1" w:lastRow="1" w:firstColumn="1" w:lastColumn="1" w:noHBand="1" w:noVBand="1"/>
      </w:tblPr>
      <w:tblGrid>
        <w:gridCol w:w="3736"/>
        <w:gridCol w:w="3158"/>
        <w:gridCol w:w="1844"/>
        <w:gridCol w:w="2398"/>
        <w:gridCol w:w="1495"/>
      </w:tblGrid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lastRenderedPageBreak/>
              <w:t xml:space="preserve">Q9_1Please rate your agreement with each statement, using the following scale: </w:t>
            </w:r>
          </w:p>
          <w:p w:rsidR="00033925" w:rsidRDefault="00033925" w:rsidP="005A4673">
            <w:pPr>
              <w:pStyle w:val="Compact"/>
            </w:pPr>
            <w:r>
              <w:t>- 38. I would like to use electronic devices more effectively, when in my child</w:t>
            </w:r>
            <w:r w:rsidR="005A4673">
              <w:t>’</w:t>
            </w:r>
            <w:r>
              <w:t>s presence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3 (4.6%)</w:t>
            </w:r>
            <w:r>
              <w:br/>
              <w:t>22 (7.8%)</w:t>
            </w:r>
            <w:r>
              <w:br/>
              <w:t>31 (10.9%)</w:t>
            </w:r>
            <w:r>
              <w:br/>
              <w:t>93 (32.9%)</w:t>
            </w:r>
            <w:r>
              <w:br/>
              <w:t>87 (30.7%)</w:t>
            </w:r>
            <w:r>
              <w:br/>
              <w:t>37 (13.1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C0BA2D6" wp14:editId="4572E1C1">
                  <wp:extent cx="622300" cy="1485900"/>
                  <wp:effectExtent l="0" t="0" r="0" b="0"/>
                  <wp:docPr id="4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23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t xml:space="preserve">Q9_2Please rate your agreement with each statement, using the following scale: </w:t>
            </w:r>
          </w:p>
          <w:p w:rsidR="00033925" w:rsidRDefault="00033925" w:rsidP="005A4673">
            <w:pPr>
              <w:pStyle w:val="Compact"/>
            </w:pPr>
            <w:r>
              <w:t>- 39. To help me use electronic devices effectively in my child</w:t>
            </w:r>
            <w:r w:rsidR="005A4673">
              <w:t>’</w:t>
            </w:r>
            <w:r>
              <w:t>s presence - I would attend a class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55 (19.4%)</w:t>
            </w:r>
            <w:r>
              <w:br/>
              <w:t>50 (17.7%)</w:t>
            </w:r>
            <w:r>
              <w:br/>
              <w:t>47 (16.6%)</w:t>
            </w:r>
            <w:r>
              <w:br/>
              <w:t>63 (22.3%)</w:t>
            </w:r>
            <w:r>
              <w:br/>
              <w:t>46 (16.2%)</w:t>
            </w:r>
            <w:r>
              <w:br/>
              <w:t>22 (7.8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34B862C" wp14:editId="636736C0">
                  <wp:extent cx="482600" cy="1485900"/>
                  <wp:effectExtent l="0" t="0" r="0" b="0"/>
                  <wp:docPr id="4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26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 w:rsidP="005A4673">
            <w:pPr>
              <w:pStyle w:val="Compact"/>
            </w:pPr>
            <w:r>
              <w:t xml:space="preserve">Q9_3Please rate your agreement with each statement, using the following scale: </w:t>
            </w:r>
          </w:p>
          <w:p w:rsidR="00033925" w:rsidRDefault="00033925" w:rsidP="005A4673">
            <w:pPr>
              <w:pStyle w:val="Compact"/>
            </w:pPr>
            <w:r>
              <w:t>- 40. To help me use electronic devices effectively in my child</w:t>
            </w:r>
            <w:r w:rsidR="005A4673">
              <w:t>’</w:t>
            </w:r>
            <w:r>
              <w:t>s presence - I would attend a support group with other parents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48 (17.0%)</w:t>
            </w:r>
            <w:r>
              <w:br/>
              <w:t>59 (20.8%)</w:t>
            </w:r>
            <w:r>
              <w:br/>
              <w:t>48 (17.0%)</w:t>
            </w:r>
            <w:r>
              <w:br/>
              <w:t>68 (24.0%)</w:t>
            </w:r>
            <w:r>
              <w:br/>
              <w:t>44 (15.6%)</w:t>
            </w:r>
            <w:r>
              <w:br/>
              <w:t>16 (5.6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9AC4BC1" wp14:editId="31E2E316">
                  <wp:extent cx="508000" cy="1485900"/>
                  <wp:effectExtent l="0" t="0" r="0" b="0"/>
                  <wp:docPr id="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80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lastRenderedPageBreak/>
              <w:t xml:space="preserve">Q9_4Please rate your agreement with each statement, using the following scale: </w:t>
            </w:r>
          </w:p>
          <w:p w:rsidR="005A4673" w:rsidRDefault="00033925" w:rsidP="005A4673">
            <w:pPr>
              <w:pStyle w:val="Compact"/>
            </w:pPr>
            <w:r>
              <w:t>- 41. To help me use electronic devices effectively in my child</w:t>
            </w:r>
            <w:r w:rsidR="005A4673">
              <w:t>’</w:t>
            </w:r>
            <w:r>
              <w:t>s presence - I would consider</w:t>
            </w:r>
            <w:r w:rsidR="005A4673">
              <w:t xml:space="preserve"> help from a coach in my home.</w:t>
            </w:r>
            <w:r w:rsidR="005A4673"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62 (21.9%)</w:t>
            </w:r>
            <w:r>
              <w:br/>
              <w:t>59 (20.8%)</w:t>
            </w:r>
            <w:r>
              <w:br/>
              <w:t>48 (17.0%)</w:t>
            </w:r>
            <w:r>
              <w:br/>
              <w:t>49 (17.3%)</w:t>
            </w:r>
            <w:r>
              <w:br/>
              <w:t>40 (14.1%)</w:t>
            </w:r>
            <w:r>
              <w:br/>
              <w:t>25 (8.8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82E90C4" wp14:editId="5D749DDF">
                  <wp:extent cx="469900" cy="1485900"/>
                  <wp:effectExtent l="0" t="0" r="0" b="0"/>
                  <wp:docPr id="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99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</w:tbl>
    <w:p w:rsidR="003543EF" w:rsidRDefault="00BF50A1">
      <w:r>
        <w:rPr>
          <w:noProof/>
        </w:rPr>
        <w:lastRenderedPageBreak/>
        <w:drawing>
          <wp:inline distT="0" distB="0" distL="0" distR="0" wp14:anchorId="31D2BC6B" wp14:editId="7D71D32D">
            <wp:extent cx="8229600" cy="5696712"/>
            <wp:effectExtent l="0" t="0" r="0" b="0"/>
            <wp:docPr id="103" name="Picture 10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5696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"/>
        <w:tblW w:w="4873" w:type="pct"/>
        <w:tblLook w:val="07E0" w:firstRow="1" w:lastRow="1" w:firstColumn="1" w:lastColumn="1" w:noHBand="1" w:noVBand="1"/>
      </w:tblPr>
      <w:tblGrid>
        <w:gridCol w:w="3736"/>
        <w:gridCol w:w="3158"/>
        <w:gridCol w:w="1844"/>
        <w:gridCol w:w="2013"/>
        <w:gridCol w:w="1880"/>
      </w:tblGrid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lastRenderedPageBreak/>
              <w:t xml:space="preserve">Q10_1Please rate your agreement with each statement below, using the following scale: </w:t>
            </w:r>
          </w:p>
          <w:p w:rsidR="00033925" w:rsidRDefault="00033925">
            <w:pPr>
              <w:pStyle w:val="Compact"/>
            </w:pPr>
            <w:r>
              <w:t>- 42. Using a computer-assisted coach while caring for my child would quickly feel like a normal part of life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52 (18.4%)</w:t>
            </w:r>
            <w:r>
              <w:br/>
              <w:t>48 (17.0%)</w:t>
            </w:r>
            <w:r>
              <w:br/>
              <w:t>62 (21.9%)</w:t>
            </w:r>
            <w:r>
              <w:br/>
              <w:t>60 (21.2%)</w:t>
            </w:r>
            <w:r>
              <w:br/>
              <w:t>45 (15.9%)</w:t>
            </w:r>
            <w:r>
              <w:br/>
              <w:t>16 (5.6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DD958B7" wp14:editId="762D431D">
                  <wp:extent cx="469900" cy="1485900"/>
                  <wp:effectExtent l="0" t="0" r="0" b="0"/>
                  <wp:docPr id="4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99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t xml:space="preserve">Q10_2Please rate your agreement with each statement below, using the following scale: </w:t>
            </w:r>
          </w:p>
          <w:p w:rsidR="00033925" w:rsidRDefault="00033925">
            <w:pPr>
              <w:pStyle w:val="Compact"/>
            </w:pPr>
            <w:r>
              <w:t>- 43. Using a computer-assisted coach while caring for my child would help me be more aware of my device use around my child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38 (13.4%)</w:t>
            </w:r>
            <w:r>
              <w:br/>
              <w:t>42 (14.8%)</w:t>
            </w:r>
            <w:r>
              <w:br/>
              <w:t>28 (9.9%)</w:t>
            </w:r>
            <w:r>
              <w:br/>
              <w:t>84 (29.7%)</w:t>
            </w:r>
            <w:r>
              <w:br/>
              <w:t>71 (25.1%)</w:t>
            </w:r>
            <w:r>
              <w:br/>
              <w:t>20 (7.1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174992F" wp14:editId="31257E69">
                  <wp:extent cx="584200" cy="1485900"/>
                  <wp:effectExtent l="0" t="0" r="0" b="0"/>
                  <wp:docPr id="4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42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t xml:space="preserve">Q10_3Please rate your agreement with each statement below, using the following scale: </w:t>
            </w:r>
          </w:p>
          <w:p w:rsidR="00033925" w:rsidRDefault="00033925">
            <w:pPr>
              <w:pStyle w:val="Compact"/>
            </w:pPr>
            <w:r>
              <w:t>- 44. Using a computer-assisted coach while caring for my child would improve my interactions with my child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43 (15.2%)</w:t>
            </w:r>
            <w:r>
              <w:br/>
              <w:t>38 (13.5%)</w:t>
            </w:r>
            <w:r>
              <w:br/>
              <w:t>53 (18.8%)</w:t>
            </w:r>
            <w:r>
              <w:br/>
              <w:t>75 (26.6%)</w:t>
            </w:r>
            <w:r>
              <w:br/>
              <w:t>55 (19.5%)</w:t>
            </w:r>
            <w:r>
              <w:br/>
              <w:t>18 (6.4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66F4FED" wp14:editId="7759D90A">
                  <wp:extent cx="533400" cy="1485900"/>
                  <wp:effectExtent l="0" t="0" r="0" b="0"/>
                  <wp:docPr id="4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1</w:t>
            </w:r>
            <w:r>
              <w:br/>
              <w:t>(0.35%)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lastRenderedPageBreak/>
              <w:t xml:space="preserve">Q10_4Please rate your agreement with each statement below, using the following scale: </w:t>
            </w:r>
          </w:p>
          <w:p w:rsidR="00033925" w:rsidRDefault="00033925">
            <w:pPr>
              <w:pStyle w:val="Compact"/>
            </w:pPr>
            <w:r>
              <w:t>- 45. Using a computer-assisted coach while caring for my child would help me be a better parent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44 (15.6%)</w:t>
            </w:r>
            <w:r>
              <w:br/>
              <w:t>49 (17.4%)</w:t>
            </w:r>
            <w:r>
              <w:br/>
              <w:t>41 (14.5%)</w:t>
            </w:r>
            <w:r>
              <w:br/>
              <w:t>75 (26.6%)</w:t>
            </w:r>
            <w:r>
              <w:br/>
              <w:t>53 (18.8%)</w:t>
            </w:r>
            <w:r>
              <w:br/>
              <w:t>20 (7.1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CE83956" wp14:editId="03EC76E1">
                  <wp:extent cx="533400" cy="1485900"/>
                  <wp:effectExtent l="0" t="0" r="0" b="0"/>
                  <wp:docPr id="4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1</w:t>
            </w:r>
            <w:r>
              <w:br/>
              <w:t>(0.35%)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t xml:space="preserve">Q10_5Please rate your agreement with each statement below, using the following scale: </w:t>
            </w:r>
          </w:p>
          <w:p w:rsidR="00033925" w:rsidRDefault="00033925" w:rsidP="00A51707">
            <w:pPr>
              <w:pStyle w:val="Compact"/>
            </w:pPr>
            <w:r>
              <w:t xml:space="preserve">- 46. Using a computer-assisted coach while caring </w:t>
            </w:r>
            <w:r w:rsidR="00A51707">
              <w:t xml:space="preserve">for my child would feel like too much </w:t>
            </w:r>
            <w:r>
              <w:t>technology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22 (7.8%)</w:t>
            </w:r>
            <w:r>
              <w:br/>
              <w:t>23 (8.2%)</w:t>
            </w:r>
            <w:r>
              <w:br/>
              <w:t>45 (16.0%)</w:t>
            </w:r>
            <w:r>
              <w:br/>
              <w:t>81 (28.7%)</w:t>
            </w:r>
            <w:r>
              <w:br/>
              <w:t>65 (23.1%)</w:t>
            </w:r>
            <w:r>
              <w:br/>
              <w:t>46 (16.3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1995907" wp14:editId="12F9195E">
                  <wp:extent cx="571500" cy="1485900"/>
                  <wp:effectExtent l="0" t="0" r="0" b="0"/>
                  <wp:docPr id="4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1</w:t>
            </w:r>
            <w:r>
              <w:br/>
              <w:t>(0.35%)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t xml:space="preserve">Q10_6Please rate your agreement with each statement below, using the following scale: </w:t>
            </w:r>
          </w:p>
          <w:p w:rsidR="00033925" w:rsidRDefault="00033925">
            <w:pPr>
              <w:pStyle w:val="Compact"/>
            </w:pPr>
            <w:r>
              <w:t>- 47. Using a computer-assisted coach while caring for my child would raise privacy concerns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25 (8.8%)</w:t>
            </w:r>
            <w:r>
              <w:br/>
              <w:t>18 (6.4%)</w:t>
            </w:r>
            <w:r>
              <w:br/>
              <w:t>34 (12.0%)</w:t>
            </w:r>
            <w:r>
              <w:br/>
              <w:t>82 (29.0%)</w:t>
            </w:r>
            <w:r>
              <w:br/>
              <w:t>69 (24.4%)</w:t>
            </w:r>
            <w:r>
              <w:br/>
              <w:t>55 (19.4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94EEAFC" wp14:editId="6399BC75">
                  <wp:extent cx="571500" cy="1485900"/>
                  <wp:effectExtent l="0" t="0" r="0" b="0"/>
                  <wp:docPr id="5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</w:tbl>
    <w:p w:rsidR="002713C3" w:rsidRDefault="002713C3">
      <w:r>
        <w:rPr>
          <w:noProof/>
        </w:rPr>
        <w:lastRenderedPageBreak/>
        <w:drawing>
          <wp:inline distT="0" distB="0" distL="0" distR="0" wp14:anchorId="6533210F" wp14:editId="370642D2">
            <wp:extent cx="8229600" cy="6108192"/>
            <wp:effectExtent l="0" t="0" r="0" b="6985"/>
            <wp:docPr id="104" name="Picture 10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6108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"/>
        <w:tblW w:w="4873" w:type="pct"/>
        <w:tblLook w:val="07E0" w:firstRow="1" w:lastRow="1" w:firstColumn="1" w:lastColumn="1" w:noHBand="1" w:noVBand="1"/>
      </w:tblPr>
      <w:tblGrid>
        <w:gridCol w:w="3736"/>
        <w:gridCol w:w="3158"/>
        <w:gridCol w:w="1844"/>
        <w:gridCol w:w="2079"/>
        <w:gridCol w:w="1814"/>
      </w:tblGrid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lastRenderedPageBreak/>
              <w:t xml:space="preserve">Q29_1Please rate your agreement with each statement below, using the following scale: </w:t>
            </w:r>
          </w:p>
          <w:p w:rsidR="00033925" w:rsidRDefault="00033925">
            <w:pPr>
              <w:pStyle w:val="Compact"/>
            </w:pPr>
            <w:r>
              <w:t>- 48. Using a computer-assisted coach while caring for my child would help me notice more quickly when my device use is interfering with my caregiving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35 (12.4%)</w:t>
            </w:r>
            <w:r>
              <w:br/>
              <w:t>26 (9.2%)</w:t>
            </w:r>
            <w:r>
              <w:br/>
              <w:t>37 (13.1%)</w:t>
            </w:r>
            <w:r>
              <w:br/>
              <w:t>94 (33.3%)</w:t>
            </w:r>
            <w:r>
              <w:br/>
              <w:t>65 (23.1%)</w:t>
            </w:r>
            <w:r>
              <w:br/>
              <w:t>25 (8.9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BDFB889" wp14:editId="70B7260D">
                  <wp:extent cx="635000" cy="1485900"/>
                  <wp:effectExtent l="0" t="0" r="0" b="0"/>
                  <wp:docPr id="5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50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1</w:t>
            </w:r>
            <w:r>
              <w:br/>
              <w:t>(0.35%)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t xml:space="preserve">Q29_2Please rate your agreement with each statement below, using the following scale: </w:t>
            </w:r>
          </w:p>
          <w:p w:rsidR="00033925" w:rsidRDefault="00033925">
            <w:pPr>
              <w:pStyle w:val="Compact"/>
            </w:pPr>
            <w:r>
              <w:t>- 49. Using a computer-assisted coach while caring for my child would help me keep my attention focused on my child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37 (13.1%)</w:t>
            </w:r>
            <w:r>
              <w:br/>
              <w:t>40 (14.1%)</w:t>
            </w:r>
            <w:r>
              <w:br/>
              <w:t>37 (13.1%)</w:t>
            </w:r>
            <w:r>
              <w:br/>
              <w:t>83 (29.3%)</w:t>
            </w:r>
            <w:r>
              <w:br/>
              <w:t>67 (23.7%)</w:t>
            </w:r>
            <w:r>
              <w:br/>
              <w:t>19 (6.7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D3BA919" wp14:editId="34D2FEF9">
                  <wp:extent cx="571500" cy="1485900"/>
                  <wp:effectExtent l="0" t="0" r="0" b="0"/>
                  <wp:docPr id="5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t xml:space="preserve">Q29_3Please rate your agreement with each statement below, using the following scale: </w:t>
            </w:r>
          </w:p>
          <w:p w:rsidR="00033925" w:rsidRDefault="00033925">
            <w:pPr>
              <w:pStyle w:val="Compact"/>
            </w:pPr>
            <w:r>
              <w:t>- 50. Using a computer-assisted coach while caring for my child would help me</w:t>
            </w:r>
            <w:r w:rsidR="00A51707">
              <w:t xml:space="preserve"> discuss issues with my child’</w:t>
            </w:r>
            <w:r>
              <w:t>s doctor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46 (16.2%)</w:t>
            </w:r>
            <w:r>
              <w:br/>
              <w:t>48 (17.0%)</w:t>
            </w:r>
            <w:r>
              <w:br/>
              <w:t>47 (16.6%)</w:t>
            </w:r>
            <w:r>
              <w:br/>
              <w:t>74 (26.2%)</w:t>
            </w:r>
            <w:r>
              <w:br/>
              <w:t>46 (16.2%)</w:t>
            </w:r>
            <w:r>
              <w:br/>
              <w:t>22 (7.8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D8C5699" wp14:editId="2BE2F1A4">
                  <wp:extent cx="533400" cy="1485900"/>
                  <wp:effectExtent l="0" t="0" r="0" b="0"/>
                  <wp:docPr id="5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lastRenderedPageBreak/>
              <w:t xml:space="preserve">Q29_4Please rate your agreement with each statement below, using the following scale: </w:t>
            </w:r>
          </w:p>
          <w:p w:rsidR="00033925" w:rsidRDefault="00033925">
            <w:pPr>
              <w:pStyle w:val="Compact"/>
            </w:pPr>
            <w:r>
              <w:t>- 51. Using a computer-assisted coach while caring for my child would help me</w:t>
            </w:r>
            <w:r w:rsidR="00A51707">
              <w:t xml:space="preserve"> discuss issues with my child’</w:t>
            </w:r>
            <w:r w:rsidR="002713C3">
              <w:t>s teacher.</w:t>
            </w:r>
          </w:p>
          <w:p w:rsidR="00033925" w:rsidRDefault="00033925">
            <w:pPr>
              <w:pStyle w:val="Compact"/>
            </w:pP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35 (12.4%)</w:t>
            </w:r>
            <w:r>
              <w:br/>
              <w:t>46 (16.2%)</w:t>
            </w:r>
            <w:r>
              <w:br/>
              <w:t>51 (18.0%)</w:t>
            </w:r>
            <w:r>
              <w:br/>
              <w:t>74 (26.2%)</w:t>
            </w:r>
            <w:r>
              <w:br/>
              <w:t>59 (20.8%)</w:t>
            </w:r>
            <w:r>
              <w:br/>
              <w:t>18 (6.4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C5CF40C" wp14:editId="550B5789">
                  <wp:extent cx="533400" cy="1485900"/>
                  <wp:effectExtent l="0" t="0" r="0" b="0"/>
                  <wp:docPr id="5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t xml:space="preserve">Q29_5Please rate your agreement with each statement below, using the following scale: </w:t>
            </w:r>
          </w:p>
          <w:p w:rsidR="00033925" w:rsidRDefault="00033925" w:rsidP="002713C3">
            <w:pPr>
              <w:pStyle w:val="Compact"/>
            </w:pPr>
            <w:r>
              <w:t>- 52. Using a computer-assisted coach while caring for my child would help me discuss issues with my child’s other parent or other caregiver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40 (14.1%)</w:t>
            </w:r>
            <w:r>
              <w:br/>
              <w:t>44 (15.6%)</w:t>
            </w:r>
            <w:r>
              <w:br/>
              <w:t>53 (18.7%)</w:t>
            </w:r>
            <w:r>
              <w:br/>
              <w:t>69 (24.4%)</w:t>
            </w:r>
            <w:r>
              <w:br/>
              <w:t>55 (19.4%)</w:t>
            </w:r>
            <w:r>
              <w:br/>
              <w:t>22 (7.8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F2A012E" wp14:editId="797C1674">
                  <wp:extent cx="508000" cy="1485900"/>
                  <wp:effectExtent l="0" t="0" r="0" b="0"/>
                  <wp:docPr id="5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80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t xml:space="preserve">Q29_6Please rate your agreement with each statement below, using the following scale: </w:t>
            </w:r>
          </w:p>
          <w:p w:rsidR="00033925" w:rsidRDefault="00033925">
            <w:pPr>
              <w:pStyle w:val="Compact"/>
            </w:pPr>
            <w:r>
              <w:t>- 53. Using a computer-assisted coach while caring for my child would be useful to me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40 (14.1%)</w:t>
            </w:r>
            <w:r>
              <w:br/>
              <w:t>35 (12.4%)</w:t>
            </w:r>
            <w:r>
              <w:br/>
              <w:t>44 (15.6%)</w:t>
            </w:r>
            <w:r>
              <w:br/>
              <w:t>85 (30.0%)</w:t>
            </w:r>
            <w:r>
              <w:br/>
              <w:t>58 (20.5%)</w:t>
            </w:r>
            <w:r>
              <w:br/>
              <w:t>21 (7.4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8764AB1" wp14:editId="5D1C272A">
                  <wp:extent cx="584200" cy="1485900"/>
                  <wp:effectExtent l="0" t="0" r="0" b="0"/>
                  <wp:docPr id="5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42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</w:tbl>
    <w:p w:rsidR="002713C3" w:rsidRDefault="002713C3">
      <w:r>
        <w:rPr>
          <w:noProof/>
        </w:rPr>
        <w:lastRenderedPageBreak/>
        <w:drawing>
          <wp:inline distT="0" distB="0" distL="0" distR="0" wp14:anchorId="1B003EEB" wp14:editId="119957AB">
            <wp:extent cx="8229600" cy="6108192"/>
            <wp:effectExtent l="0" t="0" r="0" b="6985"/>
            <wp:docPr id="105" name="Picture 10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6108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"/>
        <w:tblW w:w="4873" w:type="pct"/>
        <w:tblLook w:val="07E0" w:firstRow="1" w:lastRow="1" w:firstColumn="1" w:lastColumn="1" w:noHBand="1" w:noVBand="1"/>
      </w:tblPr>
      <w:tblGrid>
        <w:gridCol w:w="3736"/>
        <w:gridCol w:w="3158"/>
        <w:gridCol w:w="1844"/>
        <w:gridCol w:w="2698"/>
        <w:gridCol w:w="1195"/>
      </w:tblGrid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lastRenderedPageBreak/>
              <w:t>Q12</w:t>
            </w:r>
            <w:r w:rsidR="005A4673">
              <w:t xml:space="preserve"> </w:t>
            </w:r>
          </w:p>
          <w:p w:rsidR="00033925" w:rsidRDefault="005A4673">
            <w:pPr>
              <w:pStyle w:val="Compact"/>
            </w:pPr>
            <w:r>
              <w:t xml:space="preserve">- </w:t>
            </w:r>
            <w:r w:rsidR="00033925">
              <w:t>54. What is your age?</w:t>
            </w:r>
            <w:r w:rsidR="00033925"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Mean (sd) : 32.9 (8.4)</w:t>
            </w:r>
            <w:r>
              <w:br/>
              <w:t>min &lt; med &lt; max:</w:t>
            </w:r>
            <w:r>
              <w:br/>
              <w:t>19 &lt; 32 &lt; 67</w:t>
            </w:r>
            <w:r>
              <w:br/>
              <w:t>IQR (CV) : 12 (0.3)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39 distinct values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C175F4F" wp14:editId="47B02680">
                  <wp:extent cx="1473200" cy="1066800"/>
                  <wp:effectExtent l="0" t="0" r="0" b="0"/>
                  <wp:docPr id="5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200" cy="106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t>Q14</w:t>
            </w:r>
          </w:p>
          <w:p w:rsidR="00033925" w:rsidRDefault="005A4673" w:rsidP="005A4673">
            <w:pPr>
              <w:pStyle w:val="Compact"/>
            </w:pPr>
            <w:r>
              <w:t xml:space="preserve">- </w:t>
            </w:r>
            <w:r w:rsidR="00033925">
              <w:t xml:space="preserve">55. What is your gender? - </w:t>
            </w:r>
            <w:r w:rsidR="00033925"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Male</w:t>
            </w:r>
            <w:r>
              <w:br/>
              <w:t>2. Female</w:t>
            </w:r>
            <w:r>
              <w:br/>
              <w:t>3. Other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61 (21.6%)</w:t>
            </w:r>
            <w:r>
              <w:br/>
              <w:t>221 (78.1%)</w:t>
            </w:r>
            <w:r>
              <w:br/>
              <w:t>1 (0.4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BC1DD4F" wp14:editId="6753ED3F">
                  <wp:extent cx="1270000" cy="787400"/>
                  <wp:effectExtent l="0" t="0" r="0" b="0"/>
                  <wp:docPr id="5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00" cy="787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t xml:space="preserve">Q14_4_TEXT55. What is your gender? </w:t>
            </w:r>
          </w:p>
          <w:p w:rsidR="00033925" w:rsidRDefault="00033925">
            <w:pPr>
              <w:pStyle w:val="Compact"/>
            </w:pPr>
            <w:r>
              <w:t>- Other - Text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</w:t>
            </w:r>
            <w:r>
              <w:br/>
              <w:t>2. -99</w:t>
            </w:r>
            <w:r>
              <w:br/>
              <w:t>3. One of each 2 children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0 (0.0%)</w:t>
            </w:r>
            <w:r>
              <w:br/>
              <w:t>0 (0.0%)</w:t>
            </w:r>
            <w:r>
              <w:br/>
              <w:t>1 (100.0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9C18A04" wp14:editId="30D88628">
                  <wp:extent cx="1574800" cy="787400"/>
                  <wp:effectExtent l="0" t="0" r="0" b="0"/>
                  <wp:docPr id="5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4800" cy="787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282</w:t>
            </w:r>
            <w:r>
              <w:br/>
              <w:t>(99.65%)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t>Q15</w:t>
            </w:r>
          </w:p>
          <w:p w:rsidR="00033925" w:rsidRDefault="005A4673">
            <w:pPr>
              <w:pStyle w:val="Compact"/>
            </w:pPr>
            <w:r>
              <w:t xml:space="preserve">- </w:t>
            </w:r>
            <w:r w:rsidR="00033925">
              <w:t>56. Do you consider yourself to be Hispanic or Latino/a?</w:t>
            </w:r>
            <w:r w:rsidR="00033925"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Yes</w:t>
            </w:r>
            <w:r>
              <w:br/>
              <w:t>2. No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73 (25.8%)</w:t>
            </w:r>
            <w:r>
              <w:br/>
              <w:t>210 (74.2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D9F8A0A" wp14:editId="6C7F95D8">
                  <wp:extent cx="1206500" cy="571500"/>
                  <wp:effectExtent l="0" t="0" r="0" b="0"/>
                  <wp:docPr id="6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6500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t>Q16</w:t>
            </w:r>
          </w:p>
          <w:p w:rsidR="005A4673" w:rsidRDefault="005A4673">
            <w:pPr>
              <w:pStyle w:val="Compact"/>
            </w:pPr>
            <w:r>
              <w:t xml:space="preserve">- </w:t>
            </w:r>
            <w:r w:rsidR="00033925">
              <w:t xml:space="preserve">57. What race do you consider yourself to be? </w:t>
            </w:r>
          </w:p>
          <w:p w:rsidR="00033925" w:rsidRDefault="00033925">
            <w:pPr>
              <w:pStyle w:val="Compact"/>
            </w:pPr>
            <w:r>
              <w:t>- Selected Choice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White</w:t>
            </w:r>
            <w:r>
              <w:br/>
              <w:t>2. Black</w:t>
            </w:r>
            <w:r>
              <w:br/>
              <w:t>3. Hispanic</w:t>
            </w:r>
            <w:r>
              <w:br/>
              <w:t>4. Asian</w:t>
            </w:r>
            <w:r>
              <w:br/>
              <w:t>5. Pacific Islander</w:t>
            </w:r>
            <w:r>
              <w:br/>
              <w:t>6. American Indian</w:t>
            </w:r>
            <w:r>
              <w:br/>
              <w:t>7. Other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87 (68.2%)</w:t>
            </w:r>
            <w:r>
              <w:br/>
              <w:t>25 (9.1%)</w:t>
            </w:r>
            <w:r>
              <w:br/>
              <w:t>40 (14.6%)</w:t>
            </w:r>
            <w:r>
              <w:br/>
              <w:t>16 (5.8%)</w:t>
            </w:r>
            <w:r>
              <w:br/>
              <w:t>0 (0.0%)</w:t>
            </w:r>
            <w:r>
              <w:br/>
              <w:t>2 (0.7%)</w:t>
            </w:r>
            <w:r>
              <w:br/>
              <w:t>4 (1.5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5A4752E" wp14:editId="41304D56">
                  <wp:extent cx="1130300" cy="1701800"/>
                  <wp:effectExtent l="0" t="0" r="0" b="0"/>
                  <wp:docPr id="6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0300" cy="170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9</w:t>
            </w:r>
            <w:r>
              <w:br/>
              <w:t>(3.18%)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lastRenderedPageBreak/>
              <w:t xml:space="preserve">Q16_8_TEXT57. What race do you consider yourself to be? </w:t>
            </w:r>
          </w:p>
          <w:p w:rsidR="00033925" w:rsidRDefault="00033925">
            <w:pPr>
              <w:pStyle w:val="Compact"/>
            </w:pPr>
            <w:r>
              <w:t>- Other - Text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</w:t>
            </w:r>
            <w:r>
              <w:br/>
              <w:t>2. -99</w:t>
            </w:r>
            <w:r>
              <w:br/>
              <w:t>3. Hispanic</w:t>
            </w:r>
            <w:r>
              <w:br/>
              <w:t>4. Middle eastern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0 (0.0%)</w:t>
            </w:r>
            <w:r>
              <w:br/>
              <w:t>0 (0.0%)</w:t>
            </w:r>
            <w:r>
              <w:br/>
              <w:t>1 (50.0%)</w:t>
            </w:r>
            <w:r>
              <w:br/>
              <w:t>1 (50.0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513BE2C" wp14:editId="11738756">
                  <wp:extent cx="863600" cy="1016000"/>
                  <wp:effectExtent l="0" t="0" r="0" b="0"/>
                  <wp:docPr id="6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3600" cy="101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281</w:t>
            </w:r>
            <w:r>
              <w:br/>
              <w:t>(99.29%)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t>Q17</w:t>
            </w:r>
          </w:p>
          <w:p w:rsidR="00033925" w:rsidRDefault="005A4673">
            <w:pPr>
              <w:pStyle w:val="Compact"/>
            </w:pPr>
            <w:r>
              <w:t xml:space="preserve">- </w:t>
            </w:r>
            <w:r w:rsidR="00033925">
              <w:t>58. How well do you speak English? Would you say…?</w:t>
            </w:r>
            <w:r w:rsidR="00033925"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Very Well</w:t>
            </w:r>
            <w:r>
              <w:br/>
              <w:t>2. Well</w:t>
            </w:r>
            <w:r>
              <w:br/>
              <w:t>3. Not Well</w:t>
            </w:r>
            <w:r>
              <w:br/>
              <w:t>4. Not Well At All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236 (83.4%)</w:t>
            </w:r>
            <w:r>
              <w:br/>
              <w:t>35 (12.4%)</w:t>
            </w:r>
            <w:r>
              <w:br/>
              <w:t>11 (3.9%)</w:t>
            </w:r>
            <w:r>
              <w:br/>
              <w:t>1 (0.4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81BB0B5" wp14:editId="7956C7A6">
                  <wp:extent cx="1346200" cy="1016000"/>
                  <wp:effectExtent l="0" t="0" r="0" b="0"/>
                  <wp:docPr id="6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6200" cy="101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t xml:space="preserve">Q1859. What language do you usually speak at home? </w:t>
            </w:r>
          </w:p>
          <w:p w:rsidR="00033925" w:rsidRDefault="00033925">
            <w:pPr>
              <w:pStyle w:val="Compact"/>
            </w:pPr>
            <w:r>
              <w:t>- Selected Choice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English</w:t>
            </w:r>
            <w:r>
              <w:br/>
              <w:t>2. Spanish</w:t>
            </w:r>
            <w:r>
              <w:br/>
              <w:t>3. Other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244 (86.2%)</w:t>
            </w:r>
            <w:r>
              <w:br/>
              <w:t>37 (13.1%)</w:t>
            </w:r>
            <w:r>
              <w:br/>
              <w:t>2 (0.7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136187A" wp14:editId="6355CCD2">
                  <wp:extent cx="1384300" cy="787400"/>
                  <wp:effectExtent l="0" t="0" r="0" b="0"/>
                  <wp:docPr id="6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84300" cy="787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t xml:space="preserve">Q18_3_TEXT59. What language do you usually speak at home? </w:t>
            </w:r>
          </w:p>
          <w:p w:rsidR="00033925" w:rsidRDefault="00033925">
            <w:pPr>
              <w:pStyle w:val="Compact"/>
            </w:pPr>
            <w:r>
              <w:t>- Other - Text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</w:t>
            </w:r>
            <w:r>
              <w:br/>
              <w:t>2. -99</w:t>
            </w:r>
            <w:r>
              <w:br/>
              <w:t>3. Both</w:t>
            </w:r>
            <w:r>
              <w:br/>
              <w:t>4. Both English and Spanish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0 (0.0%)</w:t>
            </w:r>
            <w:r>
              <w:br/>
              <w:t>0 (0.0%)</w:t>
            </w:r>
            <w:r>
              <w:br/>
              <w:t>0 (0.0%)</w:t>
            </w:r>
            <w:r>
              <w:br/>
              <w:t>1 (100.0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D9F7F95" wp14:editId="1AEE7B88">
                  <wp:extent cx="1574800" cy="1016000"/>
                  <wp:effectExtent l="0" t="0" r="0" b="0"/>
                  <wp:docPr id="6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4800" cy="101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282</w:t>
            </w:r>
            <w:r>
              <w:br/>
              <w:t>(99.65%)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t>Q19</w:t>
            </w:r>
          </w:p>
          <w:p w:rsidR="00033925" w:rsidRDefault="005A4673">
            <w:pPr>
              <w:pStyle w:val="Compact"/>
            </w:pPr>
            <w:r>
              <w:t xml:space="preserve">- </w:t>
            </w:r>
            <w:r w:rsidR="00033925">
              <w:t>60. How long have you lived in the United States?</w:t>
            </w:r>
            <w:r w:rsidR="00033925"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Born in the USA</w:t>
            </w:r>
            <w:r>
              <w:br/>
              <w:t>2. Less than a year</w:t>
            </w:r>
            <w:r>
              <w:br/>
              <w:t>3. 1-2 years</w:t>
            </w:r>
            <w:r>
              <w:br/>
              <w:t>4. 2-5 years</w:t>
            </w:r>
            <w:r>
              <w:br/>
              <w:t>5. 5+ year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87 (66.1%)</w:t>
            </w:r>
            <w:r>
              <w:br/>
              <w:t>1 (0.4%)</w:t>
            </w:r>
            <w:r>
              <w:br/>
              <w:t>5 (1.8%)</w:t>
            </w:r>
            <w:r>
              <w:br/>
              <w:t>18 (6.4%)</w:t>
            </w:r>
            <w:r>
              <w:br/>
              <w:t>72 (25.4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A05C262" wp14:editId="59FF095C">
                  <wp:extent cx="1092200" cy="1257300"/>
                  <wp:effectExtent l="0" t="0" r="0" b="0"/>
                  <wp:docPr id="6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22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lastRenderedPageBreak/>
              <w:t>Q20</w:t>
            </w:r>
          </w:p>
          <w:p w:rsidR="005A4673" w:rsidRDefault="005A4673">
            <w:pPr>
              <w:pStyle w:val="Compact"/>
            </w:pPr>
            <w:r>
              <w:t xml:space="preserve">- </w:t>
            </w:r>
            <w:r w:rsidR="00033925">
              <w:t xml:space="preserve">61. How would you describe your marital status? </w:t>
            </w:r>
          </w:p>
          <w:p w:rsidR="00033925" w:rsidRDefault="00033925">
            <w:pPr>
              <w:pStyle w:val="Compact"/>
            </w:pPr>
            <w:r>
              <w:t>- Selected Choice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ingle, Never married</w:t>
            </w:r>
            <w:r>
              <w:br/>
              <w:t>2. Living with a Partner</w:t>
            </w:r>
            <w:r>
              <w:br/>
              <w:t>3. Married</w:t>
            </w:r>
            <w:r>
              <w:br/>
              <w:t>4. Separated</w:t>
            </w:r>
            <w:r>
              <w:br/>
              <w:t>5. Divorced</w:t>
            </w:r>
            <w:r>
              <w:br/>
              <w:t>6. Widowed</w:t>
            </w:r>
            <w:r>
              <w:br/>
              <w:t>7. Other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41 (14.5%)</w:t>
            </w:r>
            <w:r>
              <w:br/>
              <w:t>49 (17.3%)</w:t>
            </w:r>
            <w:r>
              <w:br/>
              <w:t>172 (60.8%)</w:t>
            </w:r>
            <w:r>
              <w:br/>
              <w:t>7 (2.5%)</w:t>
            </w:r>
            <w:r>
              <w:br/>
              <w:t>9 (3.2%)</w:t>
            </w:r>
            <w:r>
              <w:br/>
              <w:t>5 (1.8%)</w:t>
            </w:r>
            <w:r>
              <w:br/>
              <w:t>0 (0.0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816ED82" wp14:editId="12A25AF6">
                  <wp:extent cx="1028700" cy="1701800"/>
                  <wp:effectExtent l="0" t="0" r="0" b="0"/>
                  <wp:docPr id="6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8700" cy="170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t xml:space="preserve">Q20_7_TEXT61. How would you describe your marital status? </w:t>
            </w:r>
          </w:p>
          <w:p w:rsidR="00033925" w:rsidRDefault="00033925">
            <w:pPr>
              <w:pStyle w:val="Compact"/>
            </w:pPr>
            <w:r>
              <w:t>- Other - Text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</w:t>
            </w:r>
            <w:r>
              <w:br/>
              <w:t>2. -99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:rsidR="00033925" w:rsidRDefault="00033925"/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283</w:t>
            </w:r>
            <w:r>
              <w:br/>
              <w:t>(100%)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t>Q21</w:t>
            </w:r>
          </w:p>
          <w:p w:rsidR="00033925" w:rsidRDefault="005A4673">
            <w:pPr>
              <w:pStyle w:val="Compact"/>
            </w:pPr>
            <w:r>
              <w:t xml:space="preserve">- </w:t>
            </w:r>
            <w:r w:rsidR="00033925">
              <w:t>62. Including yourself, how many people live in your home?</w:t>
            </w:r>
            <w:r w:rsidR="00033925"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Mean (sd) : 4 (1.4)</w:t>
            </w:r>
            <w:r>
              <w:br/>
              <w:t>min &lt; med &lt; max:</w:t>
            </w:r>
            <w:r>
              <w:br/>
              <w:t>1 &lt; 4 &lt; 9</w:t>
            </w:r>
            <w:r>
              <w:br/>
              <w:t>IQR (CV) : 2 (0.4)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 : 4 (1.4%)</w:t>
            </w:r>
            <w:r>
              <w:br/>
              <w:t>2 : 24 (8.5%)</w:t>
            </w:r>
            <w:r>
              <w:br/>
              <w:t>3 : 88 (31.1%)</w:t>
            </w:r>
            <w:r>
              <w:br/>
              <w:t>4 : 84 (29.7%)</w:t>
            </w:r>
            <w:r>
              <w:br/>
              <w:t>5 : 46 (16.2%)</w:t>
            </w:r>
            <w:r>
              <w:br/>
              <w:t>6 : 24 (8.5%)</w:t>
            </w:r>
            <w:r>
              <w:br/>
              <w:t>7 : 4 (1.4%)</w:t>
            </w:r>
            <w:r>
              <w:br/>
              <w:t>8 : 8 (2.8%)</w:t>
            </w:r>
            <w:r>
              <w:br/>
              <w:t>9 : 1 (0.4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98854D3" wp14:editId="7E2B0B19">
                  <wp:extent cx="596900" cy="2171700"/>
                  <wp:effectExtent l="0" t="0" r="0" b="0"/>
                  <wp:docPr id="6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6900" cy="2171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lastRenderedPageBreak/>
              <w:t>Q22</w:t>
            </w:r>
          </w:p>
          <w:p w:rsidR="00033925" w:rsidRDefault="005A4673">
            <w:pPr>
              <w:pStyle w:val="Compact"/>
            </w:pPr>
            <w:r>
              <w:t xml:space="preserve">- </w:t>
            </w:r>
            <w:r w:rsidR="00033925">
              <w:t>63. How many children do you have?</w:t>
            </w:r>
            <w:r w:rsidR="00033925"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Mean (sd) : 2 (1.1)</w:t>
            </w:r>
            <w:r>
              <w:br/>
              <w:t>min &lt; med &lt; max:</w:t>
            </w:r>
            <w:r>
              <w:br/>
              <w:t>1 &lt; 2 &lt; 7</w:t>
            </w:r>
            <w:r>
              <w:br/>
              <w:t>IQR (CV) : 2 (0.5)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 : 109 (38.5%)</w:t>
            </w:r>
            <w:r>
              <w:br/>
              <w:t>2 : 95 (33.6%)</w:t>
            </w:r>
            <w:r>
              <w:br/>
              <w:t>3 : 48 (17.0%)</w:t>
            </w:r>
            <w:r>
              <w:br/>
              <w:t>4 : 23 (8.1%)</w:t>
            </w:r>
            <w:r>
              <w:br/>
              <w:t>5 : 6 (2.1%)</w:t>
            </w:r>
            <w:r>
              <w:br/>
              <w:t>6 : 1 (0.4%)</w:t>
            </w:r>
            <w:r>
              <w:br/>
              <w:t>7 : 1 (0.4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455C660" wp14:editId="79A83A4C">
                  <wp:extent cx="711200" cy="1701800"/>
                  <wp:effectExtent l="0" t="0" r="0" b="0"/>
                  <wp:docPr id="6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1200" cy="170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t>Q23</w:t>
            </w:r>
          </w:p>
          <w:p w:rsidR="00033925" w:rsidRDefault="005A4673">
            <w:pPr>
              <w:pStyle w:val="Compact"/>
            </w:pPr>
            <w:r>
              <w:t xml:space="preserve">- </w:t>
            </w:r>
            <w:r w:rsidR="00033925">
              <w:t>64. What is the age of your YOUNGEST CHILD?</w:t>
            </w:r>
            <w:r w:rsidR="00033925"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Mean (sd) : 3.1 (1.6)</w:t>
            </w:r>
            <w:r>
              <w:br/>
              <w:t>min &lt; med &lt; max:</w:t>
            </w:r>
            <w:r>
              <w:br/>
              <w:t>1 &lt; 4 &lt; 5</w:t>
            </w:r>
            <w:r>
              <w:br/>
              <w:t>IQR (CV) : 3 (0.5)</w:t>
            </w:r>
          </w:p>
        </w:tc>
        <w:tc>
          <w:tcPr>
            <w:tcW w:w="730" w:type="pct"/>
          </w:tcPr>
          <w:p w:rsidR="00033925" w:rsidRDefault="00A51707">
            <w:pPr>
              <w:pStyle w:val="Compact"/>
            </w:pPr>
            <w:r>
              <w:t xml:space="preserve">1 </w:t>
            </w:r>
            <w:r w:rsidR="00033925">
              <w:t>: 70 (24.7%)</w:t>
            </w:r>
            <w:r w:rsidR="00033925">
              <w:br/>
              <w:t>2 : 40 (14.1%)</w:t>
            </w:r>
            <w:r w:rsidR="00033925">
              <w:br/>
              <w:t>3 : 26 (9.2%)</w:t>
            </w:r>
            <w:r w:rsidR="00033925">
              <w:br/>
              <w:t>4 : 74 (26.2%)</w:t>
            </w:r>
            <w:r w:rsidR="00033925">
              <w:br/>
              <w:t>5 : 73 (25.8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5D16541" wp14:editId="0D263AF8">
                  <wp:extent cx="533400" cy="1257300"/>
                  <wp:effectExtent l="0" t="0" r="0" b="0"/>
                  <wp:docPr id="7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t>Q24</w:t>
            </w:r>
          </w:p>
          <w:p w:rsidR="00033925" w:rsidRDefault="005A4673">
            <w:pPr>
              <w:pStyle w:val="Compact"/>
            </w:pPr>
            <w:r>
              <w:t xml:space="preserve">- </w:t>
            </w:r>
            <w:r w:rsidR="00033925">
              <w:t>65. What is the highest level of school you have completed or the highest degree you have received?</w:t>
            </w:r>
            <w:r w:rsidR="00033925"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No HS Diploma</w:t>
            </w:r>
            <w:r>
              <w:br/>
              <w:t>2. HS Diploma or GED</w:t>
            </w:r>
            <w:r>
              <w:br/>
              <w:t>3. Some college but no degre</w:t>
            </w:r>
            <w:r>
              <w:br/>
              <w:t>4. Associates Degree</w:t>
            </w:r>
            <w:r>
              <w:br/>
              <w:t>5. Bachelor’s Degree</w:t>
            </w:r>
            <w:r>
              <w:br/>
              <w:t>6. Graduate De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3 (4.6%)</w:t>
            </w:r>
            <w:r>
              <w:br/>
              <w:t>69 (24.4%)</w:t>
            </w:r>
            <w:r>
              <w:br/>
              <w:t>64 (22.6%)</w:t>
            </w:r>
            <w:r>
              <w:br/>
              <w:t>35 (12.4%)</w:t>
            </w:r>
            <w:r>
              <w:br/>
              <w:t>71 (25.1%)</w:t>
            </w:r>
            <w:r>
              <w:br/>
              <w:t>31 (10.9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EB0F318" wp14:editId="356A9FA2">
                  <wp:extent cx="520700" cy="1485900"/>
                  <wp:effectExtent l="0" t="0" r="0" b="0"/>
                  <wp:docPr id="7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4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07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t>Q25</w:t>
            </w:r>
          </w:p>
          <w:p w:rsidR="00033925" w:rsidRDefault="005A4673">
            <w:pPr>
              <w:pStyle w:val="Compact"/>
            </w:pPr>
            <w:r>
              <w:t xml:space="preserve">- </w:t>
            </w:r>
            <w:r w:rsidR="00033925">
              <w:t>66. Right now, do you work?</w:t>
            </w:r>
            <w:r w:rsidR="00033925"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Yes</w:t>
            </w:r>
            <w:r>
              <w:br/>
              <w:t>2. No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73 (61.1%)</w:t>
            </w:r>
            <w:r>
              <w:br/>
              <w:t>110 (38.9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67AE15E" wp14:editId="4324B2FB">
                  <wp:extent cx="1028700" cy="571500"/>
                  <wp:effectExtent l="0" t="0" r="0" b="0"/>
                  <wp:docPr id="7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4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8700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>
            <w:pPr>
              <w:pStyle w:val="Compact"/>
            </w:pPr>
            <w:r>
              <w:lastRenderedPageBreak/>
              <w:t>Q26</w:t>
            </w:r>
          </w:p>
          <w:p w:rsidR="009D01B5" w:rsidRDefault="005A4673">
            <w:pPr>
              <w:pStyle w:val="Compact"/>
            </w:pPr>
            <w:r>
              <w:t xml:space="preserve">- </w:t>
            </w:r>
            <w:r w:rsidR="00033925">
              <w:t xml:space="preserve">67. Are you working part time or full time? </w:t>
            </w:r>
          </w:p>
          <w:p w:rsidR="00033925" w:rsidRDefault="00033925">
            <w:pPr>
              <w:pStyle w:val="Compact"/>
            </w:pPr>
            <w:r>
              <w:t>- Selected Choice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Part-time</w:t>
            </w:r>
            <w:r>
              <w:br/>
              <w:t>2. Full-time</w:t>
            </w:r>
            <w:r>
              <w:br/>
              <w:t>3. other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31 (17.9%)</w:t>
            </w:r>
            <w:r>
              <w:br/>
              <w:t>141 (81.5%)</w:t>
            </w:r>
            <w:r>
              <w:br/>
              <w:t>1 (0.6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1F32D3C" wp14:editId="191B3FC6">
                  <wp:extent cx="1320800" cy="787400"/>
                  <wp:effectExtent l="0" t="0" r="0" b="0"/>
                  <wp:docPr id="7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4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0800" cy="787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110</w:t>
            </w:r>
            <w:r>
              <w:br/>
              <w:t>(38.87%)</w:t>
            </w:r>
          </w:p>
        </w:tc>
      </w:tr>
      <w:tr w:rsidR="00033925" w:rsidTr="00033925">
        <w:tc>
          <w:tcPr>
            <w:tcW w:w="1479" w:type="pct"/>
          </w:tcPr>
          <w:p w:rsidR="009D01B5" w:rsidRDefault="00033925">
            <w:pPr>
              <w:pStyle w:val="Compact"/>
            </w:pPr>
            <w:r>
              <w:t xml:space="preserve">Q26_3_TEXT67. Are you working part time or full time? </w:t>
            </w:r>
          </w:p>
          <w:p w:rsidR="00033925" w:rsidRDefault="00033925">
            <w:pPr>
              <w:pStyle w:val="Compact"/>
            </w:pPr>
            <w:r>
              <w:t>- Other - Text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</w:t>
            </w:r>
            <w:r>
              <w:br/>
              <w:t>2. -99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10 (100.0%)</w:t>
            </w:r>
            <w:r>
              <w:br/>
              <w:t>0 (0.0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56A54D6" wp14:editId="1B4581A4">
                  <wp:extent cx="1574800" cy="571500"/>
                  <wp:effectExtent l="0" t="0" r="0" b="0"/>
                  <wp:docPr id="7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4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4800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173</w:t>
            </w:r>
            <w:r>
              <w:br/>
              <w:t>(61.13%)</w:t>
            </w:r>
          </w:p>
        </w:tc>
      </w:tr>
      <w:tr w:rsidR="00033925" w:rsidTr="00033925">
        <w:tc>
          <w:tcPr>
            <w:tcW w:w="1479" w:type="pct"/>
          </w:tcPr>
          <w:p w:rsidR="009D01B5" w:rsidRDefault="00033925">
            <w:pPr>
              <w:pStyle w:val="Compact"/>
            </w:pPr>
            <w:r>
              <w:t>Q27</w:t>
            </w:r>
          </w:p>
          <w:p w:rsidR="00033925" w:rsidRDefault="009D01B5">
            <w:pPr>
              <w:pStyle w:val="Compact"/>
            </w:pPr>
            <w:r>
              <w:t xml:space="preserve">- </w:t>
            </w:r>
            <w:r w:rsidR="00033925">
              <w:t>68. Please mark the group that is closest to your total household income in the past 12 months.</w:t>
            </w:r>
            <w:r w:rsidR="00033925"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&lt;$25k</w:t>
            </w:r>
            <w:r>
              <w:br/>
              <w:t>2. $25k - &lt;$50k</w:t>
            </w:r>
            <w:r>
              <w:br/>
              <w:t>3. $50k - &lt;$75k</w:t>
            </w:r>
            <w:r>
              <w:br/>
              <w:t>4. $75k - &lt;$100k</w:t>
            </w:r>
            <w:r>
              <w:br/>
              <w:t>5. $100k - &lt;$125k</w:t>
            </w:r>
            <w:r>
              <w:br/>
              <w:t>6. $125k - &lt;$150k</w:t>
            </w:r>
            <w:r>
              <w:br/>
              <w:t>7. 150k - &lt;$175k</w:t>
            </w:r>
            <w:r>
              <w:br/>
              <w:t>8. $175k - &lt;$200k</w:t>
            </w:r>
            <w:r>
              <w:br/>
              <w:t>9. &gt;=$200k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56 (19.8%)</w:t>
            </w:r>
            <w:r>
              <w:br/>
              <w:t>69 (24.4%)</w:t>
            </w:r>
            <w:r>
              <w:br/>
              <w:t>67 (23.7%)</w:t>
            </w:r>
            <w:r>
              <w:br/>
              <w:t>48 (17.0%)</w:t>
            </w:r>
            <w:r>
              <w:br/>
              <w:t>22 (7.8%)</w:t>
            </w:r>
            <w:r>
              <w:br/>
              <w:t>11 (3.9%)</w:t>
            </w:r>
            <w:r>
              <w:br/>
              <w:t>7 (2.5%)</w:t>
            </w:r>
            <w:r>
              <w:br/>
              <w:t>1 (0.4%)</w:t>
            </w:r>
            <w:r>
              <w:br/>
              <w:t>2 (0.7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48B39A2" wp14:editId="7C2ED982">
                  <wp:extent cx="508000" cy="2171700"/>
                  <wp:effectExtent l="0" t="0" r="0" b="0"/>
                  <wp:docPr id="7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4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8000" cy="2171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</w:tbl>
    <w:p w:rsidR="00B55842" w:rsidRDefault="00B55842"/>
    <w:p w:rsidR="00B55842" w:rsidRDefault="00B55842" w:rsidP="00B55842">
      <w:pPr>
        <w:pStyle w:val="BodyText"/>
      </w:pPr>
      <w:r>
        <w:br w:type="page"/>
      </w:r>
    </w:p>
    <w:p w:rsidR="00E413B3" w:rsidRPr="009D296C" w:rsidRDefault="00E413B3" w:rsidP="00E413B3">
      <w:pPr>
        <w:pStyle w:val="Compact"/>
        <w:jc w:val="center"/>
      </w:pPr>
      <w:r>
        <w:rPr>
          <w:u w:val="single"/>
        </w:rPr>
        <w:lastRenderedPageBreak/>
        <w:t>With Parent Technoference Scale</w:t>
      </w:r>
      <w:r w:rsidR="009D296C">
        <w:rPr>
          <w:u w:val="single"/>
        </w:rPr>
        <w:br/>
      </w:r>
      <w:r w:rsidR="009D296C">
        <w:rPr>
          <w:i/>
        </w:rPr>
        <w:t xml:space="preserve">Overall for 29 – 31: </w:t>
      </w:r>
      <w:r w:rsidR="009D296C">
        <w:t>Mean = 3.72, SD = 1.6</w:t>
      </w:r>
      <w:r w:rsidR="006D2BC3">
        <w:t>; Cronbach’</w:t>
      </w:r>
      <w:r w:rsidR="00CC71C4">
        <w:t>s alpha = .80</w:t>
      </w:r>
      <w:bookmarkStart w:id="0" w:name="_GoBack"/>
      <w:bookmarkEnd w:id="0"/>
    </w:p>
    <w:tbl>
      <w:tblPr>
        <w:tblStyle w:val="Table"/>
        <w:tblW w:w="4688" w:type="pct"/>
        <w:tblLook w:val="07E0" w:firstRow="1" w:lastRow="1" w:firstColumn="1" w:lastColumn="1" w:noHBand="1" w:noVBand="1"/>
      </w:tblPr>
      <w:tblGrid>
        <w:gridCol w:w="3507"/>
        <w:gridCol w:w="2323"/>
        <w:gridCol w:w="2882"/>
        <w:gridCol w:w="1422"/>
        <w:gridCol w:w="2017"/>
      </w:tblGrid>
      <w:tr w:rsidR="001E6629" w:rsidTr="00772D4F">
        <w:tc>
          <w:tcPr>
            <w:tcW w:w="1443" w:type="pct"/>
          </w:tcPr>
          <w:p w:rsidR="001E6629" w:rsidRDefault="001E6629" w:rsidP="00033925">
            <w:pPr>
              <w:pStyle w:val="Compact"/>
            </w:pPr>
            <w:r>
              <w:t xml:space="preserve">Q8_1Please rate your agreement with each statement, using the following scale: </w:t>
            </w:r>
          </w:p>
          <w:p w:rsidR="001E6629" w:rsidRDefault="001E6629" w:rsidP="00033925">
            <w:pPr>
              <w:pStyle w:val="Compact"/>
            </w:pPr>
            <w:r>
              <w:t>- 29. When my mobile electronic device alerts me to indicate new messages, I cannot resist checking them.</w:t>
            </w:r>
            <w:r>
              <w:br/>
            </w:r>
          </w:p>
        </w:tc>
        <w:tc>
          <w:tcPr>
            <w:tcW w:w="956" w:type="pct"/>
          </w:tcPr>
          <w:p w:rsidR="001E6629" w:rsidRDefault="001E6629" w:rsidP="00033925">
            <w:pPr>
              <w:pStyle w:val="Compact"/>
            </w:pPr>
            <w:r>
              <w:t xml:space="preserve">Mean = 3.80, </w:t>
            </w:r>
          </w:p>
          <w:p w:rsidR="001E6629" w:rsidRDefault="001E6629" w:rsidP="00033925">
            <w:pPr>
              <w:pStyle w:val="Compact"/>
            </w:pPr>
            <w:r>
              <w:t>SD = 1.54</w:t>
            </w:r>
          </w:p>
          <w:p w:rsidR="001E6629" w:rsidRPr="00D54978" w:rsidRDefault="001E6629" w:rsidP="00033925">
            <w:pPr>
              <w:pStyle w:val="Compact"/>
            </w:pPr>
          </w:p>
        </w:tc>
        <w:tc>
          <w:tcPr>
            <w:tcW w:w="1186" w:type="pct"/>
          </w:tcPr>
          <w:p w:rsidR="001E6629" w:rsidRDefault="001E6629" w:rsidP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585" w:type="pct"/>
          </w:tcPr>
          <w:p w:rsidR="001E6629" w:rsidRDefault="001E6629" w:rsidP="00033925">
            <w:pPr>
              <w:pStyle w:val="Compact"/>
            </w:pPr>
            <w:r>
              <w:t>30 (10.6%)</w:t>
            </w:r>
            <w:r>
              <w:br/>
              <w:t>35 (12.4%)</w:t>
            </w:r>
            <w:r>
              <w:br/>
              <w:t>41 (14.5%)</w:t>
            </w:r>
            <w:r>
              <w:br/>
              <w:t>72 (25.4%)</w:t>
            </w:r>
            <w:r>
              <w:br/>
              <w:t>65 (23.0%)</w:t>
            </w:r>
            <w:r>
              <w:br/>
              <w:t>40 (14.1%)</w:t>
            </w:r>
          </w:p>
        </w:tc>
        <w:tc>
          <w:tcPr>
            <w:tcW w:w="830" w:type="pct"/>
          </w:tcPr>
          <w:p w:rsidR="001E6629" w:rsidRDefault="001E6629" w:rsidP="00033925">
            <w:r>
              <w:rPr>
                <w:noProof/>
              </w:rPr>
              <w:drawing>
                <wp:inline distT="0" distB="0" distL="0" distR="0" wp14:anchorId="25EE0067" wp14:editId="36923241">
                  <wp:extent cx="520700" cy="1485900"/>
                  <wp:effectExtent l="0" t="0" r="0" b="0"/>
                  <wp:docPr id="7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07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E6629" w:rsidTr="00772D4F">
        <w:tc>
          <w:tcPr>
            <w:tcW w:w="1443" w:type="pct"/>
          </w:tcPr>
          <w:p w:rsidR="00C9527F" w:rsidRDefault="001E6629" w:rsidP="00033925">
            <w:pPr>
              <w:pStyle w:val="Compact"/>
            </w:pPr>
            <w:r>
              <w:t xml:space="preserve">Q8_2Please rate your agreement with each statement, using the following scale: </w:t>
            </w:r>
          </w:p>
          <w:p w:rsidR="001E6629" w:rsidRDefault="001E6629" w:rsidP="00033925">
            <w:pPr>
              <w:pStyle w:val="Compact"/>
            </w:pPr>
            <w:r>
              <w:t>- 30. I often think about calls or messages I might receive on my mobile phone.</w:t>
            </w:r>
            <w:r>
              <w:br/>
            </w:r>
          </w:p>
        </w:tc>
        <w:tc>
          <w:tcPr>
            <w:tcW w:w="956" w:type="pct"/>
          </w:tcPr>
          <w:p w:rsidR="001E6629" w:rsidRDefault="001E6629" w:rsidP="00D54978">
            <w:pPr>
              <w:pStyle w:val="Compact"/>
            </w:pPr>
            <w:r>
              <w:t xml:space="preserve">Mean = 3.31, </w:t>
            </w:r>
          </w:p>
          <w:p w:rsidR="001E6629" w:rsidRDefault="001E6629" w:rsidP="00D54978">
            <w:pPr>
              <w:pStyle w:val="Compact"/>
            </w:pPr>
            <w:r>
              <w:t>SD = 1.60</w:t>
            </w:r>
          </w:p>
          <w:p w:rsidR="001E6629" w:rsidRDefault="001E6629" w:rsidP="00033925">
            <w:pPr>
              <w:pStyle w:val="Compact"/>
            </w:pPr>
          </w:p>
        </w:tc>
        <w:tc>
          <w:tcPr>
            <w:tcW w:w="1186" w:type="pct"/>
          </w:tcPr>
          <w:p w:rsidR="001E6629" w:rsidRDefault="001E6629" w:rsidP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585" w:type="pct"/>
          </w:tcPr>
          <w:p w:rsidR="001E6629" w:rsidRDefault="001E6629" w:rsidP="00033925">
            <w:pPr>
              <w:pStyle w:val="Compact"/>
            </w:pPr>
            <w:r>
              <w:t>48 (17.0%)</w:t>
            </w:r>
            <w:r>
              <w:br/>
              <w:t>55 (19.4%)</w:t>
            </w:r>
            <w:r>
              <w:br/>
              <w:t>45 (15.9%)</w:t>
            </w:r>
            <w:r>
              <w:br/>
              <w:t>55 (19.4%)</w:t>
            </w:r>
            <w:r>
              <w:br/>
              <w:t>55 (19.4%)</w:t>
            </w:r>
            <w:r>
              <w:br/>
              <w:t>25 (8.8%)</w:t>
            </w:r>
          </w:p>
        </w:tc>
        <w:tc>
          <w:tcPr>
            <w:tcW w:w="830" w:type="pct"/>
          </w:tcPr>
          <w:p w:rsidR="001E6629" w:rsidRDefault="001E6629" w:rsidP="00033925">
            <w:r>
              <w:rPr>
                <w:noProof/>
              </w:rPr>
              <w:drawing>
                <wp:inline distT="0" distB="0" distL="0" distR="0" wp14:anchorId="4372D022" wp14:editId="26A77501">
                  <wp:extent cx="431800" cy="1485900"/>
                  <wp:effectExtent l="0" t="0" r="0" b="0"/>
                  <wp:docPr id="7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8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E6629" w:rsidTr="00772D4F">
        <w:tblPrEx>
          <w:tblLook w:val="04A0" w:firstRow="1" w:lastRow="0" w:firstColumn="1" w:lastColumn="0" w:noHBand="0" w:noVBand="1"/>
        </w:tblPrEx>
        <w:tc>
          <w:tcPr>
            <w:tcW w:w="1443" w:type="pct"/>
          </w:tcPr>
          <w:p w:rsidR="00C9527F" w:rsidRDefault="001E6629" w:rsidP="00033925">
            <w:pPr>
              <w:pStyle w:val="Compact"/>
            </w:pPr>
            <w:r>
              <w:t xml:space="preserve">Q8_3Please rate your agreement with each statement, using the following scale: </w:t>
            </w:r>
          </w:p>
          <w:p w:rsidR="001E6629" w:rsidRDefault="001E6629" w:rsidP="00033925">
            <w:pPr>
              <w:pStyle w:val="Compact"/>
            </w:pPr>
            <w:r>
              <w:t>- 31. I feel like I use my mobile phone too much.</w:t>
            </w:r>
            <w:r>
              <w:br/>
            </w:r>
          </w:p>
        </w:tc>
        <w:tc>
          <w:tcPr>
            <w:tcW w:w="956" w:type="pct"/>
          </w:tcPr>
          <w:p w:rsidR="001E6629" w:rsidRDefault="001E6629" w:rsidP="00D54978">
            <w:pPr>
              <w:pStyle w:val="Compact"/>
            </w:pPr>
            <w:r>
              <w:t xml:space="preserve">Mean = 4.08, </w:t>
            </w:r>
          </w:p>
          <w:p w:rsidR="001E6629" w:rsidRDefault="001E6629" w:rsidP="00D54978">
            <w:pPr>
              <w:pStyle w:val="Compact"/>
            </w:pPr>
            <w:r>
              <w:t>SD = 1.59</w:t>
            </w:r>
          </w:p>
          <w:p w:rsidR="001E6629" w:rsidRDefault="001E6629" w:rsidP="00033925">
            <w:pPr>
              <w:pStyle w:val="Compact"/>
            </w:pPr>
          </w:p>
        </w:tc>
        <w:tc>
          <w:tcPr>
            <w:tcW w:w="1186" w:type="pct"/>
          </w:tcPr>
          <w:p w:rsidR="001E6629" w:rsidRDefault="001E6629" w:rsidP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585" w:type="pct"/>
          </w:tcPr>
          <w:p w:rsidR="001E6629" w:rsidRDefault="001E6629" w:rsidP="00033925">
            <w:pPr>
              <w:pStyle w:val="Compact"/>
            </w:pPr>
            <w:r>
              <w:t>29 (10.2%)</w:t>
            </w:r>
            <w:r>
              <w:br/>
              <w:t>23 (8.1%)</w:t>
            </w:r>
            <w:r>
              <w:br/>
              <w:t>38 (13.4%)</w:t>
            </w:r>
            <w:r>
              <w:br/>
              <w:t>63 (22.3%)</w:t>
            </w:r>
            <w:r>
              <w:br/>
              <w:t>65 (23.0%)</w:t>
            </w:r>
            <w:r>
              <w:br/>
              <w:t>65 (23.0%)</w:t>
            </w:r>
          </w:p>
        </w:tc>
        <w:tc>
          <w:tcPr>
            <w:tcW w:w="830" w:type="pct"/>
          </w:tcPr>
          <w:p w:rsidR="00772D4F" w:rsidRDefault="001E6629" w:rsidP="00772D4F">
            <w:r>
              <w:rPr>
                <w:noProof/>
              </w:rPr>
              <w:drawing>
                <wp:inline distT="0" distB="0" distL="0" distR="0" wp14:anchorId="01407A3D" wp14:editId="219E2598">
                  <wp:extent cx="482600" cy="1485900"/>
                  <wp:effectExtent l="0" t="0" r="0" b="0"/>
                  <wp:docPr id="7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26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72D4F" w:rsidRDefault="00772D4F">
      <w:r>
        <w:br w:type="page"/>
      </w:r>
    </w:p>
    <w:p w:rsidR="008B3D9A" w:rsidRDefault="00772D4F" w:rsidP="00772D4F">
      <w:pPr>
        <w:jc w:val="center"/>
        <w:rPr>
          <w:u w:val="single"/>
        </w:rPr>
      </w:pPr>
      <w:r>
        <w:rPr>
          <w:u w:val="single"/>
        </w:rPr>
        <w:lastRenderedPageBreak/>
        <w:t>Subgrouped by Education</w:t>
      </w:r>
      <w:r w:rsidR="002E56CC">
        <w:rPr>
          <w:u w:val="single"/>
        </w:rPr>
        <w:t xml:space="preserve"> </w:t>
      </w:r>
    </w:p>
    <w:p w:rsidR="00772D4F" w:rsidRPr="008B3D9A" w:rsidRDefault="002E56CC" w:rsidP="00772D4F">
      <w:pPr>
        <w:jc w:val="center"/>
        <w:rPr>
          <w:i/>
        </w:rPr>
      </w:pPr>
      <w:r w:rsidRPr="008B3D9A">
        <w:rPr>
          <w:i/>
        </w:rPr>
        <w:t>(N = 82 for “High School for Less”; N = 201 for “College or More”</w:t>
      </w:r>
      <w:r w:rsidR="008B3D9A" w:rsidRPr="008B3D9A">
        <w:rPr>
          <w:i/>
        </w:rPr>
        <w:t>)</w:t>
      </w:r>
    </w:p>
    <w:tbl>
      <w:tblPr>
        <w:tblStyle w:val="Table"/>
        <w:tblW w:w="5014" w:type="pct"/>
        <w:tblLook w:val="07E0" w:firstRow="1" w:lastRow="1" w:firstColumn="1" w:lastColumn="1" w:noHBand="1" w:noVBand="1"/>
      </w:tblPr>
      <w:tblGrid>
        <w:gridCol w:w="3505"/>
        <w:gridCol w:w="2317"/>
        <w:gridCol w:w="1705"/>
        <w:gridCol w:w="60"/>
        <w:gridCol w:w="50"/>
        <w:gridCol w:w="42"/>
        <w:gridCol w:w="29"/>
        <w:gridCol w:w="127"/>
        <w:gridCol w:w="876"/>
        <w:gridCol w:w="185"/>
        <w:gridCol w:w="112"/>
        <w:gridCol w:w="164"/>
        <w:gridCol w:w="213"/>
        <w:gridCol w:w="255"/>
        <w:gridCol w:w="255"/>
        <w:gridCol w:w="3101"/>
      </w:tblGrid>
      <w:tr w:rsidR="001E6629" w:rsidTr="004601B7">
        <w:tc>
          <w:tcPr>
            <w:tcW w:w="1349" w:type="pct"/>
          </w:tcPr>
          <w:p w:rsidR="00E413B3" w:rsidRDefault="00E413B3" w:rsidP="0007699E">
            <w:pPr>
              <w:pStyle w:val="Compact"/>
            </w:pPr>
          </w:p>
          <w:p w:rsidR="00C9527F" w:rsidRDefault="00A51707" w:rsidP="0007699E">
            <w:pPr>
              <w:pStyle w:val="Compact"/>
            </w:pPr>
            <w:r>
              <w:t xml:space="preserve">Q8_5Please rate your agreement with each statement, using the following scale: </w:t>
            </w:r>
          </w:p>
          <w:p w:rsidR="00A51707" w:rsidRDefault="00A51707" w:rsidP="00F92DDC">
            <w:pPr>
              <w:pStyle w:val="Compact"/>
            </w:pPr>
            <w:r>
              <w:t>- 33. I am worried about the impact of my mobile electronic device use on my child.</w:t>
            </w:r>
            <w:r>
              <w:br/>
            </w:r>
          </w:p>
        </w:tc>
        <w:tc>
          <w:tcPr>
            <w:tcW w:w="892" w:type="pct"/>
          </w:tcPr>
          <w:p w:rsidR="00E413B3" w:rsidRDefault="00E413B3" w:rsidP="0007699E">
            <w:pPr>
              <w:pStyle w:val="Compact"/>
              <w:rPr>
                <w:i/>
                <w:u w:val="single"/>
              </w:rPr>
            </w:pPr>
          </w:p>
          <w:p w:rsidR="00A51707" w:rsidRPr="0007699E" w:rsidRDefault="00A51707" w:rsidP="0007699E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High School or Less</w:t>
            </w:r>
          </w:p>
          <w:p w:rsidR="004601B7" w:rsidRDefault="00A51707" w:rsidP="0007699E">
            <w:pPr>
              <w:pStyle w:val="Compact"/>
              <w:rPr>
                <w:i/>
                <w:u w:val="single"/>
              </w:rPr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rPr>
                <w:i/>
                <w:u w:val="single"/>
              </w:rPr>
              <w:br/>
            </w:r>
          </w:p>
          <w:p w:rsidR="00A51707" w:rsidRDefault="004601B7" w:rsidP="0007699E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br/>
            </w:r>
            <w:r w:rsidR="00A51707">
              <w:rPr>
                <w:i/>
                <w:u w:val="single"/>
              </w:rPr>
              <w:t>College or More</w:t>
            </w:r>
          </w:p>
          <w:p w:rsidR="00A51707" w:rsidRDefault="00A51707" w:rsidP="0007699E">
            <w:pPr>
              <w:pStyle w:val="Compact"/>
              <w:rPr>
                <w:u w:val="single"/>
              </w:rPr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A51707" w:rsidRPr="0007699E" w:rsidRDefault="00A51707" w:rsidP="0007699E">
            <w:pPr>
              <w:pStyle w:val="Compact"/>
              <w:rPr>
                <w:u w:val="single"/>
              </w:rPr>
            </w:pPr>
          </w:p>
        </w:tc>
        <w:tc>
          <w:tcPr>
            <w:tcW w:w="774" w:type="pct"/>
            <w:gridSpan w:val="6"/>
          </w:tcPr>
          <w:p w:rsidR="00E413B3" w:rsidRDefault="00E413B3" w:rsidP="0007699E">
            <w:pPr>
              <w:pStyle w:val="Compact"/>
            </w:pPr>
          </w:p>
          <w:p w:rsidR="00A677C1" w:rsidRDefault="00A677C1" w:rsidP="0007699E">
            <w:pPr>
              <w:pStyle w:val="Compact"/>
            </w:pPr>
          </w:p>
          <w:p w:rsidR="00A51707" w:rsidRDefault="00A51707" w:rsidP="0007699E">
            <w:pPr>
              <w:pStyle w:val="Compact"/>
            </w:pPr>
            <w:r>
              <w:t>12 (14.8%)</w:t>
            </w:r>
            <w:r>
              <w:br/>
              <w:t>5 (6.2%)</w:t>
            </w:r>
            <w:r>
              <w:br/>
              <w:t>17 (21.0%)</w:t>
            </w:r>
            <w:r>
              <w:br/>
              <w:t>12 (14.8%)</w:t>
            </w:r>
            <w:r>
              <w:br/>
              <w:t>21 (25.9%)</w:t>
            </w:r>
            <w:r>
              <w:br/>
              <w:t>14 (17.3%)</w:t>
            </w:r>
          </w:p>
          <w:p w:rsidR="00A51707" w:rsidRDefault="00A51707" w:rsidP="0007699E">
            <w:pPr>
              <w:pStyle w:val="Compact"/>
            </w:pPr>
          </w:p>
          <w:p w:rsidR="00A677C1" w:rsidRDefault="00A677C1" w:rsidP="0007699E">
            <w:pPr>
              <w:pStyle w:val="Compact"/>
            </w:pPr>
          </w:p>
          <w:p w:rsidR="00A51707" w:rsidRDefault="004601B7" w:rsidP="0007699E">
            <w:pPr>
              <w:pStyle w:val="Compact"/>
            </w:pPr>
            <w:r>
              <w:br/>
            </w:r>
            <w:r>
              <w:br/>
            </w:r>
            <w:r w:rsidR="00A51707">
              <w:t>11 (5.5%)</w:t>
            </w:r>
            <w:r w:rsidR="00A51707">
              <w:br/>
              <w:t>25 (12.5%)</w:t>
            </w:r>
            <w:r w:rsidR="00A51707">
              <w:br/>
              <w:t>24 (12.0%)</w:t>
            </w:r>
            <w:r w:rsidR="00A51707">
              <w:br/>
              <w:t>53 (26.5%)</w:t>
            </w:r>
            <w:r w:rsidR="00A51707">
              <w:br/>
              <w:t>52 (26.0%)</w:t>
            </w:r>
            <w:r w:rsidR="00A51707">
              <w:br/>
              <w:t>35 (17.5%)</w:t>
            </w:r>
          </w:p>
          <w:p w:rsidR="00A51707" w:rsidRDefault="00A51707" w:rsidP="0007699E">
            <w:pPr>
              <w:pStyle w:val="Compact"/>
            </w:pPr>
          </w:p>
        </w:tc>
        <w:tc>
          <w:tcPr>
            <w:tcW w:w="514" w:type="pct"/>
            <w:gridSpan w:val="4"/>
          </w:tcPr>
          <w:p w:rsidR="00E413B3" w:rsidRDefault="00E413B3" w:rsidP="0007699E"/>
          <w:p w:rsidR="00A51707" w:rsidRDefault="00772D4F" w:rsidP="0007699E">
            <w:r>
              <w:rPr>
                <w:noProof/>
              </w:rPr>
              <w:drawing>
                <wp:inline distT="0" distB="0" distL="0" distR="0" wp14:anchorId="2A9EFADA" wp14:editId="300A3910">
                  <wp:extent cx="533342" cy="1441743"/>
                  <wp:effectExtent l="0" t="0" r="635" b="6350"/>
                  <wp:docPr id="10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" name="Picture"/>
                          <pic:cNvPicPr/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3210" cy="14684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4601B7">
              <w:br/>
            </w:r>
            <w:r w:rsidR="004601B7">
              <w:br/>
            </w:r>
            <w:r w:rsidR="00A51707">
              <w:br/>
            </w:r>
            <w:r w:rsidR="00A51707">
              <w:rPr>
                <w:noProof/>
              </w:rPr>
              <w:drawing>
                <wp:inline distT="0" distB="0" distL="0" distR="0" wp14:anchorId="10804CDC" wp14:editId="25114E25">
                  <wp:extent cx="533400" cy="1485900"/>
                  <wp:effectExtent l="0" t="0" r="0" b="0"/>
                  <wp:docPr id="8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" name="Picture"/>
                          <pic:cNvPicPr/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71" w:type="pct"/>
            <w:gridSpan w:val="4"/>
          </w:tcPr>
          <w:p w:rsidR="00E413B3" w:rsidRDefault="00E413B3" w:rsidP="0007699E">
            <w:pPr>
              <w:pStyle w:val="Compact"/>
            </w:pPr>
          </w:p>
          <w:p w:rsidR="00A677C1" w:rsidRDefault="00A677C1" w:rsidP="0007699E">
            <w:pPr>
              <w:pStyle w:val="Compact"/>
            </w:pPr>
          </w:p>
          <w:p w:rsidR="00A51707" w:rsidRDefault="00FD5689" w:rsidP="0007699E">
            <w:pPr>
              <w:pStyle w:val="Compact"/>
            </w:pPr>
            <w:r>
              <w:t>1</w:t>
            </w:r>
            <w:r>
              <w:br/>
              <w:t>(1.22%)</w:t>
            </w:r>
          </w:p>
          <w:p w:rsidR="00A51707" w:rsidRDefault="00A51707" w:rsidP="0007699E">
            <w:pPr>
              <w:pStyle w:val="Compact"/>
            </w:pPr>
          </w:p>
          <w:p w:rsidR="00A51707" w:rsidRDefault="00A51707" w:rsidP="0007699E">
            <w:pPr>
              <w:pStyle w:val="Compact"/>
            </w:pPr>
          </w:p>
          <w:p w:rsidR="00A51707" w:rsidRDefault="00A51707" w:rsidP="0007699E">
            <w:pPr>
              <w:pStyle w:val="Compact"/>
            </w:pPr>
          </w:p>
          <w:p w:rsidR="00A51707" w:rsidRDefault="00A51707" w:rsidP="0007699E">
            <w:pPr>
              <w:pStyle w:val="Compact"/>
            </w:pPr>
          </w:p>
          <w:p w:rsidR="00A51707" w:rsidRDefault="00A51707" w:rsidP="0007699E">
            <w:pPr>
              <w:pStyle w:val="Compact"/>
            </w:pPr>
          </w:p>
          <w:p w:rsidR="00A51707" w:rsidRDefault="00A51707" w:rsidP="0007699E">
            <w:pPr>
              <w:pStyle w:val="Compact"/>
            </w:pPr>
          </w:p>
          <w:p w:rsidR="00A51707" w:rsidRDefault="004601B7" w:rsidP="0007699E">
            <w:pPr>
              <w:pStyle w:val="Compact"/>
            </w:pPr>
            <w:r>
              <w:br/>
            </w:r>
            <w:r w:rsidR="00A51707">
              <w:t>1</w:t>
            </w:r>
            <w:r w:rsidR="00A51707">
              <w:br/>
              <w:t>(0.5%)</w:t>
            </w:r>
          </w:p>
        </w:tc>
      </w:tr>
      <w:tr w:rsidR="001E6629" w:rsidTr="004601B7">
        <w:tc>
          <w:tcPr>
            <w:tcW w:w="1349" w:type="pct"/>
          </w:tcPr>
          <w:p w:rsidR="00C9527F" w:rsidRDefault="00A51707" w:rsidP="00033925">
            <w:pPr>
              <w:pStyle w:val="Compact"/>
            </w:pPr>
            <w:r>
              <w:t xml:space="preserve">Q8_6Please rate your agreement with each statement, using the following scale: </w:t>
            </w:r>
          </w:p>
          <w:p w:rsidR="00A51707" w:rsidRDefault="00A51707" w:rsidP="00033925">
            <w:pPr>
              <w:pStyle w:val="Compact"/>
            </w:pPr>
            <w:r>
              <w:t>- 34. I would like help in limiting my mobile electronic device use around my child.</w:t>
            </w:r>
            <w:r>
              <w:br/>
            </w:r>
          </w:p>
        </w:tc>
        <w:tc>
          <w:tcPr>
            <w:tcW w:w="892" w:type="pct"/>
          </w:tcPr>
          <w:p w:rsidR="00A51707" w:rsidRDefault="00A51707" w:rsidP="00033925">
            <w:pPr>
              <w:pStyle w:val="Compact"/>
            </w:pPr>
            <w:r>
              <w:rPr>
                <w:i/>
                <w:u w:val="single"/>
              </w:rPr>
              <w:t>High School or Less</w:t>
            </w:r>
            <w:r>
              <w:br/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A51707" w:rsidRDefault="00A51707" w:rsidP="00A5033F">
            <w:pPr>
              <w:pStyle w:val="Compact"/>
            </w:pPr>
            <w:r>
              <w:lastRenderedPageBreak/>
              <w:br/>
            </w:r>
            <w:r w:rsidR="004601B7">
              <w:rPr>
                <w:i/>
                <w:u w:val="single"/>
              </w:rPr>
              <w:br/>
            </w:r>
            <w:r>
              <w:rPr>
                <w:i/>
                <w:u w:val="single"/>
              </w:rPr>
              <w:t>College or More</w:t>
            </w:r>
            <w:r>
              <w:br/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A51707" w:rsidRDefault="00A51707" w:rsidP="00033925">
            <w:pPr>
              <w:pStyle w:val="Compact"/>
            </w:pPr>
          </w:p>
        </w:tc>
        <w:tc>
          <w:tcPr>
            <w:tcW w:w="656" w:type="pct"/>
          </w:tcPr>
          <w:p w:rsidR="00FD5689" w:rsidRDefault="00FD5689" w:rsidP="00A5033F">
            <w:pPr>
              <w:pStyle w:val="Compact"/>
            </w:pPr>
          </w:p>
          <w:p w:rsidR="00A51707" w:rsidRDefault="00A51707" w:rsidP="00A5033F">
            <w:pPr>
              <w:pStyle w:val="Compact"/>
            </w:pPr>
            <w:r>
              <w:t>11 (13.6%)</w:t>
            </w:r>
            <w:r>
              <w:br/>
              <w:t>10 (12.3%)</w:t>
            </w:r>
            <w:r>
              <w:br/>
              <w:t>13 (16.1%)</w:t>
            </w:r>
            <w:r>
              <w:br/>
              <w:t>14 (17.3%)</w:t>
            </w:r>
            <w:r>
              <w:br/>
              <w:t>20 (24.7%)</w:t>
            </w:r>
            <w:r>
              <w:br/>
              <w:t>13 (16.1%)</w:t>
            </w:r>
          </w:p>
          <w:p w:rsidR="00A51707" w:rsidRDefault="004601B7" w:rsidP="00033925">
            <w:pPr>
              <w:pStyle w:val="Compact"/>
            </w:pPr>
            <w:r>
              <w:lastRenderedPageBreak/>
              <w:br/>
            </w:r>
            <w:r>
              <w:br/>
            </w:r>
            <w:r>
              <w:br/>
            </w:r>
            <w:r w:rsidR="00A51707">
              <w:t>16 (8.0%)</w:t>
            </w:r>
            <w:r w:rsidR="00A51707">
              <w:br/>
              <w:t>23 (11.4%)</w:t>
            </w:r>
            <w:r w:rsidR="00A51707">
              <w:br/>
              <w:t>22 (10.9%)</w:t>
            </w:r>
            <w:r w:rsidR="00A51707">
              <w:br/>
              <w:t>42 (20.9%)</w:t>
            </w:r>
            <w:r w:rsidR="00A51707">
              <w:br/>
              <w:t>64 (31.8%)</w:t>
            </w:r>
            <w:r w:rsidR="00A51707">
              <w:br/>
              <w:t>34 (16.9%)</w:t>
            </w:r>
          </w:p>
        </w:tc>
        <w:tc>
          <w:tcPr>
            <w:tcW w:w="569" w:type="pct"/>
            <w:gridSpan w:val="8"/>
          </w:tcPr>
          <w:p w:rsidR="00A51707" w:rsidRDefault="00FD5689" w:rsidP="00033925">
            <w:r>
              <w:lastRenderedPageBreak/>
              <w:br/>
            </w:r>
            <w:r>
              <w:rPr>
                <w:noProof/>
              </w:rPr>
              <w:drawing>
                <wp:inline distT="0" distB="0" distL="0" distR="0" wp14:anchorId="0DECD25E" wp14:editId="514F1D84">
                  <wp:extent cx="584200" cy="1301261"/>
                  <wp:effectExtent l="0" t="0" r="6350" b="0"/>
                  <wp:docPr id="8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5055" cy="1303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4601B7">
              <w:br/>
            </w:r>
            <w:r w:rsidR="004601B7">
              <w:lastRenderedPageBreak/>
              <w:br/>
            </w:r>
            <w:r w:rsidR="00A51707">
              <w:br/>
            </w:r>
            <w:r w:rsidR="00A51707">
              <w:rPr>
                <w:noProof/>
              </w:rPr>
              <w:drawing>
                <wp:inline distT="0" distB="0" distL="0" distR="0" wp14:anchorId="7F8A46E8" wp14:editId="76CF24B2">
                  <wp:extent cx="609600" cy="1401493"/>
                  <wp:effectExtent l="0" t="0" r="0" b="8255"/>
                  <wp:docPr id="11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Picture"/>
                          <pic:cNvPicPr/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1324" cy="14054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34" w:type="pct"/>
            <w:gridSpan w:val="5"/>
          </w:tcPr>
          <w:p w:rsidR="00A51707" w:rsidRDefault="00A51707" w:rsidP="00033925">
            <w:pPr>
              <w:pStyle w:val="Compact"/>
            </w:pPr>
            <w:r>
              <w:lastRenderedPageBreak/>
              <w:t>1</w:t>
            </w:r>
            <w:r>
              <w:br/>
              <w:t xml:space="preserve">(1.22%) </w:t>
            </w:r>
          </w:p>
          <w:p w:rsidR="00A51707" w:rsidRDefault="00A51707" w:rsidP="00033925">
            <w:pPr>
              <w:pStyle w:val="Compact"/>
            </w:pPr>
          </w:p>
          <w:p w:rsidR="00A51707" w:rsidRDefault="00A51707" w:rsidP="00033925">
            <w:pPr>
              <w:pStyle w:val="Compact"/>
            </w:pPr>
          </w:p>
          <w:p w:rsidR="00A51707" w:rsidRDefault="00A51707" w:rsidP="00033925">
            <w:pPr>
              <w:pStyle w:val="Compact"/>
            </w:pPr>
          </w:p>
          <w:p w:rsidR="00A51707" w:rsidRDefault="00A51707" w:rsidP="00033925">
            <w:pPr>
              <w:pStyle w:val="Compact"/>
            </w:pPr>
          </w:p>
          <w:p w:rsidR="00A51707" w:rsidRDefault="00A51707" w:rsidP="00033925">
            <w:pPr>
              <w:pStyle w:val="Compact"/>
            </w:pPr>
          </w:p>
          <w:p w:rsidR="00A51707" w:rsidRDefault="00A51707" w:rsidP="00033925">
            <w:pPr>
              <w:pStyle w:val="Compact"/>
            </w:pPr>
          </w:p>
          <w:p w:rsidR="00A51707" w:rsidRDefault="004601B7" w:rsidP="00033925">
            <w:pPr>
              <w:pStyle w:val="Compact"/>
            </w:pPr>
            <w:r>
              <w:br/>
            </w:r>
            <w:r w:rsidR="00A51707">
              <w:t>0</w:t>
            </w:r>
            <w:r w:rsidR="00A51707">
              <w:br/>
              <w:t>(0%) |</w:t>
            </w:r>
          </w:p>
        </w:tc>
      </w:tr>
      <w:tr w:rsidR="00A51707" w:rsidTr="004601B7">
        <w:tblPrEx>
          <w:tblLook w:val="04A0" w:firstRow="1" w:lastRow="0" w:firstColumn="1" w:lastColumn="0" w:noHBand="0" w:noVBand="1"/>
        </w:tblPrEx>
        <w:tc>
          <w:tcPr>
            <w:tcW w:w="5000" w:type="pct"/>
            <w:gridSpan w:val="16"/>
          </w:tcPr>
          <w:p w:rsidR="00A51707" w:rsidRDefault="00A51707" w:rsidP="009D01B5">
            <w:pPr>
              <w:pStyle w:val="Compact"/>
              <w:ind w:right="34"/>
            </w:pPr>
            <w:r>
              <w:lastRenderedPageBreak/>
              <w:t>Some electronic devices are currently being designed to HELP you have a better connection with your child – by coaching you or giving you meaningful, real-time feedback.</w:t>
            </w:r>
          </w:p>
          <w:p w:rsidR="00A51707" w:rsidRDefault="00A51707" w:rsidP="009D01B5">
            <w:pPr>
              <w:pStyle w:val="Compact"/>
            </w:pPr>
            <w:r>
              <w:t xml:space="preserve">Imagine such a “computer-assisted coach,” which you could use in your home to get feedback on your use of electronic devices while caring for your child.  The computer-assisted coach would automatically analyze computer vision and other data to provide the feedback. Whenever you want, you could turn this computer-assisted coach on or off.  </w:t>
            </w:r>
          </w:p>
          <w:p w:rsidR="00A51707" w:rsidRDefault="00A51707" w:rsidP="00033925">
            <w:pPr>
              <w:pStyle w:val="Compact"/>
            </w:pPr>
          </w:p>
        </w:tc>
      </w:tr>
      <w:tr w:rsidR="001E6629" w:rsidTr="004601B7">
        <w:tblPrEx>
          <w:tblLook w:val="04A0" w:firstRow="1" w:lastRow="0" w:firstColumn="1" w:lastColumn="0" w:noHBand="0" w:noVBand="1"/>
        </w:tblPrEx>
        <w:tc>
          <w:tcPr>
            <w:tcW w:w="1349" w:type="pct"/>
          </w:tcPr>
          <w:p w:rsidR="00F92DDC" w:rsidRDefault="00A51707" w:rsidP="00033925">
            <w:pPr>
              <w:pStyle w:val="Compact"/>
            </w:pPr>
            <w:r>
              <w:lastRenderedPageBreak/>
              <w:t xml:space="preserve">Q10_3Please rate your agreement with each statement below, using the following scale: </w:t>
            </w:r>
          </w:p>
          <w:p w:rsidR="00A51707" w:rsidRDefault="00A51707" w:rsidP="00033925">
            <w:pPr>
              <w:pStyle w:val="Compact"/>
            </w:pPr>
            <w:r>
              <w:t>- 44. Using a computer-assisted coach while caring for my child would improve my interactions with my child.</w:t>
            </w:r>
            <w:r>
              <w:br/>
            </w:r>
          </w:p>
        </w:tc>
        <w:tc>
          <w:tcPr>
            <w:tcW w:w="892" w:type="pct"/>
          </w:tcPr>
          <w:p w:rsidR="00F92DDC" w:rsidRDefault="00A51707" w:rsidP="00033925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High School or Less</w:t>
            </w:r>
            <w:r>
              <w:br/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</w:p>
          <w:p w:rsidR="00A51707" w:rsidRDefault="00A51707" w:rsidP="00033925">
            <w:pPr>
              <w:pStyle w:val="Compact"/>
            </w:pPr>
            <w:r>
              <w:rPr>
                <w:i/>
                <w:u w:val="single"/>
              </w:rPr>
              <w:t>College or More</w:t>
            </w:r>
          </w:p>
          <w:p w:rsidR="00A51707" w:rsidRPr="00A5033F" w:rsidRDefault="00A51707" w:rsidP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679" w:type="pct"/>
            <w:gridSpan w:val="2"/>
          </w:tcPr>
          <w:p w:rsidR="00F92DDC" w:rsidRDefault="00F92DDC" w:rsidP="00033925">
            <w:pPr>
              <w:pStyle w:val="Compact"/>
            </w:pPr>
          </w:p>
          <w:p w:rsidR="00A51707" w:rsidRDefault="00A51707" w:rsidP="00033925">
            <w:pPr>
              <w:pStyle w:val="Compact"/>
            </w:pPr>
            <w:r>
              <w:t>19 (23.2%)</w:t>
            </w:r>
            <w:r>
              <w:br/>
              <w:t>14 (17.1%)</w:t>
            </w:r>
            <w:r>
              <w:br/>
              <w:t>13 (15.8%)</w:t>
            </w:r>
            <w:r>
              <w:br/>
              <w:t>17 (20.7%)</w:t>
            </w:r>
            <w:r>
              <w:br/>
              <w:t>16 (19.5%)</w:t>
            </w:r>
            <w:r>
              <w:br/>
              <w:t>3 (3.7%)</w:t>
            </w:r>
          </w:p>
          <w:p w:rsidR="00A51707" w:rsidRDefault="00A51707" w:rsidP="00033925">
            <w:pPr>
              <w:pStyle w:val="Compact"/>
            </w:pPr>
          </w:p>
          <w:p w:rsidR="00A51707" w:rsidRDefault="004601B7" w:rsidP="00033925">
            <w:pPr>
              <w:pStyle w:val="Compact"/>
            </w:pPr>
            <w:r>
              <w:br/>
            </w:r>
          </w:p>
          <w:p w:rsidR="00A51707" w:rsidRDefault="00A51707" w:rsidP="00033925">
            <w:pPr>
              <w:pStyle w:val="Compact"/>
            </w:pPr>
            <w:r>
              <w:t>24 (12.0%)</w:t>
            </w:r>
            <w:r>
              <w:br/>
              <w:t>24 (12.0%)</w:t>
            </w:r>
            <w:r>
              <w:br/>
              <w:t>40 (20.0%)</w:t>
            </w:r>
            <w:r>
              <w:br/>
              <w:t>58 (29.0%)</w:t>
            </w:r>
            <w:r>
              <w:br/>
              <w:t>39 (19.5%)</w:t>
            </w:r>
            <w:r>
              <w:br/>
              <w:t>15 (7.5%)</w:t>
            </w:r>
          </w:p>
        </w:tc>
        <w:tc>
          <w:tcPr>
            <w:tcW w:w="887" w:type="pct"/>
            <w:gridSpan w:val="11"/>
          </w:tcPr>
          <w:p w:rsidR="00A51707" w:rsidRDefault="00A51707" w:rsidP="004601B7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504985C" wp14:editId="2C55D1AC">
                  <wp:extent cx="495300" cy="1485900"/>
                  <wp:effectExtent l="0" t="0" r="0" b="0"/>
                  <wp:docPr id="8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"/>
                          <pic:cNvPicPr/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53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4601B7">
              <w:br/>
            </w:r>
            <w:r w:rsidR="004601B7">
              <w:br/>
            </w:r>
            <w:r>
              <w:rPr>
                <w:noProof/>
              </w:rPr>
              <w:drawing>
                <wp:inline distT="0" distB="0" distL="0" distR="0" wp14:anchorId="73597B90" wp14:editId="4AE63979">
                  <wp:extent cx="571500" cy="1485900"/>
                  <wp:effectExtent l="0" t="0" r="0" b="0"/>
                  <wp:docPr id="12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Picture"/>
                          <pic:cNvPicPr/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3" w:type="pct"/>
          </w:tcPr>
          <w:p w:rsidR="00F92DDC" w:rsidRDefault="00F92DDC" w:rsidP="00033925">
            <w:pPr>
              <w:pStyle w:val="Compact"/>
            </w:pPr>
          </w:p>
          <w:p w:rsidR="00A51707" w:rsidRDefault="00A51707" w:rsidP="00033925">
            <w:pPr>
              <w:pStyle w:val="Compact"/>
            </w:pPr>
            <w:r>
              <w:t>0</w:t>
            </w:r>
            <w:r>
              <w:br/>
              <w:t>(0%)</w:t>
            </w:r>
          </w:p>
          <w:p w:rsidR="00A51707" w:rsidRDefault="00A51707" w:rsidP="00033925">
            <w:pPr>
              <w:pStyle w:val="Compact"/>
            </w:pPr>
          </w:p>
          <w:p w:rsidR="00A51707" w:rsidRDefault="00A51707" w:rsidP="00033925">
            <w:pPr>
              <w:pStyle w:val="Compact"/>
            </w:pPr>
          </w:p>
          <w:p w:rsidR="00A51707" w:rsidRDefault="00A51707" w:rsidP="00033925">
            <w:pPr>
              <w:pStyle w:val="Compact"/>
            </w:pPr>
          </w:p>
          <w:p w:rsidR="00A51707" w:rsidRDefault="00A51707" w:rsidP="00033925">
            <w:pPr>
              <w:pStyle w:val="Compact"/>
            </w:pPr>
          </w:p>
          <w:p w:rsidR="00A51707" w:rsidRDefault="00A51707" w:rsidP="00033925">
            <w:pPr>
              <w:pStyle w:val="Compact"/>
            </w:pPr>
          </w:p>
          <w:p w:rsidR="00A51707" w:rsidRDefault="00A51707" w:rsidP="00033925">
            <w:pPr>
              <w:pStyle w:val="Compact"/>
            </w:pPr>
          </w:p>
          <w:p w:rsidR="00A51707" w:rsidRDefault="00A51707" w:rsidP="00033925">
            <w:pPr>
              <w:pStyle w:val="Compact"/>
            </w:pPr>
            <w:r>
              <w:t>1</w:t>
            </w:r>
            <w:r>
              <w:br/>
              <w:t>(0.5%)</w:t>
            </w:r>
          </w:p>
        </w:tc>
      </w:tr>
      <w:tr w:rsidR="001E6629" w:rsidTr="004601B7">
        <w:tblPrEx>
          <w:tblLook w:val="04A0" w:firstRow="1" w:lastRow="0" w:firstColumn="1" w:lastColumn="0" w:noHBand="0" w:noVBand="1"/>
        </w:tblPrEx>
        <w:tc>
          <w:tcPr>
            <w:tcW w:w="1349" w:type="pct"/>
          </w:tcPr>
          <w:p w:rsidR="00F92DDC" w:rsidRDefault="00A51707" w:rsidP="00033925">
            <w:pPr>
              <w:pStyle w:val="Compact"/>
            </w:pPr>
            <w:r>
              <w:lastRenderedPageBreak/>
              <w:t xml:space="preserve">Q10_4Please rate your agreement with each statement below, using the following scale: </w:t>
            </w:r>
          </w:p>
          <w:p w:rsidR="00A51707" w:rsidRDefault="00A51707" w:rsidP="00033925">
            <w:pPr>
              <w:pStyle w:val="Compact"/>
            </w:pPr>
            <w:r>
              <w:t>- 45. Using a computer-assisted coach while caring for my child would help me be a better parent.</w:t>
            </w:r>
            <w:r>
              <w:br/>
            </w:r>
          </w:p>
        </w:tc>
        <w:tc>
          <w:tcPr>
            <w:tcW w:w="892" w:type="pct"/>
          </w:tcPr>
          <w:p w:rsidR="00A51707" w:rsidRDefault="00A51707" w:rsidP="00A5033F">
            <w:pPr>
              <w:pStyle w:val="Compact"/>
            </w:pPr>
            <w:r>
              <w:rPr>
                <w:i/>
                <w:u w:val="single"/>
              </w:rPr>
              <w:t>High School or Less</w:t>
            </w:r>
            <w:r>
              <w:br/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 w:rsidR="004601B7">
              <w:br/>
            </w:r>
            <w:r>
              <w:br/>
            </w:r>
            <w:r>
              <w:rPr>
                <w:i/>
                <w:u w:val="single"/>
              </w:rPr>
              <w:t>College or More</w:t>
            </w:r>
          </w:p>
          <w:p w:rsidR="00A51707" w:rsidRDefault="00A51707" w:rsidP="00A5033F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679" w:type="pct"/>
            <w:gridSpan w:val="2"/>
          </w:tcPr>
          <w:p w:rsidR="00F92DDC" w:rsidRDefault="00F92DDC" w:rsidP="00033925">
            <w:pPr>
              <w:pStyle w:val="Compact"/>
            </w:pPr>
          </w:p>
          <w:p w:rsidR="00A51707" w:rsidRDefault="00A51707" w:rsidP="00033925">
            <w:pPr>
              <w:pStyle w:val="Compact"/>
            </w:pPr>
            <w:r>
              <w:t>15 (18.3%)</w:t>
            </w:r>
            <w:r>
              <w:br/>
              <w:t>20 (24.4%)</w:t>
            </w:r>
            <w:r>
              <w:br/>
              <w:t>14 (17.1%)</w:t>
            </w:r>
            <w:r>
              <w:br/>
              <w:t>17 (20.7%)</w:t>
            </w:r>
            <w:r>
              <w:br/>
              <w:t>10 (12.2%)</w:t>
            </w:r>
            <w:r>
              <w:br/>
              <w:t>6 (7.3%)</w:t>
            </w:r>
          </w:p>
          <w:p w:rsidR="00A51707" w:rsidRDefault="00A51707" w:rsidP="00033925">
            <w:pPr>
              <w:pStyle w:val="Compact"/>
            </w:pPr>
          </w:p>
          <w:p w:rsidR="00A51707" w:rsidRDefault="00A51707" w:rsidP="00033925">
            <w:pPr>
              <w:pStyle w:val="Compact"/>
            </w:pPr>
          </w:p>
          <w:p w:rsidR="00A51707" w:rsidRDefault="004601B7" w:rsidP="00033925">
            <w:pPr>
              <w:pStyle w:val="Compact"/>
            </w:pPr>
            <w:r>
              <w:br/>
            </w:r>
            <w:r w:rsidR="00A51707">
              <w:t>29 (14.5%)</w:t>
            </w:r>
            <w:r w:rsidR="00A51707">
              <w:br/>
              <w:t>29 (14.5%)</w:t>
            </w:r>
            <w:r w:rsidR="00A51707">
              <w:br/>
              <w:t>27 (13.5%)</w:t>
            </w:r>
            <w:r w:rsidR="00A51707">
              <w:br/>
              <w:t>58 (29.0%)</w:t>
            </w:r>
            <w:r w:rsidR="00A51707">
              <w:br/>
              <w:t>43 (21.5%)</w:t>
            </w:r>
            <w:r w:rsidR="00A51707">
              <w:br/>
              <w:t>14 (7.0%)</w:t>
            </w:r>
          </w:p>
        </w:tc>
        <w:tc>
          <w:tcPr>
            <w:tcW w:w="432" w:type="pct"/>
            <w:gridSpan w:val="5"/>
          </w:tcPr>
          <w:p w:rsidR="00A51707" w:rsidRDefault="00A51707" w:rsidP="00A51707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5B9212D" wp14:editId="5A3A9F00">
                  <wp:extent cx="508000" cy="1485900"/>
                  <wp:effectExtent l="0" t="0" r="0" b="0"/>
                  <wp:docPr id="8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"/>
                          <pic:cNvPicPr/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80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4601B7"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15F2B352" wp14:editId="1AD60EFB">
                  <wp:extent cx="571500" cy="1485900"/>
                  <wp:effectExtent l="0" t="0" r="0" b="0"/>
                  <wp:docPr id="1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Picture"/>
                          <pic:cNvPicPr/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48" w:type="pct"/>
            <w:gridSpan w:val="7"/>
          </w:tcPr>
          <w:p w:rsidR="00A51707" w:rsidRDefault="00A51707" w:rsidP="001E6629">
            <w:pPr>
              <w:pStyle w:val="Compact"/>
              <w:ind w:right="1186"/>
            </w:pPr>
            <w:r>
              <w:t>0</w:t>
            </w:r>
            <w:r>
              <w:br/>
              <w:t>(0%)</w:t>
            </w:r>
          </w:p>
          <w:p w:rsidR="00A51707" w:rsidRDefault="00A51707" w:rsidP="00033925">
            <w:pPr>
              <w:pStyle w:val="Compact"/>
            </w:pPr>
          </w:p>
          <w:p w:rsidR="00A51707" w:rsidRDefault="00A51707" w:rsidP="00033925">
            <w:pPr>
              <w:pStyle w:val="Compact"/>
            </w:pPr>
          </w:p>
          <w:p w:rsidR="00A51707" w:rsidRDefault="00A51707" w:rsidP="00033925">
            <w:pPr>
              <w:pStyle w:val="Compact"/>
            </w:pPr>
          </w:p>
          <w:p w:rsidR="00A51707" w:rsidRDefault="00A51707" w:rsidP="00033925">
            <w:pPr>
              <w:pStyle w:val="Compact"/>
            </w:pPr>
          </w:p>
          <w:p w:rsidR="00A51707" w:rsidRDefault="00A51707" w:rsidP="00033925">
            <w:pPr>
              <w:pStyle w:val="Compact"/>
            </w:pPr>
          </w:p>
          <w:p w:rsidR="00A51707" w:rsidRDefault="00A51707" w:rsidP="00033925">
            <w:pPr>
              <w:pStyle w:val="Compact"/>
            </w:pPr>
          </w:p>
          <w:p w:rsidR="00A51707" w:rsidRDefault="004601B7" w:rsidP="00033925">
            <w:pPr>
              <w:pStyle w:val="Compact"/>
            </w:pPr>
            <w:r>
              <w:br/>
            </w:r>
            <w:r w:rsidR="00A51707">
              <w:t>1</w:t>
            </w:r>
            <w:r w:rsidR="00A51707">
              <w:br/>
              <w:t>(0.5%)</w:t>
            </w:r>
          </w:p>
        </w:tc>
      </w:tr>
      <w:tr w:rsidR="001E6629" w:rsidTr="004601B7">
        <w:tblPrEx>
          <w:tblLook w:val="04A0" w:firstRow="1" w:lastRow="0" w:firstColumn="1" w:lastColumn="0" w:noHBand="0" w:noVBand="1"/>
        </w:tblPrEx>
        <w:tc>
          <w:tcPr>
            <w:tcW w:w="1349" w:type="pct"/>
          </w:tcPr>
          <w:p w:rsidR="00A51707" w:rsidRDefault="00A51707" w:rsidP="00E837B4">
            <w:pPr>
              <w:pStyle w:val="Compact"/>
            </w:pPr>
            <w:r>
              <w:lastRenderedPageBreak/>
              <w:t xml:space="preserve">Q10_5Please rate your agreement with each statement below, using the following scale: </w:t>
            </w:r>
            <w:r>
              <w:br/>
              <w:t>- 46. Using a computer-assisted coach while caring for my child would feel like too much technology.</w:t>
            </w:r>
            <w:r>
              <w:br/>
            </w:r>
          </w:p>
        </w:tc>
        <w:tc>
          <w:tcPr>
            <w:tcW w:w="892" w:type="pct"/>
          </w:tcPr>
          <w:p w:rsidR="00A51707" w:rsidRDefault="00A51707" w:rsidP="00E837B4">
            <w:pPr>
              <w:pStyle w:val="Compact"/>
            </w:pPr>
            <w:r>
              <w:rPr>
                <w:i/>
                <w:u w:val="single"/>
              </w:rPr>
              <w:t>High School or Less</w:t>
            </w:r>
            <w:r>
              <w:br/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 w:rsidR="004601B7">
              <w:rPr>
                <w:i/>
                <w:u w:val="single"/>
              </w:rPr>
              <w:br/>
            </w:r>
            <w:r>
              <w:rPr>
                <w:i/>
                <w:u w:val="single"/>
              </w:rPr>
              <w:t>College or More</w:t>
            </w:r>
          </w:p>
          <w:p w:rsidR="00A51707" w:rsidRDefault="00A51707" w:rsidP="00E837B4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698" w:type="pct"/>
            <w:gridSpan w:val="3"/>
          </w:tcPr>
          <w:p w:rsidR="00A51707" w:rsidRDefault="00A51707" w:rsidP="00E837B4">
            <w:pPr>
              <w:pStyle w:val="Compact"/>
            </w:pPr>
          </w:p>
          <w:p w:rsidR="00A51707" w:rsidRDefault="00A51707" w:rsidP="00E837B4">
            <w:pPr>
              <w:pStyle w:val="Compact"/>
            </w:pPr>
            <w:r>
              <w:t>9 (11.0%)</w:t>
            </w:r>
            <w:r>
              <w:br/>
              <w:t>5 (6.1%)</w:t>
            </w:r>
            <w:r>
              <w:br/>
              <w:t>17 (20.7%)</w:t>
            </w:r>
            <w:r>
              <w:br/>
              <w:t>15 (18.3%)</w:t>
            </w:r>
            <w:r>
              <w:br/>
              <w:t>21 (25.6%)</w:t>
            </w:r>
            <w:r>
              <w:br/>
              <w:t>15 (18.3%)</w:t>
            </w:r>
          </w:p>
          <w:p w:rsidR="00A51707" w:rsidRDefault="00A51707" w:rsidP="00033925">
            <w:pPr>
              <w:pStyle w:val="Compact"/>
            </w:pPr>
          </w:p>
          <w:p w:rsidR="00F92DDC" w:rsidRDefault="00F92DDC" w:rsidP="00033925">
            <w:pPr>
              <w:pStyle w:val="Compact"/>
            </w:pPr>
          </w:p>
          <w:p w:rsidR="00A51707" w:rsidRDefault="004601B7" w:rsidP="00033925">
            <w:pPr>
              <w:pStyle w:val="Compact"/>
            </w:pPr>
            <w:r>
              <w:br/>
            </w:r>
            <w:r w:rsidR="00A51707">
              <w:t>13 (6.5%)</w:t>
            </w:r>
            <w:r w:rsidR="00A51707">
              <w:br/>
              <w:t>18 (9.0%)</w:t>
            </w:r>
            <w:r w:rsidR="00A51707">
              <w:br/>
              <w:t>28 (14.0%)</w:t>
            </w:r>
            <w:r w:rsidR="00A51707">
              <w:br/>
              <w:t>66 (33.0%)</w:t>
            </w:r>
            <w:r w:rsidR="00A51707">
              <w:br/>
              <w:t>44 (22.0%)</w:t>
            </w:r>
            <w:r w:rsidR="00A51707">
              <w:br/>
              <w:t>31 (15.5%)</w:t>
            </w:r>
          </w:p>
        </w:tc>
        <w:tc>
          <w:tcPr>
            <w:tcW w:w="770" w:type="pct"/>
            <w:gridSpan w:val="9"/>
          </w:tcPr>
          <w:p w:rsidR="00A51707" w:rsidRDefault="00A51707" w:rsidP="00A51707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FFC38D1" wp14:editId="1A1C7C93">
                  <wp:extent cx="520700" cy="1485900"/>
                  <wp:effectExtent l="0" t="0" r="0" b="0"/>
                  <wp:docPr id="9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"/>
                          <pic:cNvPicPr/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07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4601B7"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51E3D44A" wp14:editId="2C540043">
                  <wp:extent cx="635000" cy="1380392"/>
                  <wp:effectExtent l="0" t="0" r="0" b="0"/>
                  <wp:docPr id="12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Picture"/>
                          <pic:cNvPicPr/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5509" cy="1381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4601B7" w:rsidRDefault="004601B7" w:rsidP="00A51707">
            <w:pPr>
              <w:pStyle w:val="Compact"/>
            </w:pPr>
          </w:p>
        </w:tc>
        <w:tc>
          <w:tcPr>
            <w:tcW w:w="1290" w:type="pct"/>
            <w:gridSpan w:val="2"/>
          </w:tcPr>
          <w:p w:rsidR="00A51707" w:rsidRDefault="00A51707" w:rsidP="00E837B4">
            <w:pPr>
              <w:pStyle w:val="Compact"/>
            </w:pPr>
            <w:r>
              <w:t>0</w:t>
            </w:r>
            <w:r>
              <w:br/>
              <w:t>(0%)</w:t>
            </w:r>
          </w:p>
          <w:p w:rsidR="00A51707" w:rsidRDefault="00A51707" w:rsidP="00033925">
            <w:pPr>
              <w:pStyle w:val="Compact"/>
            </w:pPr>
          </w:p>
          <w:p w:rsidR="00A51707" w:rsidRDefault="00A51707" w:rsidP="00033925">
            <w:pPr>
              <w:pStyle w:val="Compact"/>
            </w:pPr>
          </w:p>
          <w:p w:rsidR="00A51707" w:rsidRDefault="00A51707" w:rsidP="00033925">
            <w:pPr>
              <w:pStyle w:val="Compact"/>
            </w:pPr>
          </w:p>
          <w:p w:rsidR="00A51707" w:rsidRDefault="00A51707" w:rsidP="00033925">
            <w:pPr>
              <w:pStyle w:val="Compact"/>
            </w:pPr>
          </w:p>
          <w:p w:rsidR="00A51707" w:rsidRDefault="00A51707" w:rsidP="00033925">
            <w:pPr>
              <w:pStyle w:val="Compact"/>
            </w:pPr>
          </w:p>
          <w:p w:rsidR="00A51707" w:rsidRDefault="00A51707" w:rsidP="00033925">
            <w:pPr>
              <w:pStyle w:val="Compact"/>
            </w:pPr>
          </w:p>
          <w:p w:rsidR="00A51707" w:rsidRDefault="00A51707" w:rsidP="00033925">
            <w:pPr>
              <w:pStyle w:val="Compact"/>
            </w:pPr>
            <w:r>
              <w:t>1</w:t>
            </w:r>
            <w:r>
              <w:br/>
              <w:t>(0.5%)</w:t>
            </w:r>
          </w:p>
        </w:tc>
      </w:tr>
      <w:tr w:rsidR="001E6629" w:rsidTr="004601B7">
        <w:tblPrEx>
          <w:tblLook w:val="04A0" w:firstRow="1" w:lastRow="0" w:firstColumn="1" w:lastColumn="0" w:noHBand="0" w:noVBand="1"/>
        </w:tblPrEx>
        <w:tc>
          <w:tcPr>
            <w:tcW w:w="1349" w:type="pct"/>
          </w:tcPr>
          <w:p w:rsidR="00F92DDC" w:rsidRDefault="00A51707" w:rsidP="00033925">
            <w:pPr>
              <w:pStyle w:val="Compact"/>
            </w:pPr>
            <w:r>
              <w:lastRenderedPageBreak/>
              <w:t>Q10_6Please rate your agreement with each statement below, using the following scale:</w:t>
            </w:r>
          </w:p>
          <w:p w:rsidR="00A51707" w:rsidRDefault="00A51707" w:rsidP="00033925">
            <w:pPr>
              <w:pStyle w:val="Compact"/>
            </w:pPr>
            <w:r>
              <w:t xml:space="preserve"> - 47. Using a computer-assisted coach while caring for my child would raise privacy concerns.</w:t>
            </w:r>
            <w:r>
              <w:br/>
            </w:r>
          </w:p>
        </w:tc>
        <w:tc>
          <w:tcPr>
            <w:tcW w:w="892" w:type="pct"/>
          </w:tcPr>
          <w:p w:rsidR="00A51707" w:rsidRDefault="00A51707" w:rsidP="00E837B4">
            <w:pPr>
              <w:pStyle w:val="Compact"/>
            </w:pPr>
            <w:r>
              <w:rPr>
                <w:i/>
                <w:u w:val="single"/>
              </w:rPr>
              <w:t>High School or Less</w:t>
            </w:r>
            <w:r>
              <w:br/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 w:rsidR="004601B7">
              <w:br/>
            </w:r>
            <w:r>
              <w:br/>
            </w:r>
            <w:r>
              <w:rPr>
                <w:i/>
                <w:u w:val="single"/>
              </w:rPr>
              <w:t>College or More</w:t>
            </w:r>
          </w:p>
          <w:p w:rsidR="00A51707" w:rsidRDefault="00A51707" w:rsidP="00E837B4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14" w:type="pct"/>
            <w:gridSpan w:val="4"/>
          </w:tcPr>
          <w:p w:rsidR="00F92DDC" w:rsidRDefault="00F92DDC" w:rsidP="00033925">
            <w:pPr>
              <w:pStyle w:val="Compact"/>
            </w:pPr>
          </w:p>
          <w:p w:rsidR="00A51707" w:rsidRDefault="00A51707" w:rsidP="00033925">
            <w:pPr>
              <w:pStyle w:val="Compact"/>
            </w:pPr>
            <w:r>
              <w:t>8 (9.8%)</w:t>
            </w:r>
            <w:r>
              <w:br/>
              <w:t>8 (9.8%)</w:t>
            </w:r>
            <w:r>
              <w:br/>
              <w:t>14 (17.1%)</w:t>
            </w:r>
            <w:r>
              <w:br/>
              <w:t>21 (25.6%)</w:t>
            </w:r>
            <w:r>
              <w:br/>
              <w:t>20 (24.4%)</w:t>
            </w:r>
            <w:r>
              <w:br/>
              <w:t>11 (13.4%)</w:t>
            </w:r>
          </w:p>
          <w:p w:rsidR="00A51707" w:rsidRDefault="00A51707" w:rsidP="00033925">
            <w:pPr>
              <w:pStyle w:val="Compact"/>
            </w:pPr>
          </w:p>
          <w:p w:rsidR="00A51707" w:rsidRDefault="00A51707" w:rsidP="00033925">
            <w:pPr>
              <w:pStyle w:val="Compact"/>
            </w:pPr>
          </w:p>
          <w:p w:rsidR="00A51707" w:rsidRDefault="004601B7" w:rsidP="00033925">
            <w:pPr>
              <w:pStyle w:val="Compact"/>
            </w:pPr>
            <w:r>
              <w:br/>
            </w:r>
            <w:r w:rsidR="00A51707">
              <w:t>17 (8.5%)</w:t>
            </w:r>
            <w:r w:rsidR="00A51707">
              <w:br/>
              <w:t>10 (5.0%)</w:t>
            </w:r>
            <w:r w:rsidR="00A51707">
              <w:br/>
              <w:t>20 (10.0%)</w:t>
            </w:r>
            <w:r w:rsidR="00A51707">
              <w:br/>
              <w:t>61 (30.3%)</w:t>
            </w:r>
            <w:r w:rsidR="00A51707">
              <w:br/>
              <w:t>49 (24.4%)</w:t>
            </w:r>
            <w:r w:rsidR="00A51707">
              <w:br/>
              <w:t>44 (21.9%)</w:t>
            </w:r>
          </w:p>
        </w:tc>
        <w:tc>
          <w:tcPr>
            <w:tcW w:w="468" w:type="pct"/>
            <w:gridSpan w:val="4"/>
          </w:tcPr>
          <w:p w:rsidR="00A51707" w:rsidRDefault="00A51707" w:rsidP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7DD9089" wp14:editId="69FEB368">
                  <wp:extent cx="520700" cy="1485900"/>
                  <wp:effectExtent l="0" t="0" r="0" b="0"/>
                  <wp:docPr id="9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icture"/>
                          <pic:cNvPicPr/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07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4601B7"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6B357C3D" wp14:editId="7DEC19BB">
                  <wp:extent cx="596900" cy="1485900"/>
                  <wp:effectExtent l="0" t="0" r="0" b="0"/>
                  <wp:docPr id="12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" name="Picture"/>
                          <pic:cNvPicPr/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69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76" w:type="pct"/>
            <w:gridSpan w:val="6"/>
          </w:tcPr>
          <w:p w:rsidR="00A51707" w:rsidRDefault="00A51707" w:rsidP="00033925">
            <w:pPr>
              <w:pStyle w:val="Compact"/>
            </w:pPr>
            <w:r>
              <w:t>0</w:t>
            </w:r>
            <w:r>
              <w:br/>
              <w:t>(0%)</w:t>
            </w:r>
          </w:p>
          <w:p w:rsidR="00A51707" w:rsidRDefault="00A51707" w:rsidP="00033925">
            <w:pPr>
              <w:pStyle w:val="Compact"/>
            </w:pPr>
          </w:p>
          <w:p w:rsidR="00A51707" w:rsidRDefault="00A51707" w:rsidP="00033925">
            <w:pPr>
              <w:pStyle w:val="Compact"/>
            </w:pPr>
          </w:p>
          <w:p w:rsidR="00A51707" w:rsidRDefault="00A51707" w:rsidP="00033925">
            <w:pPr>
              <w:pStyle w:val="Compact"/>
            </w:pPr>
          </w:p>
          <w:p w:rsidR="00A51707" w:rsidRDefault="00A51707" w:rsidP="00033925">
            <w:pPr>
              <w:pStyle w:val="Compact"/>
            </w:pPr>
          </w:p>
          <w:p w:rsidR="00A51707" w:rsidRDefault="00A51707" w:rsidP="00033925">
            <w:pPr>
              <w:pStyle w:val="Compact"/>
            </w:pPr>
          </w:p>
          <w:p w:rsidR="00A51707" w:rsidRDefault="00A51707" w:rsidP="00033925">
            <w:pPr>
              <w:pStyle w:val="Compact"/>
            </w:pPr>
          </w:p>
          <w:p w:rsidR="00A51707" w:rsidRDefault="004601B7" w:rsidP="00033925">
            <w:pPr>
              <w:pStyle w:val="Compact"/>
            </w:pPr>
            <w:r>
              <w:br/>
            </w:r>
            <w:r w:rsidR="00A51707">
              <w:t>0</w:t>
            </w:r>
            <w:r w:rsidR="00A51707">
              <w:br/>
              <w:t>(0%)</w:t>
            </w:r>
          </w:p>
        </w:tc>
      </w:tr>
      <w:tr w:rsidR="001E6629" w:rsidTr="004601B7">
        <w:tblPrEx>
          <w:tblLook w:val="04A0" w:firstRow="1" w:lastRow="0" w:firstColumn="1" w:lastColumn="0" w:noHBand="0" w:noVBand="1"/>
        </w:tblPrEx>
        <w:tc>
          <w:tcPr>
            <w:tcW w:w="1349" w:type="pct"/>
          </w:tcPr>
          <w:p w:rsidR="00F92DDC" w:rsidRDefault="00A51707" w:rsidP="00033925">
            <w:pPr>
              <w:pStyle w:val="Compact"/>
            </w:pPr>
            <w:r>
              <w:lastRenderedPageBreak/>
              <w:t xml:space="preserve">Q29_6Please rate your agreement with each statement below, using the following scale: </w:t>
            </w:r>
          </w:p>
          <w:p w:rsidR="00A51707" w:rsidRDefault="00A51707" w:rsidP="00033925">
            <w:pPr>
              <w:pStyle w:val="Compact"/>
            </w:pPr>
            <w:r>
              <w:t>- 53. Using a computer-assisted coach while caring for my child would be useful to me.</w:t>
            </w:r>
            <w:r>
              <w:br/>
            </w:r>
          </w:p>
        </w:tc>
        <w:tc>
          <w:tcPr>
            <w:tcW w:w="892" w:type="pct"/>
          </w:tcPr>
          <w:p w:rsidR="00A51707" w:rsidRDefault="00A51707" w:rsidP="00E837B4">
            <w:pPr>
              <w:pStyle w:val="Compact"/>
            </w:pPr>
            <w:r>
              <w:rPr>
                <w:i/>
                <w:u w:val="single"/>
              </w:rPr>
              <w:t>High School or Less</w:t>
            </w:r>
            <w:r>
              <w:br/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 w:rsidR="004601B7">
              <w:br/>
            </w:r>
            <w:r>
              <w:br/>
            </w:r>
            <w:r>
              <w:rPr>
                <w:i/>
                <w:u w:val="single"/>
              </w:rPr>
              <w:t>College or More</w:t>
            </w:r>
          </w:p>
          <w:p w:rsidR="00A51707" w:rsidRDefault="00A51707" w:rsidP="00E837B4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25" w:type="pct"/>
            <w:gridSpan w:val="5"/>
          </w:tcPr>
          <w:p w:rsidR="00F92DDC" w:rsidRDefault="00F92DDC" w:rsidP="00033925">
            <w:pPr>
              <w:pStyle w:val="Compact"/>
            </w:pPr>
          </w:p>
          <w:p w:rsidR="00A51707" w:rsidRDefault="00A51707" w:rsidP="00033925">
            <w:pPr>
              <w:pStyle w:val="Compact"/>
            </w:pPr>
            <w:r>
              <w:t>16 (19.5%)</w:t>
            </w:r>
            <w:r>
              <w:br/>
              <w:t>11 (13.4%)</w:t>
            </w:r>
            <w:r>
              <w:br/>
              <w:t>12 (14.6%)</w:t>
            </w:r>
            <w:r>
              <w:br/>
              <w:t>21 (25.6%)</w:t>
            </w:r>
            <w:r>
              <w:br/>
              <w:t>14 (17.1%)</w:t>
            </w:r>
            <w:r>
              <w:br/>
              <w:t>8 (9.8%)</w:t>
            </w:r>
          </w:p>
          <w:p w:rsidR="00A51707" w:rsidRDefault="00A51707" w:rsidP="00033925">
            <w:pPr>
              <w:pStyle w:val="Compact"/>
            </w:pPr>
          </w:p>
          <w:p w:rsidR="00F92DDC" w:rsidRDefault="004601B7" w:rsidP="00033925">
            <w:pPr>
              <w:pStyle w:val="Compact"/>
            </w:pPr>
            <w:r>
              <w:br/>
            </w:r>
          </w:p>
          <w:p w:rsidR="00A51707" w:rsidRDefault="00A51707" w:rsidP="00033925">
            <w:pPr>
              <w:pStyle w:val="Compact"/>
            </w:pPr>
            <w:r>
              <w:t>24 (11.9%)</w:t>
            </w:r>
            <w:r>
              <w:br/>
              <w:t>24 (11.9%)</w:t>
            </w:r>
            <w:r>
              <w:br/>
              <w:t>32 (15.9%)</w:t>
            </w:r>
            <w:r>
              <w:br/>
              <w:t>64 (31.8%)</w:t>
            </w:r>
            <w:r>
              <w:br/>
              <w:t>44 (21.9%)</w:t>
            </w:r>
            <w:r>
              <w:br/>
              <w:t>13 (6.5%)</w:t>
            </w:r>
          </w:p>
          <w:p w:rsidR="00A51707" w:rsidRDefault="00A51707" w:rsidP="00033925">
            <w:pPr>
              <w:pStyle w:val="Compact"/>
            </w:pPr>
          </w:p>
          <w:p w:rsidR="00A51707" w:rsidRDefault="00A51707" w:rsidP="00033925">
            <w:pPr>
              <w:pStyle w:val="Compact"/>
            </w:pPr>
          </w:p>
          <w:p w:rsidR="00A51707" w:rsidRDefault="00A51707" w:rsidP="00033925">
            <w:pPr>
              <w:pStyle w:val="Compact"/>
            </w:pPr>
          </w:p>
        </w:tc>
        <w:tc>
          <w:tcPr>
            <w:tcW w:w="645" w:type="pct"/>
            <w:gridSpan w:val="6"/>
          </w:tcPr>
          <w:p w:rsidR="00A51707" w:rsidRDefault="00A51707" w:rsidP="004B2E6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2AE9387" wp14:editId="2E5E8FBD">
                  <wp:extent cx="520700" cy="1485900"/>
                  <wp:effectExtent l="0" t="0" r="0" b="0"/>
                  <wp:docPr id="9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"/>
                          <pic:cNvPicPr/>
                        </pic:nvPicPr>
                        <pic:blipFill>
                          <a:blip r:embed="rId1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07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4601B7"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7CBD1C80" wp14:editId="7DFB4857">
                  <wp:extent cx="609600" cy="1485900"/>
                  <wp:effectExtent l="0" t="0" r="0" b="0"/>
                  <wp:docPr id="12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" name="Picture"/>
                          <pic:cNvPicPr/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89" w:type="pct"/>
            <w:gridSpan w:val="3"/>
          </w:tcPr>
          <w:p w:rsidR="00A51707" w:rsidRDefault="00A51707" w:rsidP="00033925">
            <w:pPr>
              <w:pStyle w:val="Compact"/>
            </w:pPr>
            <w:r>
              <w:t>0</w:t>
            </w:r>
            <w:r>
              <w:br/>
              <w:t>(0%)</w:t>
            </w:r>
          </w:p>
          <w:p w:rsidR="00A51707" w:rsidRDefault="00A51707" w:rsidP="00033925">
            <w:pPr>
              <w:pStyle w:val="Compact"/>
            </w:pPr>
          </w:p>
          <w:p w:rsidR="00A51707" w:rsidRDefault="00A51707" w:rsidP="00033925">
            <w:pPr>
              <w:pStyle w:val="Compact"/>
            </w:pPr>
          </w:p>
          <w:p w:rsidR="00A51707" w:rsidRDefault="00A51707" w:rsidP="00033925">
            <w:pPr>
              <w:pStyle w:val="Compact"/>
            </w:pPr>
          </w:p>
          <w:p w:rsidR="00A51707" w:rsidRDefault="00A51707" w:rsidP="00033925">
            <w:pPr>
              <w:pStyle w:val="Compact"/>
            </w:pPr>
          </w:p>
          <w:p w:rsidR="00A51707" w:rsidRDefault="00A51707" w:rsidP="00033925">
            <w:pPr>
              <w:pStyle w:val="Compact"/>
            </w:pPr>
          </w:p>
          <w:p w:rsidR="00A51707" w:rsidRDefault="00A51707" w:rsidP="00033925">
            <w:pPr>
              <w:pStyle w:val="Compact"/>
            </w:pPr>
          </w:p>
          <w:p w:rsidR="00A51707" w:rsidRDefault="004601B7" w:rsidP="00033925">
            <w:pPr>
              <w:pStyle w:val="Compact"/>
            </w:pPr>
            <w:r>
              <w:br/>
            </w:r>
            <w:r w:rsidR="00A51707">
              <w:t>0</w:t>
            </w:r>
            <w:r w:rsidR="00A51707">
              <w:br/>
              <w:t>(0%)</w:t>
            </w:r>
          </w:p>
        </w:tc>
      </w:tr>
    </w:tbl>
    <w:p w:rsidR="00B55842" w:rsidRDefault="00B55842" w:rsidP="00B55842"/>
    <w:sectPr w:rsidR="00B55842" w:rsidSect="00376E19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2C82" w:rsidRDefault="00662C82">
      <w:pPr>
        <w:spacing w:after="0"/>
      </w:pPr>
      <w:r>
        <w:separator/>
      </w:r>
    </w:p>
  </w:endnote>
  <w:endnote w:type="continuationSeparator" w:id="0">
    <w:p w:rsidR="00662C82" w:rsidRDefault="00662C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2C82" w:rsidRDefault="00662C82">
      <w:r>
        <w:separator/>
      </w:r>
    </w:p>
  </w:footnote>
  <w:footnote w:type="continuationSeparator" w:id="0">
    <w:p w:rsidR="00662C82" w:rsidRDefault="00662C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621C46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53A69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5480D66"/>
    <w:multiLevelType w:val="hybridMultilevel"/>
    <w:tmpl w:val="FBCC663A"/>
    <w:lvl w:ilvl="0" w:tplc="4EDA5930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doNotDisplayPageBoundaries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3925"/>
    <w:rsid w:val="0007699E"/>
    <w:rsid w:val="001623EC"/>
    <w:rsid w:val="00193949"/>
    <w:rsid w:val="001D143F"/>
    <w:rsid w:val="001E6629"/>
    <w:rsid w:val="002713C3"/>
    <w:rsid w:val="00285885"/>
    <w:rsid w:val="002E56CC"/>
    <w:rsid w:val="00311682"/>
    <w:rsid w:val="003543EF"/>
    <w:rsid w:val="00376E19"/>
    <w:rsid w:val="004601B7"/>
    <w:rsid w:val="004B2E65"/>
    <w:rsid w:val="004E29B3"/>
    <w:rsid w:val="005164F8"/>
    <w:rsid w:val="00573273"/>
    <w:rsid w:val="00590D07"/>
    <w:rsid w:val="005A4673"/>
    <w:rsid w:val="005D4E1B"/>
    <w:rsid w:val="005E3EB5"/>
    <w:rsid w:val="00611B23"/>
    <w:rsid w:val="00662C82"/>
    <w:rsid w:val="006D2BC3"/>
    <w:rsid w:val="00772D4F"/>
    <w:rsid w:val="00784D58"/>
    <w:rsid w:val="00865703"/>
    <w:rsid w:val="008B3D9A"/>
    <w:rsid w:val="008C6418"/>
    <w:rsid w:val="008D6863"/>
    <w:rsid w:val="00987FCE"/>
    <w:rsid w:val="009D01B5"/>
    <w:rsid w:val="009D296C"/>
    <w:rsid w:val="00A5033F"/>
    <w:rsid w:val="00A51707"/>
    <w:rsid w:val="00A677C1"/>
    <w:rsid w:val="00A70C9D"/>
    <w:rsid w:val="00B20F9E"/>
    <w:rsid w:val="00B55842"/>
    <w:rsid w:val="00B7621A"/>
    <w:rsid w:val="00B86B75"/>
    <w:rsid w:val="00BC48D5"/>
    <w:rsid w:val="00BF50A1"/>
    <w:rsid w:val="00C36279"/>
    <w:rsid w:val="00C53872"/>
    <w:rsid w:val="00C9527F"/>
    <w:rsid w:val="00CC71C4"/>
    <w:rsid w:val="00D54978"/>
    <w:rsid w:val="00D911ED"/>
    <w:rsid w:val="00DC1696"/>
    <w:rsid w:val="00E315A3"/>
    <w:rsid w:val="00E413B3"/>
    <w:rsid w:val="00E837B4"/>
    <w:rsid w:val="00F07CF2"/>
    <w:rsid w:val="00F92DDC"/>
    <w:rsid w:val="00FD568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4BFE77"/>
  <w15:docId w15:val="{99B1E3AF-66E0-49EC-8258-DB1C1FFCD0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390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3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8.png"/><Relationship Id="rId89" Type="http://schemas.openxmlformats.org/officeDocument/2006/relationships/image" Target="media/image83.png"/><Relationship Id="rId16" Type="http://schemas.openxmlformats.org/officeDocument/2006/relationships/image" Target="media/image10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102" Type="http://schemas.openxmlformats.org/officeDocument/2006/relationships/fontTable" Target="fontTable.xml"/><Relationship Id="rId5" Type="http://schemas.openxmlformats.org/officeDocument/2006/relationships/footnotes" Target="footnotes.xml"/><Relationship Id="rId90" Type="http://schemas.openxmlformats.org/officeDocument/2006/relationships/image" Target="media/image84.png"/><Relationship Id="rId95" Type="http://schemas.openxmlformats.org/officeDocument/2006/relationships/image" Target="media/image89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103" Type="http://schemas.openxmlformats.org/officeDocument/2006/relationships/theme" Target="theme/theme1.xm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91" Type="http://schemas.openxmlformats.org/officeDocument/2006/relationships/image" Target="media/image85.png"/><Relationship Id="rId96" Type="http://schemas.openxmlformats.org/officeDocument/2006/relationships/image" Target="media/image9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94" Type="http://schemas.openxmlformats.org/officeDocument/2006/relationships/image" Target="media/image88.png"/><Relationship Id="rId99" Type="http://schemas.openxmlformats.org/officeDocument/2006/relationships/image" Target="media/image93.png"/><Relationship Id="rId101" Type="http://schemas.openxmlformats.org/officeDocument/2006/relationships/image" Target="media/image9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56" Type="http://schemas.openxmlformats.org/officeDocument/2006/relationships/image" Target="media/image50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93" Type="http://schemas.openxmlformats.org/officeDocument/2006/relationships/image" Target="media/image87.png"/><Relationship Id="rId98" Type="http://schemas.openxmlformats.org/officeDocument/2006/relationships/image" Target="media/image9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45</TotalTime>
  <Pages>41</Pages>
  <Words>4149</Words>
  <Characters>23650</Characters>
  <Application>Microsoft Office Word</Application>
  <DocSecurity>0</DocSecurity>
  <Lines>197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I Parenting Survey (Text)</vt:lpstr>
    </vt:vector>
  </TitlesOfParts>
  <Company/>
  <LinksUpToDate>false</LinksUpToDate>
  <CharactersWithSpaces>27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Parenting Survey (Text)</dc:title>
  <dc:creator>Adam Jauregui</dc:creator>
  <cp:keywords/>
  <cp:lastModifiedBy>Adam Jauregui</cp:lastModifiedBy>
  <cp:revision>20</cp:revision>
  <dcterms:created xsi:type="dcterms:W3CDTF">2019-07-13T00:41:00Z</dcterms:created>
  <dcterms:modified xsi:type="dcterms:W3CDTF">2019-07-15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9/2019</vt:lpwstr>
  </property>
  <property fmtid="{D5CDD505-2E9C-101B-9397-08002B2CF9AE}" pid="3" name="output">
    <vt:lpwstr>word_document</vt:lpwstr>
  </property>
</Properties>
</file>